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2EB7" w:rsidRPr="005C6900" w:rsidRDefault="00AF2FBF" w:rsidP="00AF2FBF">
      <w:pPr>
        <w:jc w:val="center"/>
        <w:rPr>
          <w:rFonts w:ascii="Britannic Bold" w:hAnsi="Britannic Bold"/>
          <w:b/>
          <w:color w:val="548DD4" w:themeColor="text2" w:themeTint="99"/>
          <w:sz w:val="96"/>
          <w:szCs w:val="96"/>
        </w:rPr>
      </w:pPr>
      <w:r w:rsidRPr="005C6900">
        <w:rPr>
          <w:rFonts w:ascii="Britannic Bold" w:hAnsi="Britannic Bold"/>
          <w:b/>
          <w:color w:val="548DD4" w:themeColor="text2" w:themeTint="99"/>
          <w:sz w:val="96"/>
          <w:szCs w:val="96"/>
        </w:rPr>
        <w:t>Statistics Data Mining</w:t>
      </w:r>
    </w:p>
    <w:p w:rsidR="00AF2FBF" w:rsidRPr="00AF2FBF" w:rsidRDefault="00AF2FBF" w:rsidP="00AF2FBF">
      <w:pPr>
        <w:jc w:val="center"/>
        <w:rPr>
          <w:color w:val="548DD4" w:themeColor="text2" w:themeTint="99"/>
          <w:sz w:val="96"/>
          <w:szCs w:val="96"/>
        </w:rPr>
      </w:pPr>
      <w:r>
        <w:rPr>
          <w:noProof/>
        </w:rPr>
        <w:drawing>
          <wp:inline distT="0" distB="0" distL="0" distR="0" wp14:anchorId="54344DA1" wp14:editId="00227CF2">
            <wp:extent cx="6248400" cy="2990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FBF" w:rsidRPr="005C6900" w:rsidRDefault="00AF2FBF" w:rsidP="00AF2FBF">
      <w:pPr>
        <w:jc w:val="center"/>
        <w:rPr>
          <w:rFonts w:ascii="Algerian" w:hAnsi="Algerian"/>
          <w:b/>
          <w:color w:val="FF0000"/>
          <w:sz w:val="72"/>
          <w:szCs w:val="72"/>
        </w:rPr>
      </w:pPr>
      <w:r w:rsidRPr="005C6900">
        <w:rPr>
          <w:rFonts w:ascii="Algerian" w:hAnsi="Algerian"/>
          <w:b/>
          <w:color w:val="FF0000"/>
          <w:sz w:val="72"/>
          <w:szCs w:val="72"/>
        </w:rPr>
        <w:t>Report on Analysis of Aircraft Crashes</w:t>
      </w:r>
    </w:p>
    <w:p w:rsidR="00753F78" w:rsidRDefault="00753F78" w:rsidP="008F00A6">
      <w:pPr>
        <w:jc w:val="right"/>
        <w:rPr>
          <w:b/>
          <w:color w:val="7030A0"/>
          <w:sz w:val="28"/>
          <w:szCs w:val="28"/>
        </w:rPr>
      </w:pPr>
    </w:p>
    <w:p w:rsidR="00085E01" w:rsidRDefault="00085E01" w:rsidP="008F00A6">
      <w:pPr>
        <w:jc w:val="right"/>
        <w:rPr>
          <w:b/>
          <w:color w:val="7030A0"/>
          <w:sz w:val="28"/>
          <w:szCs w:val="28"/>
        </w:rPr>
      </w:pPr>
    </w:p>
    <w:p w:rsidR="00085E01" w:rsidRDefault="00085E01" w:rsidP="008F00A6">
      <w:pPr>
        <w:jc w:val="right"/>
        <w:rPr>
          <w:b/>
          <w:color w:val="7030A0"/>
          <w:sz w:val="28"/>
          <w:szCs w:val="28"/>
        </w:rPr>
      </w:pPr>
    </w:p>
    <w:p w:rsidR="008F00A6" w:rsidRDefault="008F00A6" w:rsidP="008F00A6">
      <w:pPr>
        <w:jc w:val="right"/>
        <w:rPr>
          <w:b/>
          <w:color w:val="7030A0"/>
          <w:sz w:val="28"/>
          <w:szCs w:val="28"/>
        </w:rPr>
      </w:pPr>
    </w:p>
    <w:p w:rsidR="00085E01" w:rsidRDefault="00085E01" w:rsidP="008F00A6">
      <w:pPr>
        <w:jc w:val="right"/>
        <w:rPr>
          <w:b/>
          <w:color w:val="7030A0"/>
          <w:sz w:val="28"/>
          <w:szCs w:val="28"/>
        </w:rPr>
      </w:pPr>
      <w:bookmarkStart w:id="0" w:name="_GoBack"/>
      <w:bookmarkEnd w:id="0"/>
    </w:p>
    <w:p w:rsidR="008F00A6" w:rsidRDefault="008F00A6" w:rsidP="008F00A6">
      <w:pPr>
        <w:jc w:val="right"/>
        <w:rPr>
          <w:b/>
          <w:color w:val="7030A0"/>
          <w:sz w:val="28"/>
          <w:szCs w:val="28"/>
        </w:rPr>
      </w:pPr>
    </w:p>
    <w:p w:rsidR="008F00A6" w:rsidRPr="00753F78" w:rsidRDefault="008F00A6" w:rsidP="008F00A6">
      <w:pPr>
        <w:jc w:val="right"/>
        <w:rPr>
          <w:b/>
          <w:color w:val="7030A0"/>
          <w:sz w:val="32"/>
          <w:szCs w:val="32"/>
        </w:rPr>
      </w:pPr>
    </w:p>
    <w:p w:rsidR="00AF2FBF" w:rsidRDefault="005449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121BA0" wp14:editId="13BA98C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6677025" cy="34290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A00722" w:rsidRDefault="005E2EB7" w:rsidP="0054497A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21BA0" id="Rectangle 21" o:spid="_x0000_s1026" style="position:absolute;margin-left:0;margin-top:0;width:525.75pt;height:27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" fillcolor="#943634 [2405]" strokecolor="#243f60 [1604]" strokeweight="2pt">
                <v:textbox>
                  <w:txbxContent>
                    <w:p w:rsidR="005E2EB7" w:rsidRPr="00A00722" w:rsidRDefault="005E2EB7" w:rsidP="0054497A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TABLE OF CONTEN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A00722" w:rsidRDefault="00A00722"/>
    <w:p w:rsidR="00A00722" w:rsidRDefault="005444A2" w:rsidP="00AB6F72">
      <w:pPr>
        <w:spacing w:line="480" w:lineRule="auto"/>
        <w:rPr>
          <w:sz w:val="28"/>
          <w:szCs w:val="28"/>
        </w:rPr>
      </w:pPr>
      <w:r w:rsidRPr="005444A2">
        <w:rPr>
          <w:sz w:val="28"/>
          <w:szCs w:val="28"/>
        </w:rPr>
        <w:t>PROBLEM STATEMENT</w:t>
      </w:r>
      <w:r>
        <w:rPr>
          <w:sz w:val="28"/>
          <w:szCs w:val="28"/>
        </w:rPr>
        <w:t>……………………………………………………………………………………</w:t>
      </w:r>
      <w:proofErr w:type="gramStart"/>
      <w:r>
        <w:rPr>
          <w:sz w:val="28"/>
          <w:szCs w:val="28"/>
        </w:rPr>
        <w:t>…..</w:t>
      </w:r>
      <w:proofErr w:type="gramEnd"/>
      <w:r>
        <w:rPr>
          <w:sz w:val="28"/>
          <w:szCs w:val="28"/>
        </w:rPr>
        <w:t xml:space="preserve"> 3</w:t>
      </w:r>
    </w:p>
    <w:p w:rsidR="005D7E8B" w:rsidRDefault="005D7E8B" w:rsidP="00AB6F72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DATASET DESCRIPTION………………………………………………………………………………………. 3</w:t>
      </w:r>
    </w:p>
    <w:p w:rsidR="005D7E8B" w:rsidRDefault="005D7E8B" w:rsidP="00AB6F72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APPROACH…………………………………………………………………………………………………………. 4</w:t>
      </w:r>
    </w:p>
    <w:p w:rsidR="004F5A5C" w:rsidRDefault="004F5A5C" w:rsidP="00AB6F72">
      <w:pPr>
        <w:pStyle w:val="ListParagraph"/>
        <w:spacing w:after="240" w:line="480" w:lineRule="auto"/>
        <w:rPr>
          <w:sz w:val="28"/>
          <w:szCs w:val="28"/>
        </w:rPr>
      </w:pPr>
      <w:r w:rsidRPr="004F5A5C">
        <w:rPr>
          <w:sz w:val="26"/>
          <w:szCs w:val="26"/>
        </w:rPr>
        <w:t>DATA CLEANING</w:t>
      </w:r>
      <w:r>
        <w:rPr>
          <w:sz w:val="28"/>
          <w:szCs w:val="28"/>
        </w:rPr>
        <w:t>………………………………………………………………………………………… 4</w:t>
      </w:r>
    </w:p>
    <w:p w:rsidR="004F5A5C" w:rsidRDefault="004F5A5C" w:rsidP="00AB6F72">
      <w:pPr>
        <w:pStyle w:val="ListParagraph"/>
        <w:spacing w:after="240" w:line="480" w:lineRule="auto"/>
        <w:rPr>
          <w:sz w:val="28"/>
          <w:szCs w:val="28"/>
        </w:rPr>
      </w:pPr>
      <w:r>
        <w:rPr>
          <w:sz w:val="28"/>
          <w:szCs w:val="28"/>
        </w:rPr>
        <w:t>DATA VISAUALIZATION IN R AND TABLEAU……………………………………………… 4</w:t>
      </w:r>
    </w:p>
    <w:p w:rsidR="004F5A5C" w:rsidRDefault="004F5A5C" w:rsidP="00AB6F72">
      <w:pPr>
        <w:pStyle w:val="ListParagraph"/>
        <w:spacing w:after="240" w:line="480" w:lineRule="auto"/>
        <w:rPr>
          <w:sz w:val="28"/>
          <w:szCs w:val="28"/>
        </w:rPr>
      </w:pPr>
      <w:r>
        <w:rPr>
          <w:sz w:val="28"/>
          <w:szCs w:val="28"/>
        </w:rPr>
        <w:t>NAÏVE BAYES CLASSIFICATION………………………………………………………………….10</w:t>
      </w:r>
    </w:p>
    <w:p w:rsidR="00853659" w:rsidRDefault="00853659" w:rsidP="00AB6F72">
      <w:pPr>
        <w:pStyle w:val="ListParagraph"/>
        <w:spacing w:after="240" w:line="480" w:lineRule="auto"/>
        <w:rPr>
          <w:sz w:val="28"/>
          <w:szCs w:val="28"/>
        </w:rPr>
      </w:pPr>
      <w:r>
        <w:rPr>
          <w:sz w:val="28"/>
          <w:szCs w:val="28"/>
        </w:rPr>
        <w:t>FINDING TRENDS IN YEAR WISE FATALITIES RATE…………………………………….12</w:t>
      </w:r>
    </w:p>
    <w:p w:rsidR="00797401" w:rsidRDefault="00797401" w:rsidP="00797401">
      <w:pPr>
        <w:pStyle w:val="ListParagraph"/>
        <w:spacing w:after="240" w:line="480" w:lineRule="auto"/>
        <w:ind w:left="1440"/>
        <w:rPr>
          <w:sz w:val="28"/>
          <w:szCs w:val="28"/>
        </w:rPr>
      </w:pPr>
      <w:r>
        <w:rPr>
          <w:sz w:val="28"/>
          <w:szCs w:val="28"/>
        </w:rPr>
        <w:t>LINEAR REGRESSION……………………………………………………………………… 12</w:t>
      </w:r>
    </w:p>
    <w:p w:rsidR="00797401" w:rsidRDefault="00797401" w:rsidP="00797401">
      <w:pPr>
        <w:pStyle w:val="ListParagraph"/>
        <w:spacing w:after="240" w:line="480" w:lineRule="auto"/>
        <w:ind w:left="1440"/>
        <w:rPr>
          <w:sz w:val="28"/>
          <w:szCs w:val="28"/>
        </w:rPr>
      </w:pPr>
      <w:r>
        <w:rPr>
          <w:sz w:val="28"/>
          <w:szCs w:val="28"/>
        </w:rPr>
        <w:t>BOOT STRAPPING……………………………………………………………………………13</w:t>
      </w:r>
    </w:p>
    <w:p w:rsidR="000A7D23" w:rsidRDefault="000A7D23" w:rsidP="00AB6F72">
      <w:pPr>
        <w:pStyle w:val="ListParagraph"/>
        <w:spacing w:after="240" w:line="480" w:lineRule="auto"/>
        <w:rPr>
          <w:sz w:val="28"/>
          <w:szCs w:val="28"/>
        </w:rPr>
      </w:pPr>
      <w:r>
        <w:rPr>
          <w:sz w:val="28"/>
          <w:szCs w:val="28"/>
        </w:rPr>
        <w:t>ANALYZING BY FINDING DIFF</w:t>
      </w:r>
      <w:r w:rsidR="00797401">
        <w:rPr>
          <w:sz w:val="28"/>
          <w:szCs w:val="28"/>
        </w:rPr>
        <w:t>ERENT CLUSTERS…………………………………………14</w:t>
      </w:r>
    </w:p>
    <w:p w:rsidR="005E2EB7" w:rsidRPr="005E2EB7" w:rsidRDefault="004C44E4" w:rsidP="00AB6F72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CONCLUSION…………………………………………………………………………………………………</w:t>
      </w:r>
      <w:proofErr w:type="gramStart"/>
      <w:r>
        <w:rPr>
          <w:sz w:val="28"/>
          <w:szCs w:val="28"/>
        </w:rPr>
        <w:t>…..</w:t>
      </w:r>
      <w:proofErr w:type="gramEnd"/>
      <w:r>
        <w:rPr>
          <w:sz w:val="28"/>
          <w:szCs w:val="28"/>
        </w:rPr>
        <w:t>22</w:t>
      </w:r>
    </w:p>
    <w:p w:rsidR="000A7D23" w:rsidRDefault="000A7D23" w:rsidP="004F5A5C">
      <w:pPr>
        <w:pStyle w:val="ListParagraph"/>
        <w:rPr>
          <w:sz w:val="28"/>
          <w:szCs w:val="28"/>
        </w:rPr>
      </w:pPr>
    </w:p>
    <w:p w:rsidR="000A7D23" w:rsidRDefault="000A7D23" w:rsidP="004F5A5C">
      <w:pPr>
        <w:pStyle w:val="ListParagraph"/>
        <w:rPr>
          <w:sz w:val="28"/>
          <w:szCs w:val="28"/>
        </w:rPr>
      </w:pPr>
    </w:p>
    <w:p w:rsidR="004F5A5C" w:rsidRPr="004F5A5C" w:rsidRDefault="004F5A5C" w:rsidP="004F5A5C">
      <w:pPr>
        <w:pStyle w:val="ListParagraph"/>
        <w:rPr>
          <w:sz w:val="28"/>
          <w:szCs w:val="28"/>
        </w:rPr>
      </w:pPr>
    </w:p>
    <w:p w:rsidR="005D7E8B" w:rsidRPr="005444A2" w:rsidRDefault="005D7E8B">
      <w:pPr>
        <w:rPr>
          <w:sz w:val="28"/>
          <w:szCs w:val="28"/>
        </w:rPr>
      </w:pPr>
    </w:p>
    <w:p w:rsidR="00A00722" w:rsidRDefault="00A00722"/>
    <w:p w:rsidR="00A00722" w:rsidRDefault="00A00722"/>
    <w:p w:rsidR="00A00722" w:rsidRDefault="00A00722"/>
    <w:p w:rsidR="0089317C" w:rsidRDefault="0089317C" w:rsidP="0089317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020C45" wp14:editId="049DA2A3">
                <wp:simplePos x="0" y="0"/>
                <wp:positionH relativeFrom="column">
                  <wp:posOffset>-314325</wp:posOffset>
                </wp:positionH>
                <wp:positionV relativeFrom="paragraph">
                  <wp:posOffset>0</wp:posOffset>
                </wp:positionV>
                <wp:extent cx="6677025" cy="3429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A00722" w:rsidRDefault="005E2EB7" w:rsidP="0089317C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PROBLEM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20C45" id="Rectangle 7" o:spid="_x0000_s1027" style="position:absolute;margin-left:-24.75pt;margin-top:0;width:525.75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" fillcolor="#943634 [2405]" strokecolor="#243f60 [1604]" strokeweight="2pt">
                <v:textbox>
                  <w:txbxContent>
                    <w:p w:rsidR="005E2EB7" w:rsidRPr="00A00722" w:rsidRDefault="005E2EB7" w:rsidP="0089317C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PROBLEM STATEMENT</w:t>
                      </w:r>
                    </w:p>
                  </w:txbxContent>
                </v:textbox>
              </v:rect>
            </w:pict>
          </mc:Fallback>
        </mc:AlternateContent>
      </w:r>
    </w:p>
    <w:p w:rsidR="0089317C" w:rsidRPr="003810E4" w:rsidRDefault="0089317C" w:rsidP="0089317C">
      <w:pPr>
        <w:rPr>
          <w:sz w:val="24"/>
          <w:szCs w:val="24"/>
        </w:rPr>
      </w:pPr>
    </w:p>
    <w:p w:rsidR="0089317C" w:rsidRPr="0048535D" w:rsidRDefault="0089317C" w:rsidP="0089317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48535D">
        <w:rPr>
          <w:sz w:val="24"/>
          <w:szCs w:val="24"/>
        </w:rPr>
        <w:t>Find a pattern relate</w:t>
      </w:r>
      <w:r w:rsidR="00001BD9">
        <w:rPr>
          <w:sz w:val="24"/>
          <w:szCs w:val="24"/>
        </w:rPr>
        <w:t>d to the cause of aircraft crashes using clustering.</w:t>
      </w:r>
    </w:p>
    <w:p w:rsidR="0089317C" w:rsidRDefault="0089317C" w:rsidP="0089317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48535D">
        <w:rPr>
          <w:sz w:val="24"/>
          <w:szCs w:val="24"/>
        </w:rPr>
        <w:t xml:space="preserve">Predict the risk </w:t>
      </w:r>
      <w:r w:rsidR="00001BD9">
        <w:rPr>
          <w:sz w:val="24"/>
          <w:szCs w:val="24"/>
        </w:rPr>
        <w:t xml:space="preserve">categories (Low/High) for </w:t>
      </w:r>
      <w:r>
        <w:rPr>
          <w:sz w:val="24"/>
          <w:szCs w:val="24"/>
        </w:rPr>
        <w:t xml:space="preserve">fatalities </w:t>
      </w:r>
      <w:r w:rsidRPr="0048535D">
        <w:rPr>
          <w:sz w:val="24"/>
          <w:szCs w:val="24"/>
        </w:rPr>
        <w:t xml:space="preserve">in a crash by </w:t>
      </w:r>
      <w:r w:rsidR="00001BD9">
        <w:rPr>
          <w:sz w:val="24"/>
          <w:szCs w:val="24"/>
        </w:rPr>
        <w:t xml:space="preserve">considering </w:t>
      </w:r>
      <w:r w:rsidRPr="0048535D">
        <w:rPr>
          <w:sz w:val="24"/>
          <w:szCs w:val="24"/>
        </w:rPr>
        <w:t xml:space="preserve">aircraft type and </w:t>
      </w:r>
      <w:r w:rsidR="00001BD9">
        <w:rPr>
          <w:sz w:val="24"/>
          <w:szCs w:val="24"/>
        </w:rPr>
        <w:t>number of incidents</w:t>
      </w:r>
      <w:r w:rsidRPr="0048535D">
        <w:rPr>
          <w:sz w:val="24"/>
          <w:szCs w:val="24"/>
        </w:rPr>
        <w:t>.</w:t>
      </w:r>
    </w:p>
    <w:p w:rsidR="00001BD9" w:rsidRPr="0048535D" w:rsidRDefault="00001BD9" w:rsidP="00001BD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48535D">
        <w:rPr>
          <w:sz w:val="24"/>
          <w:szCs w:val="24"/>
        </w:rPr>
        <w:t xml:space="preserve">Visualize the data and understand the past changes over the years </w:t>
      </w:r>
      <w:r w:rsidR="00BB7D19">
        <w:rPr>
          <w:sz w:val="24"/>
          <w:szCs w:val="24"/>
        </w:rPr>
        <w:t>for airline types</w:t>
      </w:r>
      <w:r w:rsidRPr="0048535D">
        <w:rPr>
          <w:sz w:val="24"/>
          <w:szCs w:val="24"/>
        </w:rPr>
        <w:t>.</w:t>
      </w:r>
    </w:p>
    <w:p w:rsidR="00001BD9" w:rsidRPr="0048535D" w:rsidRDefault="00001BD9" w:rsidP="00001BD9">
      <w:pPr>
        <w:pStyle w:val="ListParagraph"/>
        <w:rPr>
          <w:sz w:val="24"/>
          <w:szCs w:val="24"/>
        </w:rPr>
      </w:pPr>
    </w:p>
    <w:p w:rsidR="0048535D" w:rsidRDefault="0048535D"/>
    <w:p w:rsidR="0048535D" w:rsidRDefault="0048535D"/>
    <w:p w:rsidR="00A00722" w:rsidRDefault="00A0072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85750</wp:posOffset>
                </wp:positionH>
                <wp:positionV relativeFrom="paragraph">
                  <wp:posOffset>-228600</wp:posOffset>
                </wp:positionV>
                <wp:extent cx="6677025" cy="3429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A00722" w:rsidRDefault="005E2EB7" w:rsidP="00A00722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A00722">
                              <w:rPr>
                                <w:b/>
                                <w:sz w:val="32"/>
                                <w:szCs w:val="32"/>
                              </w:rPr>
                              <w:t>DATASET 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margin-left:-22.5pt;margin-top:-18pt;width:52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" fillcolor="#943634 [2405]" strokecolor="#243f60 [1604]" strokeweight="2pt">
                <v:textbox>
                  <w:txbxContent>
                    <w:p w:rsidR="005E2EB7" w:rsidRPr="00A00722" w:rsidRDefault="005E2EB7" w:rsidP="00A00722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 w:rsidRPr="00A00722">
                        <w:rPr>
                          <w:b/>
                          <w:sz w:val="32"/>
                          <w:szCs w:val="32"/>
                        </w:rPr>
                        <w:t>DATASET DESCRIPTION</w:t>
                      </w:r>
                    </w:p>
                  </w:txbxContent>
                </v:textbox>
              </v:rect>
            </w:pict>
          </mc:Fallback>
        </mc:AlternateContent>
      </w:r>
    </w:p>
    <w:p w:rsidR="00A00722" w:rsidRDefault="00A00722">
      <w:pPr>
        <w:rPr>
          <w:sz w:val="24"/>
          <w:szCs w:val="24"/>
        </w:rPr>
      </w:pPr>
      <w:r w:rsidRPr="008B377C">
        <w:rPr>
          <w:sz w:val="24"/>
          <w:szCs w:val="24"/>
        </w:rPr>
        <w:t xml:space="preserve">One Dataset is provided consist of data from last 100 years that is from 1908 to 2008. This data contains </w:t>
      </w:r>
      <w:r w:rsidR="00F60E9E">
        <w:rPr>
          <w:sz w:val="24"/>
          <w:szCs w:val="24"/>
        </w:rPr>
        <w:t>the data about the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ate: Date on which Aircraft was crashed.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Year:  Year on which Aircraft was Crashed.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ime: Time of Plane crash.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Location: At which location, aircraft was crashed.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Operator:  who was the operator at the time of crash.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light#: Flight number.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Route: </w:t>
      </w:r>
      <w:r w:rsidR="00E77DAA">
        <w:rPr>
          <w:sz w:val="24"/>
          <w:szCs w:val="24"/>
        </w:rPr>
        <w:t>R</w:t>
      </w:r>
      <w:r>
        <w:rPr>
          <w:sz w:val="24"/>
          <w:szCs w:val="24"/>
        </w:rPr>
        <w:t>oute.</w:t>
      </w:r>
    </w:p>
    <w:p w:rsidR="00F60E9E" w:rsidRDefault="00F60E9E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ype: Aircraft Type which was crashed.</w:t>
      </w:r>
    </w:p>
    <w:p w:rsidR="003552A1" w:rsidRDefault="0058117B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gistration</w:t>
      </w:r>
    </w:p>
    <w:p w:rsidR="0058117B" w:rsidRDefault="0058117B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board: Number of people in the plane at time of crashed.</w:t>
      </w:r>
    </w:p>
    <w:p w:rsidR="0058117B" w:rsidRDefault="0058117B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atalities</w:t>
      </w:r>
    </w:p>
    <w:p w:rsidR="0058117B" w:rsidRDefault="0058117B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eath Percentage</w:t>
      </w:r>
    </w:p>
    <w:p w:rsidR="0058117B" w:rsidRDefault="0058117B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Ground</w:t>
      </w:r>
    </w:p>
    <w:p w:rsidR="0058117B" w:rsidRPr="00F60E9E" w:rsidRDefault="0058117B" w:rsidP="00F60E9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ummary: Reason of Plane crash</w:t>
      </w:r>
    </w:p>
    <w:p w:rsidR="00196BB2" w:rsidRDefault="00196BB2"/>
    <w:p w:rsidR="00196BB2" w:rsidRDefault="00196BB2"/>
    <w:p w:rsidR="00196BB2" w:rsidRDefault="00196BB2"/>
    <w:p w:rsidR="00196BB2" w:rsidRDefault="00196BB2"/>
    <w:p w:rsidR="00196BB2" w:rsidRDefault="00196BB2"/>
    <w:p w:rsidR="00352B26" w:rsidRDefault="00352B2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4B0BE0" wp14:editId="211385F1">
                <wp:simplePos x="0" y="0"/>
                <wp:positionH relativeFrom="column">
                  <wp:posOffset>-371475</wp:posOffset>
                </wp:positionH>
                <wp:positionV relativeFrom="paragraph">
                  <wp:posOffset>65405</wp:posOffset>
                </wp:positionV>
                <wp:extent cx="6677025" cy="3429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A00722" w:rsidRDefault="005E2EB7" w:rsidP="00352B26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APPRO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4B0BE0" id="Rectangle 5" o:spid="_x0000_s1029" style="position:absolute;margin-left:-29.25pt;margin-top:5.15pt;width:525.75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" fillcolor="#943634 [2405]" strokecolor="#243f60 [1604]" strokeweight="2pt">
                <v:textbox>
                  <w:txbxContent>
                    <w:p w:rsidR="005E2EB7" w:rsidRPr="00A00722" w:rsidRDefault="005E2EB7" w:rsidP="00352B26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APPROACH</w:t>
                      </w:r>
                    </w:p>
                  </w:txbxContent>
                </v:textbox>
              </v:rect>
            </w:pict>
          </mc:Fallback>
        </mc:AlternateContent>
      </w:r>
    </w:p>
    <w:p w:rsidR="00A00722" w:rsidRDefault="00A00722">
      <w:pPr>
        <w:rPr>
          <w:sz w:val="24"/>
          <w:szCs w:val="24"/>
        </w:rPr>
      </w:pPr>
    </w:p>
    <w:p w:rsidR="00544BF6" w:rsidRDefault="00544BF6" w:rsidP="00544BF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ata Cleaning (huge task)</w:t>
      </w:r>
    </w:p>
    <w:p w:rsidR="00EF6FC5" w:rsidRDefault="00EF6FC5" w:rsidP="00544BF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ata Visualization in R and Tableau</w:t>
      </w:r>
    </w:p>
    <w:p w:rsidR="00EF6FC5" w:rsidRDefault="00EF6FC5" w:rsidP="00544BF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Naïve Bayes classification to predict the </w:t>
      </w:r>
      <w:r w:rsidR="00E77DAA">
        <w:rPr>
          <w:sz w:val="24"/>
          <w:szCs w:val="24"/>
        </w:rPr>
        <w:t xml:space="preserve">risk categories (Low/High) i.e., </w:t>
      </w:r>
      <w:r>
        <w:rPr>
          <w:sz w:val="24"/>
          <w:szCs w:val="24"/>
        </w:rPr>
        <w:t xml:space="preserve">likelihood of people surviving </w:t>
      </w:r>
      <w:r w:rsidR="00F16CDA">
        <w:rPr>
          <w:sz w:val="24"/>
          <w:szCs w:val="24"/>
        </w:rPr>
        <w:t xml:space="preserve">in </w:t>
      </w:r>
      <w:r>
        <w:rPr>
          <w:sz w:val="24"/>
          <w:szCs w:val="24"/>
        </w:rPr>
        <w:t>a crash given a particular aircraft type and other factors.</w:t>
      </w:r>
    </w:p>
    <w:p w:rsidR="00EF6FC5" w:rsidRDefault="00EF6FC5" w:rsidP="00544BF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inding trends in year wise fatalities rate.</w:t>
      </w:r>
    </w:p>
    <w:p w:rsidR="00EF6FC5" w:rsidRDefault="00EF6FC5" w:rsidP="00544BF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nalyzing summary of the airplane crashes from the dataset by identifying different clusters.</w:t>
      </w:r>
    </w:p>
    <w:p w:rsidR="000C7300" w:rsidRPr="000C7300" w:rsidRDefault="000C7300" w:rsidP="000C7300">
      <w:pPr>
        <w:ind w:left="36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10663B" wp14:editId="532EBB27">
                <wp:simplePos x="0" y="0"/>
                <wp:positionH relativeFrom="column">
                  <wp:posOffset>-333375</wp:posOffset>
                </wp:positionH>
                <wp:positionV relativeFrom="paragraph">
                  <wp:posOffset>273685</wp:posOffset>
                </wp:positionV>
                <wp:extent cx="6677025" cy="3429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A00722" w:rsidRDefault="005E2EB7" w:rsidP="000C7300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DATA CLEA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0663B" id="Rectangle 8" o:spid="_x0000_s1030" style="position:absolute;left:0;text-align:left;margin-left:-26.25pt;margin-top:21.55pt;width:525.75pt;height:2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" fillcolor="#943634 [2405]" strokecolor="#243f60 [1604]" strokeweight="2pt">
                <v:textbox>
                  <w:txbxContent>
                    <w:p w:rsidR="005E2EB7" w:rsidRPr="00A00722" w:rsidRDefault="005E2EB7" w:rsidP="000C7300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DATA CLEANING</w:t>
                      </w:r>
                    </w:p>
                  </w:txbxContent>
                </v:textbox>
              </v:rect>
            </w:pict>
          </mc:Fallback>
        </mc:AlternateContent>
      </w:r>
    </w:p>
    <w:p w:rsidR="00A00722" w:rsidRDefault="00A00722" w:rsidP="00EB228C"/>
    <w:p w:rsidR="00EB228C" w:rsidRDefault="00EB228C" w:rsidP="00EB228C"/>
    <w:p w:rsidR="003810E4" w:rsidRDefault="006D4275" w:rsidP="006D427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hange the format of Date field in Dataset.</w:t>
      </w:r>
    </w:p>
    <w:p w:rsidR="006D4275" w:rsidRDefault="006D4275" w:rsidP="006D427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Handle the missing values in the dataset.</w:t>
      </w:r>
    </w:p>
    <w:p w:rsidR="007476CA" w:rsidRDefault="007476CA" w:rsidP="006D427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Using text to column option in Excel, we have separated country names from Location Field.</w:t>
      </w:r>
    </w:p>
    <w:p w:rsidR="007476CA" w:rsidRDefault="007476CA" w:rsidP="007476CA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Using text to column option in Excel, we have separated Airline type name from Type column.</w:t>
      </w:r>
    </w:p>
    <w:p w:rsidR="006D4275" w:rsidRPr="005463FC" w:rsidRDefault="005463FC" w:rsidP="005463FC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B2B5E7" wp14:editId="22F92846">
                <wp:simplePos x="0" y="0"/>
                <wp:positionH relativeFrom="margin">
                  <wp:posOffset>-342900</wp:posOffset>
                </wp:positionH>
                <wp:positionV relativeFrom="paragraph">
                  <wp:posOffset>342265</wp:posOffset>
                </wp:positionV>
                <wp:extent cx="6677025" cy="342900"/>
                <wp:effectExtent l="0" t="0" r="28575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A00722" w:rsidRDefault="005E2EB7" w:rsidP="005463FC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DATA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2B5E7" id="Rectangle 9" o:spid="_x0000_s1031" style="position:absolute;margin-left:-27pt;margin-top:26.95pt;width:525.75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" fillcolor="#943634 [2405]" strokecolor="#243f60 [1604]" strokeweight="2pt">
                <v:textbox>
                  <w:txbxContent>
                    <w:p w:rsidR="005E2EB7" w:rsidRPr="00A00722" w:rsidRDefault="005E2EB7" w:rsidP="005463FC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DATA VISUALIZ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A00722" w:rsidRDefault="00A00722"/>
    <w:p w:rsidR="00A00722" w:rsidRPr="00B62FAC" w:rsidRDefault="00A00722">
      <w:pPr>
        <w:rPr>
          <w:sz w:val="24"/>
          <w:szCs w:val="24"/>
        </w:rPr>
      </w:pPr>
    </w:p>
    <w:p w:rsidR="00AF2FBF" w:rsidRPr="007B5CA9" w:rsidRDefault="00B62FAC" w:rsidP="00B62FAC">
      <w:pPr>
        <w:pStyle w:val="ListParagraph"/>
        <w:numPr>
          <w:ilvl w:val="0"/>
          <w:numId w:val="7"/>
        </w:numPr>
        <w:rPr>
          <w:b/>
          <w:sz w:val="36"/>
          <w:szCs w:val="36"/>
        </w:rPr>
      </w:pPr>
      <w:r w:rsidRPr="007B5CA9">
        <w:rPr>
          <w:b/>
          <w:sz w:val="36"/>
          <w:szCs w:val="36"/>
        </w:rPr>
        <w:t>Created the Word Cloud to extract the frequent occurring word to get the gist of cause of plane crash.</w:t>
      </w:r>
    </w:p>
    <w:p w:rsidR="005C2164" w:rsidRDefault="005C2164" w:rsidP="000B4199">
      <w:pPr>
        <w:rPr>
          <w:b/>
          <w:sz w:val="28"/>
          <w:szCs w:val="28"/>
        </w:rPr>
      </w:pPr>
      <w:r w:rsidRPr="005C2164">
        <w:rPr>
          <w:b/>
          <w:sz w:val="28"/>
          <w:szCs w:val="28"/>
        </w:rPr>
        <w:t>Below we can find the R code for the word cloud:</w:t>
      </w:r>
    </w:p>
    <w:p w:rsidR="000B4199" w:rsidRDefault="000B4199" w:rsidP="000B4199">
      <w:pPr>
        <w:spacing w:after="0"/>
      </w:pPr>
      <w:r>
        <w:t>## Word Cloud from summary column</w:t>
      </w:r>
    </w:p>
    <w:p w:rsidR="000B4199" w:rsidRDefault="000B4199" w:rsidP="000B4199">
      <w:pPr>
        <w:spacing w:after="0"/>
      </w:pPr>
    </w:p>
    <w:p w:rsidR="000B4199" w:rsidRDefault="000B4199" w:rsidP="000B4199">
      <w:pPr>
        <w:spacing w:after="0"/>
      </w:pPr>
      <w:proofErr w:type="spellStart"/>
      <w:r>
        <w:t>aircrash</w:t>
      </w:r>
      <w:proofErr w:type="spellEnd"/>
      <w:r>
        <w:t>&lt;-read.csv(</w:t>
      </w:r>
      <w:proofErr w:type="spellStart"/>
      <w:proofErr w:type="gramStart"/>
      <w:r>
        <w:t>file.choose</w:t>
      </w:r>
      <w:proofErr w:type="spellEnd"/>
      <w:proofErr w:type="gramEnd"/>
      <w:r>
        <w:t xml:space="preserve">(), header = TRUE, </w:t>
      </w:r>
      <w:proofErr w:type="spellStart"/>
      <w:r>
        <w:t>sep</w:t>
      </w:r>
      <w:proofErr w:type="spellEnd"/>
      <w:r>
        <w:t>=',')</w:t>
      </w:r>
    </w:p>
    <w:p w:rsidR="000B4199" w:rsidRDefault="000B4199" w:rsidP="000B4199">
      <w:pPr>
        <w:spacing w:after="0"/>
      </w:pPr>
      <w:proofErr w:type="gramStart"/>
      <w:r>
        <w:t>data  &lt;</w:t>
      </w:r>
      <w:proofErr w:type="gramEnd"/>
      <w:r>
        <w:t>- Corpus(</w:t>
      </w:r>
      <w:proofErr w:type="spellStart"/>
      <w:r>
        <w:t>VectorSource</w:t>
      </w:r>
      <w:proofErr w:type="spellEnd"/>
      <w:r>
        <w:t>(</w:t>
      </w:r>
      <w:proofErr w:type="spellStart"/>
      <w:r>
        <w:t>aircrash$Summary</w:t>
      </w:r>
      <w:proofErr w:type="spellEnd"/>
      <w:r>
        <w:t>)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, </w:t>
      </w:r>
      <w:proofErr w:type="spellStart"/>
      <w:r>
        <w:t>tolower</w:t>
      </w:r>
      <w:proofErr w:type="spellEnd"/>
      <w:r>
        <w:t>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Numbers</w:t>
      </w:r>
      <w:proofErr w:type="spellEnd"/>
      <w:r>
        <w:t>)</w:t>
      </w:r>
    </w:p>
    <w:p w:rsidR="000B4199" w:rsidRDefault="000B4199" w:rsidP="000B4199">
      <w:pPr>
        <w:spacing w:after="0"/>
      </w:pPr>
      <w:r>
        <w:lastRenderedPageBreak/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Words</w:t>
      </w:r>
      <w:proofErr w:type="spellEnd"/>
      <w:r>
        <w:t xml:space="preserve">, </w:t>
      </w:r>
      <w:proofErr w:type="spellStart"/>
      <w:r>
        <w:t>stopwords</w:t>
      </w:r>
      <w:proofErr w:type="spellEnd"/>
      <w:r>
        <w:t>()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Punctuation</w:t>
      </w:r>
      <w:proofErr w:type="spellEnd"/>
      <w:r>
        <w:t>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PlainTextDocument</w:t>
      </w:r>
      <w:proofErr w:type="spellEnd"/>
      <w:r>
        <w:t>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Words</w:t>
      </w:r>
      <w:proofErr w:type="spellEnd"/>
      <w:r>
        <w:t>, "led"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Words</w:t>
      </w:r>
      <w:proofErr w:type="spellEnd"/>
      <w:r>
        <w:t>, "flight"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Words</w:t>
      </w:r>
      <w:proofErr w:type="spellEnd"/>
      <w:r>
        <w:t>, "crashed")</w:t>
      </w:r>
    </w:p>
    <w:p w:rsidR="000B4199" w:rsidRDefault="000B4199" w:rsidP="000B4199">
      <w:pPr>
        <w:spacing w:after="0"/>
      </w:pPr>
      <w:r>
        <w:t xml:space="preserve">data1 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Words</w:t>
      </w:r>
      <w:proofErr w:type="spellEnd"/>
      <w:r>
        <w:t>, "plane")</w:t>
      </w:r>
    </w:p>
    <w:p w:rsidR="000B4199" w:rsidRDefault="000B4199" w:rsidP="000B4199">
      <w:pPr>
        <w:spacing w:after="0"/>
      </w:pPr>
      <w:r>
        <w:t xml:space="preserve">data1&lt;- </w:t>
      </w:r>
      <w:proofErr w:type="spellStart"/>
      <w:r>
        <w:t>tm_</w:t>
      </w:r>
      <w:proofErr w:type="gramStart"/>
      <w:r>
        <w:t>map</w:t>
      </w:r>
      <w:proofErr w:type="spellEnd"/>
      <w:r>
        <w:t>(</w:t>
      </w:r>
      <w:proofErr w:type="gramEnd"/>
      <w:r>
        <w:t xml:space="preserve">data1, </w:t>
      </w:r>
      <w:proofErr w:type="spellStart"/>
      <w:r>
        <w:t>removeWords</w:t>
      </w:r>
      <w:proofErr w:type="spellEnd"/>
      <w:r>
        <w:t>, "aircraft")</w:t>
      </w:r>
    </w:p>
    <w:p w:rsidR="000B4199" w:rsidRDefault="000B4199" w:rsidP="000B4199">
      <w:pPr>
        <w:spacing w:after="0"/>
      </w:pPr>
      <w:proofErr w:type="spellStart"/>
      <w:proofErr w:type="gramStart"/>
      <w:r>
        <w:t>wordcloud</w:t>
      </w:r>
      <w:proofErr w:type="spellEnd"/>
      <w:r>
        <w:t>(</w:t>
      </w:r>
      <w:proofErr w:type="gramEnd"/>
      <w:r>
        <w:t xml:space="preserve">data1, </w:t>
      </w:r>
      <w:proofErr w:type="spellStart"/>
      <w:r>
        <w:t>min.freq</w:t>
      </w:r>
      <w:proofErr w:type="spellEnd"/>
      <w:r>
        <w:t xml:space="preserve"> = 100, </w:t>
      </w:r>
      <w:proofErr w:type="spellStart"/>
      <w:r>
        <w:t>random.order</w:t>
      </w:r>
      <w:proofErr w:type="spellEnd"/>
      <w:r>
        <w:t xml:space="preserve"> = FALSE, colors=</w:t>
      </w:r>
      <w:proofErr w:type="spellStart"/>
      <w:r>
        <w:t>brewer.pal</w:t>
      </w:r>
      <w:proofErr w:type="spellEnd"/>
      <w:r>
        <w:t>(8, "Dark2"))</w:t>
      </w:r>
    </w:p>
    <w:p w:rsidR="006004E0" w:rsidRDefault="006004E0" w:rsidP="000B4199">
      <w:pPr>
        <w:spacing w:after="0"/>
      </w:pPr>
    </w:p>
    <w:p w:rsidR="006004E0" w:rsidRDefault="006004E0" w:rsidP="006004E0">
      <w:pPr>
        <w:spacing w:after="0"/>
        <w:rPr>
          <w:b/>
          <w:sz w:val="28"/>
          <w:szCs w:val="28"/>
          <w:u w:val="single"/>
        </w:rPr>
      </w:pPr>
      <w:r w:rsidRPr="006004E0">
        <w:rPr>
          <w:b/>
          <w:sz w:val="28"/>
          <w:szCs w:val="28"/>
          <w:u w:val="single"/>
        </w:rPr>
        <w:t>Plot of Word</w:t>
      </w:r>
      <w:r>
        <w:rPr>
          <w:b/>
          <w:sz w:val="28"/>
          <w:szCs w:val="28"/>
          <w:u w:val="single"/>
        </w:rPr>
        <w:t xml:space="preserve"> </w:t>
      </w:r>
      <w:r w:rsidRPr="006004E0">
        <w:rPr>
          <w:b/>
          <w:sz w:val="28"/>
          <w:szCs w:val="28"/>
          <w:u w:val="single"/>
        </w:rPr>
        <w:t>Cloud:</w:t>
      </w:r>
    </w:p>
    <w:p w:rsidR="00F505AE" w:rsidRPr="006004E0" w:rsidRDefault="00F505AE" w:rsidP="006004E0">
      <w:pPr>
        <w:spacing w:after="0"/>
        <w:rPr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2B3F3436" wp14:editId="32C2D6CE">
            <wp:extent cx="6553200" cy="4762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54190" cy="476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04E0" w:rsidRDefault="006004E0" w:rsidP="000B4199">
      <w:pPr>
        <w:spacing w:after="0"/>
      </w:pPr>
    </w:p>
    <w:p w:rsidR="00043C2F" w:rsidRDefault="00A3318B" w:rsidP="000B4199">
      <w:pPr>
        <w:spacing w:after="0"/>
        <w:rPr>
          <w:noProof/>
          <w:sz w:val="24"/>
          <w:szCs w:val="24"/>
        </w:rPr>
      </w:pPr>
      <w:r w:rsidRPr="00A3318B">
        <w:rPr>
          <w:noProof/>
          <w:sz w:val="24"/>
          <w:szCs w:val="24"/>
        </w:rPr>
        <w:t>The above R code wa</w:t>
      </w:r>
      <w:r>
        <w:rPr>
          <w:noProof/>
          <w:sz w:val="24"/>
          <w:szCs w:val="24"/>
        </w:rPr>
        <w:t>s used to create the word cloud</w:t>
      </w:r>
      <w:r w:rsidRPr="00A3318B">
        <w:rPr>
          <w:noProof/>
          <w:sz w:val="24"/>
          <w:szCs w:val="24"/>
        </w:rPr>
        <w:t>.</w:t>
      </w:r>
      <w:r>
        <w:rPr>
          <w:noProof/>
          <w:sz w:val="24"/>
          <w:szCs w:val="24"/>
        </w:rPr>
        <w:t xml:space="preserve"> </w:t>
      </w:r>
      <w:r w:rsidRPr="00A3318B">
        <w:rPr>
          <w:noProof/>
          <w:sz w:val="24"/>
          <w:szCs w:val="24"/>
        </w:rPr>
        <w:t>It contai</w:t>
      </w:r>
      <w:r>
        <w:rPr>
          <w:noProof/>
          <w:sz w:val="24"/>
          <w:szCs w:val="24"/>
        </w:rPr>
        <w:t>n</w:t>
      </w:r>
      <w:r w:rsidRPr="00A3318B">
        <w:rPr>
          <w:noProof/>
          <w:sz w:val="24"/>
          <w:szCs w:val="24"/>
        </w:rPr>
        <w:t xml:space="preserve"> words which have been used more than a 100 times . This word cloud gi</w:t>
      </w:r>
      <w:r>
        <w:rPr>
          <w:noProof/>
          <w:sz w:val="24"/>
          <w:szCs w:val="24"/>
        </w:rPr>
        <w:t>ves the gist of summary coloumn, some obvio</w:t>
      </w:r>
      <w:r w:rsidRPr="00A3318B">
        <w:rPr>
          <w:noProof/>
          <w:sz w:val="24"/>
          <w:szCs w:val="24"/>
        </w:rPr>
        <w:t xml:space="preserve">us words  </w:t>
      </w:r>
      <w:r>
        <w:rPr>
          <w:noProof/>
          <w:sz w:val="24"/>
          <w:szCs w:val="24"/>
        </w:rPr>
        <w:t xml:space="preserve">and some other words  such as </w:t>
      </w:r>
      <w:r w:rsidRPr="00A3318B">
        <w:rPr>
          <w:noProof/>
          <w:sz w:val="24"/>
          <w:szCs w:val="24"/>
        </w:rPr>
        <w:t>mountain,</w:t>
      </w:r>
      <w:r>
        <w:rPr>
          <w:noProof/>
          <w:sz w:val="24"/>
          <w:szCs w:val="24"/>
        </w:rPr>
        <w:t xml:space="preserve"> </w:t>
      </w:r>
      <w:r w:rsidRPr="00A3318B">
        <w:rPr>
          <w:noProof/>
          <w:sz w:val="24"/>
          <w:szCs w:val="24"/>
        </w:rPr>
        <w:t>fire,</w:t>
      </w:r>
      <w:r>
        <w:rPr>
          <w:noProof/>
          <w:sz w:val="24"/>
          <w:szCs w:val="24"/>
        </w:rPr>
        <w:t xml:space="preserve"> </w:t>
      </w:r>
      <w:r w:rsidRPr="00A3318B">
        <w:rPr>
          <w:noProof/>
          <w:sz w:val="24"/>
          <w:szCs w:val="24"/>
        </w:rPr>
        <w:t>engine,</w:t>
      </w:r>
      <w:r>
        <w:rPr>
          <w:noProof/>
          <w:sz w:val="24"/>
          <w:szCs w:val="24"/>
        </w:rPr>
        <w:t xml:space="preserve"> shot, </w:t>
      </w:r>
      <w:r w:rsidRPr="00A3318B">
        <w:rPr>
          <w:noProof/>
          <w:sz w:val="24"/>
          <w:szCs w:val="24"/>
        </w:rPr>
        <w:t>trees</w:t>
      </w:r>
      <w:r>
        <w:rPr>
          <w:noProof/>
          <w:sz w:val="24"/>
          <w:szCs w:val="24"/>
        </w:rPr>
        <w:t xml:space="preserve"> and more which can</w:t>
      </w:r>
      <w:r w:rsidRPr="00A3318B">
        <w:rPr>
          <w:noProof/>
          <w:sz w:val="24"/>
          <w:szCs w:val="24"/>
        </w:rPr>
        <w:t xml:space="preserve"> give the possible causes for the</w:t>
      </w:r>
      <w:r>
        <w:rPr>
          <w:noProof/>
          <w:sz w:val="24"/>
          <w:szCs w:val="24"/>
        </w:rPr>
        <w:t xml:space="preserve"> crash.</w:t>
      </w:r>
    </w:p>
    <w:p w:rsidR="000B4199" w:rsidRPr="007B5CA9" w:rsidRDefault="002C2A72" w:rsidP="002C1820">
      <w:pPr>
        <w:pStyle w:val="ListParagraph"/>
        <w:numPr>
          <w:ilvl w:val="0"/>
          <w:numId w:val="7"/>
        </w:numPr>
        <w:spacing w:after="0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Data Visualization using</w:t>
      </w:r>
      <w:r w:rsidR="00043C2F" w:rsidRPr="007B5CA9">
        <w:rPr>
          <w:b/>
          <w:sz w:val="36"/>
          <w:szCs w:val="36"/>
        </w:rPr>
        <w:t xml:space="preserve"> R</w:t>
      </w:r>
    </w:p>
    <w:p w:rsidR="002C1820" w:rsidRDefault="002C1820" w:rsidP="002C1820">
      <w:pPr>
        <w:pStyle w:val="ListParagraph"/>
        <w:spacing w:after="0"/>
        <w:rPr>
          <w:sz w:val="24"/>
          <w:szCs w:val="24"/>
        </w:rPr>
      </w:pPr>
    </w:p>
    <w:p w:rsidR="00565DBD" w:rsidRDefault="00565DBD" w:rsidP="00A95CEE">
      <w:pPr>
        <w:spacing w:after="0"/>
        <w:rPr>
          <w:b/>
          <w:sz w:val="28"/>
          <w:szCs w:val="28"/>
          <w:u w:val="single"/>
        </w:rPr>
      </w:pPr>
      <w:r w:rsidRPr="002C1820">
        <w:rPr>
          <w:b/>
          <w:sz w:val="28"/>
          <w:szCs w:val="28"/>
          <w:u w:val="single"/>
        </w:rPr>
        <w:t>Year wise, month wise and day wise incidents</w:t>
      </w:r>
    </w:p>
    <w:p w:rsidR="00A95CEE" w:rsidRDefault="00A95CEE" w:rsidP="00A95CEE">
      <w:pPr>
        <w:spacing w:after="0"/>
      </w:pPr>
      <w:r>
        <w:t>crashes &lt;- read.csv(</w:t>
      </w:r>
      <w:proofErr w:type="spellStart"/>
      <w:proofErr w:type="gramStart"/>
      <w:r>
        <w:t>file.choose</w:t>
      </w:r>
      <w:proofErr w:type="spellEnd"/>
      <w:proofErr w:type="gramEnd"/>
      <w:r>
        <w:t>())</w:t>
      </w:r>
    </w:p>
    <w:p w:rsidR="00A95CEE" w:rsidRDefault="00A95CEE" w:rsidP="00A95CEE">
      <w:pPr>
        <w:spacing w:after="0"/>
      </w:pPr>
      <w:r>
        <w:t>head(crashes)</w:t>
      </w:r>
    </w:p>
    <w:p w:rsidR="00A95CEE" w:rsidRDefault="00A95CEE" w:rsidP="00A95CEE">
      <w:pPr>
        <w:spacing w:after="0"/>
      </w:pPr>
      <w:proofErr w:type="spellStart"/>
      <w:r>
        <w:t>crashes$date_new</w:t>
      </w:r>
      <w:proofErr w:type="spellEnd"/>
      <w:r>
        <w:t>&lt;-</w:t>
      </w:r>
      <w:proofErr w:type="spellStart"/>
      <w:proofErr w:type="gramStart"/>
      <w:r>
        <w:t>as.Date</w:t>
      </w:r>
      <w:proofErr w:type="spellEnd"/>
      <w:proofErr w:type="gramEnd"/>
      <w:r>
        <w:t>(</w:t>
      </w:r>
      <w:proofErr w:type="spellStart"/>
      <w:r>
        <w:t>crashes$Date</w:t>
      </w:r>
      <w:proofErr w:type="spellEnd"/>
      <w:r>
        <w:t>,"%d/%m/%Y")</w:t>
      </w:r>
    </w:p>
    <w:p w:rsidR="00A95CEE" w:rsidRDefault="00A95CEE" w:rsidP="00A95CEE">
      <w:pPr>
        <w:spacing w:after="0"/>
      </w:pPr>
    </w:p>
    <w:p w:rsidR="00A95CEE" w:rsidRDefault="00A95CEE" w:rsidP="00A95CEE">
      <w:pPr>
        <w:spacing w:after="0"/>
      </w:pPr>
      <w:proofErr w:type="spellStart"/>
      <w:r>
        <w:t>crashes$Month</w:t>
      </w:r>
      <w:proofErr w:type="spellEnd"/>
      <w:r>
        <w:t xml:space="preserve"> &lt;- month(</w:t>
      </w:r>
      <w:proofErr w:type="spellStart"/>
      <w:r>
        <w:t>crashes$date_new</w:t>
      </w:r>
      <w:proofErr w:type="spellEnd"/>
      <w:r>
        <w:t>)</w:t>
      </w:r>
    </w:p>
    <w:p w:rsidR="00A95CEE" w:rsidRDefault="00A95CEE" w:rsidP="00A95CEE">
      <w:pPr>
        <w:spacing w:after="0"/>
      </w:pPr>
      <w:r>
        <w:t>head(</w:t>
      </w:r>
      <w:proofErr w:type="spellStart"/>
      <w:r>
        <w:t>crashes$Month</w:t>
      </w:r>
      <w:proofErr w:type="spellEnd"/>
      <w:r>
        <w:t>)</w:t>
      </w:r>
    </w:p>
    <w:p w:rsidR="00A95CEE" w:rsidRDefault="00A95CEE" w:rsidP="00A95CEE">
      <w:pPr>
        <w:spacing w:after="0"/>
      </w:pPr>
    </w:p>
    <w:p w:rsidR="00A95CEE" w:rsidRDefault="00A95CEE" w:rsidP="00A95CEE">
      <w:pPr>
        <w:spacing w:after="0"/>
      </w:pPr>
      <w:proofErr w:type="spellStart"/>
      <w:r>
        <w:t>crashes$Year</w:t>
      </w:r>
      <w:proofErr w:type="spellEnd"/>
      <w:r>
        <w:t xml:space="preserve"> &lt;-  year(</w:t>
      </w:r>
      <w:proofErr w:type="spellStart"/>
      <w:r>
        <w:t>crashes$date_new</w:t>
      </w:r>
      <w:proofErr w:type="spellEnd"/>
      <w:r>
        <w:t>)</w:t>
      </w:r>
    </w:p>
    <w:p w:rsidR="00A95CEE" w:rsidRDefault="00A95CEE" w:rsidP="00A95CEE">
      <w:pPr>
        <w:spacing w:after="0"/>
      </w:pPr>
      <w:r>
        <w:t>head(</w:t>
      </w:r>
      <w:proofErr w:type="spellStart"/>
      <w:r>
        <w:t>crashes$Year</w:t>
      </w:r>
      <w:proofErr w:type="spellEnd"/>
      <w:r>
        <w:t>)</w:t>
      </w:r>
    </w:p>
    <w:p w:rsidR="00A95CEE" w:rsidRDefault="00A95CEE" w:rsidP="00A95CEE">
      <w:pPr>
        <w:spacing w:after="0"/>
      </w:pPr>
    </w:p>
    <w:p w:rsidR="00A95CEE" w:rsidRDefault="00A95CEE" w:rsidP="00A95CEE">
      <w:pPr>
        <w:spacing w:after="0"/>
      </w:pPr>
      <w:proofErr w:type="spellStart"/>
      <w:r>
        <w:t>crashes$Day</w:t>
      </w:r>
      <w:proofErr w:type="spellEnd"/>
      <w:r>
        <w:t xml:space="preserve"> &lt;- day(</w:t>
      </w:r>
      <w:proofErr w:type="spellStart"/>
      <w:r>
        <w:t>crashes$date_new</w:t>
      </w:r>
      <w:proofErr w:type="spellEnd"/>
      <w:r>
        <w:t>)</w:t>
      </w:r>
    </w:p>
    <w:p w:rsidR="00A95CEE" w:rsidRDefault="00A95CEE" w:rsidP="00A95CEE">
      <w:pPr>
        <w:spacing w:after="0"/>
      </w:pPr>
      <w:r>
        <w:t>head(</w:t>
      </w:r>
      <w:proofErr w:type="spellStart"/>
      <w:r>
        <w:t>crashes$Day</w:t>
      </w:r>
      <w:proofErr w:type="spellEnd"/>
      <w:r>
        <w:t>)</w:t>
      </w:r>
    </w:p>
    <w:p w:rsidR="00A95CEE" w:rsidRDefault="00A95CEE" w:rsidP="00A95CEE">
      <w:pPr>
        <w:spacing w:after="0"/>
      </w:pPr>
    </w:p>
    <w:p w:rsidR="00A95CEE" w:rsidRDefault="00A95CEE" w:rsidP="00A95CEE">
      <w:pPr>
        <w:spacing w:after="0"/>
      </w:pPr>
    </w:p>
    <w:p w:rsidR="00A95CEE" w:rsidRDefault="00A95CEE" w:rsidP="00A95CEE">
      <w:pPr>
        <w:spacing w:after="0"/>
      </w:pPr>
      <w:r>
        <w:t>## year wise plot containing number of crashes</w:t>
      </w:r>
    </w:p>
    <w:p w:rsidR="00A95CEE" w:rsidRDefault="00A95CEE" w:rsidP="00A95CEE">
      <w:pPr>
        <w:spacing w:after="0"/>
      </w:pPr>
      <w:r>
        <w:t xml:space="preserve">years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table(</w:t>
      </w:r>
      <w:proofErr w:type="spellStart"/>
      <w:r>
        <w:t>crashes$Year</w:t>
      </w:r>
      <w:proofErr w:type="spellEnd"/>
      <w:r>
        <w:t>))</w:t>
      </w:r>
    </w:p>
    <w:p w:rsidR="00A95CEE" w:rsidRDefault="00A95CEE" w:rsidP="00A95CEE">
      <w:pPr>
        <w:spacing w:after="0"/>
      </w:pPr>
      <w:r>
        <w:t>head(years)</w:t>
      </w:r>
    </w:p>
    <w:p w:rsidR="00A95CEE" w:rsidRDefault="00A95CEE" w:rsidP="00A95CEE">
      <w:pPr>
        <w:spacing w:after="0"/>
      </w:pP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years, </w:t>
      </w:r>
      <w:proofErr w:type="spellStart"/>
      <w:r>
        <w:t>aes</w:t>
      </w:r>
      <w:proofErr w:type="spellEnd"/>
      <w:r>
        <w:t xml:space="preserve">(Var1, Freq)) + </w:t>
      </w:r>
      <w:proofErr w:type="spellStart"/>
      <w:r>
        <w:t>geom_bar</w:t>
      </w:r>
      <w:proofErr w:type="spellEnd"/>
      <w:r>
        <w:t xml:space="preserve">(stat = "identity", fill = "blue") + </w:t>
      </w:r>
      <w:proofErr w:type="spellStart"/>
      <w:r>
        <w:t>xlab</w:t>
      </w:r>
      <w:proofErr w:type="spellEnd"/>
      <w:r>
        <w:t xml:space="preserve">("Year") + </w:t>
      </w:r>
    </w:p>
    <w:p w:rsidR="00A95CEE" w:rsidRDefault="00A95CEE" w:rsidP="00A95CEE">
      <w:pPr>
        <w:spacing w:after="0"/>
      </w:pPr>
      <w:r>
        <w:t xml:space="preserve">  </w:t>
      </w:r>
      <w:proofErr w:type="spellStart"/>
      <w:proofErr w:type="gramStart"/>
      <w:r>
        <w:t>ylab</w:t>
      </w:r>
      <w:proofErr w:type="spellEnd"/>
      <w:r>
        <w:t>(</w:t>
      </w:r>
      <w:proofErr w:type="gramEnd"/>
      <w:r>
        <w:t xml:space="preserve">"Count of Crashes") + </w:t>
      </w:r>
      <w:proofErr w:type="spellStart"/>
      <w:r>
        <w:t>scale_x_discrete</w:t>
      </w:r>
      <w:proofErr w:type="spellEnd"/>
      <w:r>
        <w:t xml:space="preserve">(breaks = </w:t>
      </w:r>
      <w:proofErr w:type="spellStart"/>
      <w:r>
        <w:t>seq</w:t>
      </w:r>
      <w:proofErr w:type="spellEnd"/>
      <w:r>
        <w:t>(from = 1908, to = 2009, by = 10))</w:t>
      </w:r>
    </w:p>
    <w:p w:rsidR="006801DC" w:rsidRDefault="006801DC" w:rsidP="00A95CEE">
      <w:pPr>
        <w:spacing w:after="0"/>
      </w:pPr>
    </w:p>
    <w:p w:rsidR="006801DC" w:rsidRDefault="006801DC" w:rsidP="00A95CEE">
      <w:pPr>
        <w:spacing w:after="0"/>
      </w:pPr>
      <w:r>
        <w:t>The following trend we can see:</w:t>
      </w:r>
    </w:p>
    <w:p w:rsidR="006801DC" w:rsidRDefault="006801DC" w:rsidP="00A95CEE">
      <w:pPr>
        <w:spacing w:after="0"/>
      </w:pPr>
    </w:p>
    <w:p w:rsidR="006801DC" w:rsidRDefault="006801DC" w:rsidP="00A95CEE">
      <w:pPr>
        <w:spacing w:after="0"/>
      </w:pPr>
      <w:r>
        <w:rPr>
          <w:noProof/>
        </w:rPr>
        <w:drawing>
          <wp:inline distT="0" distB="0" distL="0" distR="0" wp14:anchorId="6AD8D9D7" wp14:editId="1C2A0D9C">
            <wp:extent cx="5943600" cy="29851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0B9" w:rsidRDefault="005830B9" w:rsidP="00A95CEE">
      <w:pPr>
        <w:spacing w:after="0"/>
      </w:pPr>
    </w:p>
    <w:p w:rsidR="005830B9" w:rsidRDefault="005830B9" w:rsidP="00A95CEE">
      <w:pPr>
        <w:spacing w:after="0"/>
      </w:pPr>
      <w:r>
        <w:rPr>
          <w:noProof/>
        </w:rPr>
        <w:drawing>
          <wp:inline distT="0" distB="0" distL="0" distR="0" wp14:anchorId="14FC2E24" wp14:editId="2982C87D">
            <wp:extent cx="5943600" cy="29851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0B9" w:rsidRDefault="005830B9" w:rsidP="00A95CEE">
      <w:pPr>
        <w:spacing w:after="0"/>
      </w:pPr>
    </w:p>
    <w:p w:rsidR="005830B9" w:rsidRDefault="005830B9" w:rsidP="00A95CEE">
      <w:pPr>
        <w:spacing w:after="0"/>
      </w:pPr>
      <w:r>
        <w:rPr>
          <w:noProof/>
        </w:rPr>
        <w:drawing>
          <wp:inline distT="0" distB="0" distL="0" distR="0" wp14:anchorId="67C54A3A" wp14:editId="16BD7168">
            <wp:extent cx="5943600" cy="29851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14E" w:rsidRPr="00B3314E" w:rsidRDefault="00B3314E" w:rsidP="00A95CEE">
      <w:pPr>
        <w:spacing w:after="0"/>
        <w:rPr>
          <w:sz w:val="24"/>
          <w:szCs w:val="24"/>
        </w:rPr>
      </w:pPr>
    </w:p>
    <w:p w:rsidR="00B3314E" w:rsidRDefault="00B3314E" w:rsidP="00B3314E">
      <w:pPr>
        <w:pStyle w:val="ListParagraph"/>
        <w:numPr>
          <w:ilvl w:val="0"/>
          <w:numId w:val="7"/>
        </w:numPr>
        <w:spacing w:after="0"/>
        <w:rPr>
          <w:b/>
          <w:sz w:val="36"/>
          <w:szCs w:val="36"/>
        </w:rPr>
      </w:pPr>
      <w:r w:rsidRPr="0012738F">
        <w:rPr>
          <w:b/>
          <w:sz w:val="36"/>
          <w:szCs w:val="36"/>
        </w:rPr>
        <w:t>Data Visualization using Tableau</w:t>
      </w:r>
    </w:p>
    <w:p w:rsidR="00A450B3" w:rsidRDefault="00A450B3" w:rsidP="00A450B3">
      <w:pPr>
        <w:pStyle w:val="ListParagraph"/>
        <w:spacing w:after="0"/>
        <w:rPr>
          <w:b/>
          <w:sz w:val="36"/>
          <w:szCs w:val="36"/>
        </w:rPr>
      </w:pPr>
    </w:p>
    <w:p w:rsidR="00A450B3" w:rsidRDefault="000F3C2E" w:rsidP="00A450B3">
      <w:pPr>
        <w:pStyle w:val="ListParagraph"/>
        <w:spacing w:after="0"/>
        <w:rPr>
          <w:b/>
          <w:sz w:val="36"/>
          <w:szCs w:val="36"/>
        </w:rPr>
      </w:pPr>
      <w:r>
        <w:rPr>
          <w:noProof/>
        </w:rPr>
        <w:lastRenderedPageBreak/>
        <w:drawing>
          <wp:inline distT="0" distB="0" distL="0" distR="0">
            <wp:extent cx="5882640" cy="6583680"/>
            <wp:effectExtent l="0" t="0" r="3810" b="7620"/>
            <wp:docPr id="15" name="Picture 15" descr="C:\Users\krish\AppData\Local\Microsoft\Windows\INetCacheContent.Word\Count_crashes_by_airline_operato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rish\AppData\Local\Microsoft\Windows\INetCacheContent.Word\Count_crashes_by_airline_operators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658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36EC" w:rsidRDefault="005536EC" w:rsidP="00A450B3">
      <w:pPr>
        <w:pStyle w:val="ListParagraph"/>
        <w:spacing w:after="0"/>
        <w:rPr>
          <w:b/>
          <w:sz w:val="36"/>
          <w:szCs w:val="36"/>
        </w:rPr>
      </w:pPr>
    </w:p>
    <w:p w:rsidR="005D3010" w:rsidRDefault="005D3010" w:rsidP="00A450B3">
      <w:pPr>
        <w:pStyle w:val="ListParagraph"/>
        <w:spacing w:after="0"/>
        <w:rPr>
          <w:b/>
          <w:sz w:val="32"/>
          <w:szCs w:val="32"/>
          <w:u w:val="single"/>
        </w:rPr>
      </w:pPr>
    </w:p>
    <w:p w:rsidR="005D3010" w:rsidRDefault="005D3010" w:rsidP="00A450B3">
      <w:pPr>
        <w:pStyle w:val="ListParagraph"/>
        <w:spacing w:after="0"/>
        <w:rPr>
          <w:b/>
          <w:sz w:val="32"/>
          <w:szCs w:val="32"/>
          <w:u w:val="single"/>
        </w:rPr>
      </w:pPr>
    </w:p>
    <w:p w:rsidR="005D3010" w:rsidRDefault="005D3010" w:rsidP="00A450B3">
      <w:pPr>
        <w:pStyle w:val="ListParagraph"/>
        <w:spacing w:after="0"/>
        <w:rPr>
          <w:b/>
          <w:sz w:val="32"/>
          <w:szCs w:val="32"/>
          <w:u w:val="single"/>
        </w:rPr>
      </w:pPr>
    </w:p>
    <w:p w:rsidR="005D3010" w:rsidRDefault="005D3010" w:rsidP="00A450B3">
      <w:pPr>
        <w:pStyle w:val="ListParagraph"/>
        <w:spacing w:after="0"/>
        <w:rPr>
          <w:b/>
          <w:sz w:val="32"/>
          <w:szCs w:val="32"/>
          <w:u w:val="single"/>
        </w:rPr>
      </w:pPr>
    </w:p>
    <w:p w:rsidR="005536EC" w:rsidRPr="00222A7D" w:rsidRDefault="005536EC" w:rsidP="00222A7D">
      <w:pPr>
        <w:spacing w:after="0"/>
        <w:rPr>
          <w:b/>
          <w:sz w:val="32"/>
          <w:szCs w:val="32"/>
          <w:u w:val="single"/>
        </w:rPr>
      </w:pPr>
      <w:r w:rsidRPr="00222A7D">
        <w:rPr>
          <w:b/>
          <w:sz w:val="32"/>
          <w:szCs w:val="32"/>
          <w:u w:val="single"/>
        </w:rPr>
        <w:lastRenderedPageBreak/>
        <w:t>Count of Airline Crashes by Airline Type</w:t>
      </w:r>
    </w:p>
    <w:p w:rsidR="005D3010" w:rsidRDefault="005D3010" w:rsidP="00A450B3">
      <w:pPr>
        <w:pStyle w:val="ListParagraph"/>
        <w:spacing w:after="0"/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C6B634F" wp14:editId="0ECD7590">
            <wp:extent cx="5943600" cy="38411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0EC" w:rsidRDefault="007820EC" w:rsidP="007820EC">
      <w:pPr>
        <w:spacing w:after="0"/>
        <w:rPr>
          <w:b/>
          <w:sz w:val="32"/>
          <w:szCs w:val="32"/>
          <w:u w:val="single"/>
        </w:rPr>
      </w:pPr>
    </w:p>
    <w:p w:rsidR="007820EC" w:rsidRDefault="007820EC" w:rsidP="007820EC">
      <w:pPr>
        <w:spacing w:after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rash Incidents of Douglas Aircraft over years</w:t>
      </w:r>
    </w:p>
    <w:p w:rsidR="0009343C" w:rsidRPr="007820EC" w:rsidRDefault="0009343C" w:rsidP="007820EC">
      <w:pPr>
        <w:spacing w:after="0"/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40E97E4" wp14:editId="7EE5D566">
            <wp:extent cx="5943600" cy="32905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5CEE" w:rsidRPr="002C1820" w:rsidRDefault="00386257" w:rsidP="002C1820">
      <w:pPr>
        <w:spacing w:after="0"/>
        <w:ind w:left="360"/>
        <w:rPr>
          <w:b/>
          <w:sz w:val="28"/>
          <w:szCs w:val="28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C54657" wp14:editId="78284108">
                <wp:simplePos x="0" y="0"/>
                <wp:positionH relativeFrom="column">
                  <wp:posOffset>-323850</wp:posOffset>
                </wp:positionH>
                <wp:positionV relativeFrom="paragraph">
                  <wp:posOffset>0</wp:posOffset>
                </wp:positionV>
                <wp:extent cx="6677025" cy="342900"/>
                <wp:effectExtent l="0" t="0" r="28575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A00722" w:rsidRDefault="005E2EB7" w:rsidP="00386257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NAIVE BAYES CLASSIFICATION TO PREDICT THE RISK CATEG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C54657" id="Rectangle 16" o:spid="_x0000_s1032" style="position:absolute;left:0;text-align:left;margin-left:-25.5pt;margin-top:0;width:525.75pt;height:2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" fillcolor="#943634 [2405]" strokecolor="#243f60 [1604]" strokeweight="2pt">
                <v:textbox>
                  <w:txbxContent>
                    <w:p w:rsidR="005E2EB7" w:rsidRPr="00A00722" w:rsidRDefault="005E2EB7" w:rsidP="00386257">
                      <w:pPr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NAIVE BAYES CLASSIFICATION TO PREDICT THE RISK CATEGORIES</w:t>
                      </w:r>
                    </w:p>
                  </w:txbxContent>
                </v:textbox>
              </v:rect>
            </w:pict>
          </mc:Fallback>
        </mc:AlternateContent>
      </w:r>
    </w:p>
    <w:p w:rsidR="00043C2F" w:rsidRPr="00043C2F" w:rsidRDefault="00043C2F" w:rsidP="00043C2F">
      <w:pPr>
        <w:pStyle w:val="ListParagraph"/>
        <w:spacing w:after="0"/>
        <w:rPr>
          <w:sz w:val="24"/>
          <w:szCs w:val="24"/>
        </w:rPr>
      </w:pPr>
    </w:p>
    <w:p w:rsidR="000B4199" w:rsidRDefault="009B15D7" w:rsidP="00DF5BF5">
      <w:pPr>
        <w:rPr>
          <w:sz w:val="24"/>
          <w:szCs w:val="24"/>
        </w:rPr>
      </w:pPr>
      <w:r w:rsidRPr="006A1425">
        <w:rPr>
          <w:sz w:val="24"/>
          <w:szCs w:val="24"/>
        </w:rPr>
        <w:t>We are applying Bayesian Classification on Risk Category Data</w:t>
      </w:r>
      <w:r w:rsidR="006A1425">
        <w:rPr>
          <w:b/>
        </w:rPr>
        <w:t xml:space="preserve"> </w:t>
      </w:r>
      <w:r w:rsidR="006A1425">
        <w:rPr>
          <w:sz w:val="24"/>
          <w:szCs w:val="24"/>
        </w:rPr>
        <w:t>to predict the risk categories (Low/High) i.e., likelihood of people surviving in a crash given a particular aircraft type and other factors.</w:t>
      </w:r>
    </w:p>
    <w:p w:rsidR="00697267" w:rsidRDefault="00697267" w:rsidP="00DF5BF5">
      <w:pPr>
        <w:rPr>
          <w:b/>
          <w:sz w:val="28"/>
          <w:szCs w:val="28"/>
          <w:u w:val="single"/>
        </w:rPr>
      </w:pPr>
      <w:r w:rsidRPr="00697267">
        <w:rPr>
          <w:b/>
          <w:sz w:val="28"/>
          <w:szCs w:val="28"/>
          <w:u w:val="single"/>
        </w:rPr>
        <w:t>R code</w:t>
      </w:r>
    </w:p>
    <w:p w:rsidR="007256E0" w:rsidRDefault="007256E0" w:rsidP="007256E0">
      <w:pPr>
        <w:spacing w:after="0"/>
      </w:pPr>
      <w:r>
        <w:t>library ("</w:t>
      </w:r>
      <w:proofErr w:type="spellStart"/>
      <w:r>
        <w:t>klaR</w:t>
      </w:r>
      <w:proofErr w:type="spellEnd"/>
      <w:r>
        <w:t>")</w:t>
      </w:r>
    </w:p>
    <w:p w:rsidR="007256E0" w:rsidRDefault="007256E0" w:rsidP="007256E0">
      <w:pPr>
        <w:spacing w:after="0"/>
      </w:pPr>
      <w:r>
        <w:t>library ("caret")</w:t>
      </w:r>
    </w:p>
    <w:p w:rsidR="007256E0" w:rsidRDefault="007256E0" w:rsidP="007256E0">
      <w:pPr>
        <w:spacing w:after="0"/>
      </w:pPr>
    </w:p>
    <w:p w:rsidR="007256E0" w:rsidRDefault="007256E0" w:rsidP="007256E0">
      <w:pPr>
        <w:spacing w:after="0"/>
      </w:pPr>
    </w:p>
    <w:p w:rsidR="007256E0" w:rsidRDefault="007256E0" w:rsidP="007256E0">
      <w:pPr>
        <w:spacing w:after="0"/>
      </w:pPr>
      <w:proofErr w:type="spellStart"/>
      <w:r>
        <w:t>Risk_Category</w:t>
      </w:r>
      <w:proofErr w:type="spellEnd"/>
      <w:r>
        <w:t>= read.csv(</w:t>
      </w:r>
      <w:proofErr w:type="spellStart"/>
      <w:proofErr w:type="gramStart"/>
      <w:r>
        <w:t>file.choose</w:t>
      </w:r>
      <w:proofErr w:type="spellEnd"/>
      <w:proofErr w:type="gramEnd"/>
      <w:r>
        <w:t>())</w:t>
      </w:r>
    </w:p>
    <w:p w:rsidR="007256E0" w:rsidRDefault="007256E0" w:rsidP="007256E0">
      <w:pPr>
        <w:spacing w:after="0"/>
      </w:pPr>
      <w:r>
        <w:t>Risk_Category$Risk.Category&lt;-</w:t>
      </w:r>
      <w:proofErr w:type="gramStart"/>
      <w:r>
        <w:t>as.factor</w:t>
      </w:r>
      <w:proofErr w:type="gramEnd"/>
      <w:r>
        <w:t>(Risk_Category$Risk.Category)</w:t>
      </w:r>
    </w:p>
    <w:p w:rsidR="007256E0" w:rsidRDefault="007256E0" w:rsidP="007256E0">
      <w:pPr>
        <w:spacing w:after="0"/>
      </w:pPr>
      <w:r>
        <w:t>head(</w:t>
      </w:r>
      <w:proofErr w:type="spellStart"/>
      <w:r>
        <w:t>Risk_Category</w:t>
      </w:r>
      <w:proofErr w:type="spellEnd"/>
      <w:r>
        <w:t>)</w:t>
      </w:r>
    </w:p>
    <w:p w:rsidR="007256E0" w:rsidRDefault="007256E0" w:rsidP="007256E0">
      <w:pPr>
        <w:spacing w:after="0"/>
      </w:pPr>
    </w:p>
    <w:p w:rsidR="007256E0" w:rsidRDefault="007256E0" w:rsidP="007256E0">
      <w:pPr>
        <w:spacing w:after="0"/>
      </w:pPr>
      <w:proofErr w:type="spellStart"/>
      <w:r>
        <w:t>ShuffledRisk_Category</w:t>
      </w:r>
      <w:proofErr w:type="spellEnd"/>
      <w:r>
        <w:t xml:space="preserve"> &lt;-</w:t>
      </w:r>
      <w:proofErr w:type="spellStart"/>
      <w:r>
        <w:t>Risk_Category</w:t>
      </w:r>
      <w:proofErr w:type="spellEnd"/>
      <w:r>
        <w:t>[sample(</w:t>
      </w:r>
      <w:proofErr w:type="spellStart"/>
      <w:r>
        <w:t>nrow</w:t>
      </w:r>
      <w:proofErr w:type="spellEnd"/>
      <w:r>
        <w:t>(</w:t>
      </w:r>
      <w:proofErr w:type="spellStart"/>
      <w:r>
        <w:t>Risk_Category</w:t>
      </w:r>
      <w:proofErr w:type="spellEnd"/>
      <w:r>
        <w:t>)),]</w:t>
      </w:r>
    </w:p>
    <w:p w:rsidR="007256E0" w:rsidRDefault="007256E0" w:rsidP="007256E0">
      <w:pPr>
        <w:spacing w:after="0"/>
      </w:pPr>
      <w:r>
        <w:t xml:space="preserve">train &lt;- </w:t>
      </w:r>
      <w:proofErr w:type="spellStart"/>
      <w:r>
        <w:t>ShuffledRisk_</w:t>
      </w:r>
      <w:proofErr w:type="gramStart"/>
      <w:r>
        <w:t>Category</w:t>
      </w:r>
      <w:proofErr w:type="spellEnd"/>
      <w:r>
        <w:t>[</w:t>
      </w:r>
      <w:proofErr w:type="gramEnd"/>
      <w:r>
        <w:t>1:200,]</w:t>
      </w:r>
    </w:p>
    <w:p w:rsidR="007256E0" w:rsidRDefault="007256E0" w:rsidP="007256E0">
      <w:pPr>
        <w:spacing w:after="0"/>
      </w:pPr>
      <w:r>
        <w:t xml:space="preserve">test &lt;- </w:t>
      </w:r>
      <w:proofErr w:type="spellStart"/>
      <w:r>
        <w:t>ShuffledRisk_</w:t>
      </w:r>
      <w:proofErr w:type="gramStart"/>
      <w:r>
        <w:t>Category</w:t>
      </w:r>
      <w:proofErr w:type="spellEnd"/>
      <w:r>
        <w:t>[</w:t>
      </w:r>
      <w:proofErr w:type="gramEnd"/>
      <w:r>
        <w:t>201:267,]</w:t>
      </w:r>
    </w:p>
    <w:p w:rsidR="007256E0" w:rsidRDefault="007256E0" w:rsidP="007256E0">
      <w:pPr>
        <w:spacing w:after="0"/>
      </w:pPr>
    </w:p>
    <w:p w:rsidR="007256E0" w:rsidRDefault="007256E0" w:rsidP="007256E0">
      <w:pPr>
        <w:spacing w:after="0"/>
      </w:pPr>
      <w:r>
        <w:t xml:space="preserve">model &lt;- </w:t>
      </w:r>
      <w:proofErr w:type="spellStart"/>
      <w:proofErr w:type="gramStart"/>
      <w:r>
        <w:t>NaiveBayes</w:t>
      </w:r>
      <w:proofErr w:type="spellEnd"/>
      <w:r>
        <w:t>(</w:t>
      </w:r>
      <w:proofErr w:type="spellStart"/>
      <w:proofErr w:type="gramEnd"/>
      <w:r>
        <w:t>Risk.Category</w:t>
      </w:r>
      <w:proofErr w:type="spellEnd"/>
      <w:r>
        <w:t xml:space="preserve"> ~ ., data=train)</w:t>
      </w:r>
    </w:p>
    <w:p w:rsidR="007256E0" w:rsidRDefault="007256E0" w:rsidP="007256E0">
      <w:pPr>
        <w:spacing w:after="0"/>
      </w:pPr>
      <w:r>
        <w:t>#test the model</w:t>
      </w:r>
    </w:p>
    <w:p w:rsidR="007256E0" w:rsidRDefault="007256E0" w:rsidP="007256E0">
      <w:pPr>
        <w:spacing w:after="0"/>
      </w:pPr>
      <w:r>
        <w:t xml:space="preserve">predictions &lt;- </w:t>
      </w:r>
      <w:proofErr w:type="gramStart"/>
      <w:r>
        <w:t>predict(</w:t>
      </w:r>
      <w:proofErr w:type="gramEnd"/>
      <w:r>
        <w:t>model, test)</w:t>
      </w:r>
    </w:p>
    <w:p w:rsidR="007256E0" w:rsidRDefault="007256E0" w:rsidP="007256E0">
      <w:pPr>
        <w:spacing w:after="0"/>
      </w:pPr>
      <w:proofErr w:type="gramStart"/>
      <w:r>
        <w:t>warnings(</w:t>
      </w:r>
      <w:proofErr w:type="gramEnd"/>
      <w:r>
        <w:t>)</w:t>
      </w:r>
    </w:p>
    <w:p w:rsidR="007256E0" w:rsidRDefault="007256E0" w:rsidP="007256E0">
      <w:pPr>
        <w:spacing w:after="0"/>
      </w:pPr>
      <w:proofErr w:type="spellStart"/>
      <w:proofErr w:type="gramStart"/>
      <w:r>
        <w:t>confusionMatrix</w:t>
      </w:r>
      <w:proofErr w:type="spellEnd"/>
      <w:r>
        <w:t>(</w:t>
      </w:r>
      <w:proofErr w:type="spellStart"/>
      <w:proofErr w:type="gramEnd"/>
      <w:r>
        <w:t>test$Risk.Category</w:t>
      </w:r>
      <w:proofErr w:type="spellEnd"/>
      <w:r>
        <w:t xml:space="preserve">, </w:t>
      </w:r>
      <w:proofErr w:type="spellStart"/>
      <w:r>
        <w:t>predictions$class</w:t>
      </w:r>
      <w:proofErr w:type="spellEnd"/>
      <w:r>
        <w:t>)</w:t>
      </w:r>
    </w:p>
    <w:p w:rsidR="00697267" w:rsidRDefault="00697267" w:rsidP="00DF5BF5">
      <w:pPr>
        <w:rPr>
          <w:b/>
          <w:sz w:val="28"/>
          <w:szCs w:val="28"/>
          <w:u w:val="single"/>
        </w:rPr>
      </w:pPr>
    </w:p>
    <w:p w:rsidR="007256E0" w:rsidRDefault="007256E0" w:rsidP="00DF5BF5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R Code Output</w:t>
      </w:r>
    </w:p>
    <w:p w:rsidR="00306370" w:rsidRDefault="00306370" w:rsidP="00306370">
      <w:pPr>
        <w:spacing w:after="0"/>
      </w:pPr>
      <w:r>
        <w:t xml:space="preserve">&gt; </w:t>
      </w:r>
      <w:proofErr w:type="spellStart"/>
      <w:proofErr w:type="gramStart"/>
      <w:r>
        <w:t>confusionMatrix</w:t>
      </w:r>
      <w:proofErr w:type="spellEnd"/>
      <w:r>
        <w:t>(</w:t>
      </w:r>
      <w:proofErr w:type="spellStart"/>
      <w:proofErr w:type="gramEnd"/>
      <w:r>
        <w:t>test$Risk.Category</w:t>
      </w:r>
      <w:proofErr w:type="spellEnd"/>
      <w:r>
        <w:t xml:space="preserve">, </w:t>
      </w:r>
      <w:proofErr w:type="spellStart"/>
      <w:r>
        <w:t>predictions$class</w:t>
      </w:r>
      <w:proofErr w:type="spellEnd"/>
      <w:r>
        <w:t>)</w:t>
      </w:r>
    </w:p>
    <w:p w:rsidR="00306370" w:rsidRDefault="00306370" w:rsidP="00306370">
      <w:pPr>
        <w:spacing w:after="0"/>
      </w:pPr>
      <w:r>
        <w:t>Confusion Matrix and Statistics</w:t>
      </w:r>
    </w:p>
    <w:p w:rsidR="00306370" w:rsidRDefault="00306370" w:rsidP="00306370">
      <w:pPr>
        <w:spacing w:after="0"/>
      </w:pPr>
    </w:p>
    <w:p w:rsidR="00306370" w:rsidRDefault="00306370" w:rsidP="00306370">
      <w:pPr>
        <w:spacing w:after="0"/>
      </w:pPr>
      <w:r>
        <w:t>Reference</w:t>
      </w:r>
    </w:p>
    <w:p w:rsidR="00306370" w:rsidRDefault="00306370" w:rsidP="00306370">
      <w:pPr>
        <w:spacing w:after="0"/>
      </w:pPr>
      <w:proofErr w:type="gramStart"/>
      <w:r>
        <w:t>Prediction  0</w:t>
      </w:r>
      <w:proofErr w:type="gramEnd"/>
      <w:r>
        <w:t xml:space="preserve">  1</w:t>
      </w:r>
    </w:p>
    <w:p w:rsidR="00306370" w:rsidRDefault="00306370" w:rsidP="00306370">
      <w:pPr>
        <w:spacing w:after="0"/>
      </w:pPr>
      <w:r>
        <w:t xml:space="preserve">0 </w:t>
      </w:r>
      <w:proofErr w:type="gramStart"/>
      <w:r>
        <w:t>59  3</w:t>
      </w:r>
      <w:proofErr w:type="gramEnd"/>
    </w:p>
    <w:p w:rsidR="00306370" w:rsidRDefault="00306370" w:rsidP="00306370">
      <w:pPr>
        <w:spacing w:after="0"/>
      </w:pPr>
      <w:proofErr w:type="gramStart"/>
      <w:r>
        <w:t>1  3</w:t>
      </w:r>
      <w:proofErr w:type="gramEnd"/>
      <w:r>
        <w:t xml:space="preserve">  2</w:t>
      </w:r>
    </w:p>
    <w:p w:rsidR="00306370" w:rsidRDefault="00306370" w:rsidP="00306370">
      <w:pPr>
        <w:spacing w:after="0"/>
      </w:pPr>
    </w:p>
    <w:p w:rsidR="00306370" w:rsidRDefault="00306370" w:rsidP="00306370">
      <w:pPr>
        <w:spacing w:after="0"/>
      </w:pPr>
      <w:proofErr w:type="gramStart"/>
      <w:r>
        <w:t>Accuracy :</w:t>
      </w:r>
      <w:proofErr w:type="gramEnd"/>
      <w:r>
        <w:t xml:space="preserve"> 0.9104          </w:t>
      </w:r>
    </w:p>
    <w:p w:rsidR="00306370" w:rsidRDefault="00306370" w:rsidP="00306370">
      <w:pPr>
        <w:spacing w:after="0"/>
      </w:pPr>
      <w:r>
        <w:t xml:space="preserve">95% </w:t>
      </w:r>
      <w:proofErr w:type="gramStart"/>
      <w:r>
        <w:t>CI :</w:t>
      </w:r>
      <w:proofErr w:type="gramEnd"/>
      <w:r>
        <w:t xml:space="preserve"> (0.8152, 0.9664)</w:t>
      </w:r>
    </w:p>
    <w:p w:rsidR="00306370" w:rsidRDefault="00306370" w:rsidP="00306370">
      <w:pPr>
        <w:spacing w:after="0"/>
      </w:pPr>
      <w:r>
        <w:t xml:space="preserve">No Information </w:t>
      </w:r>
      <w:proofErr w:type="gramStart"/>
      <w:r>
        <w:t>Rate :</w:t>
      </w:r>
      <w:proofErr w:type="gramEnd"/>
      <w:r>
        <w:t xml:space="preserve"> 0.9254          </w:t>
      </w:r>
    </w:p>
    <w:p w:rsidR="00306370" w:rsidRDefault="00306370" w:rsidP="00306370">
      <w:pPr>
        <w:spacing w:after="0"/>
      </w:pPr>
      <w:r>
        <w:t>P-Value [Acc &gt; NIR</w:t>
      </w:r>
      <w:proofErr w:type="gramStart"/>
      <w:r>
        <w:t>] :</w:t>
      </w:r>
      <w:proofErr w:type="gramEnd"/>
      <w:r>
        <w:t xml:space="preserve"> 0.768           </w:t>
      </w:r>
    </w:p>
    <w:p w:rsidR="00306370" w:rsidRDefault="00306370" w:rsidP="00306370">
      <w:pPr>
        <w:spacing w:after="0"/>
      </w:pPr>
    </w:p>
    <w:p w:rsidR="00306370" w:rsidRDefault="00306370" w:rsidP="00306370">
      <w:pPr>
        <w:spacing w:after="0"/>
      </w:pPr>
      <w:proofErr w:type="gramStart"/>
      <w:r>
        <w:lastRenderedPageBreak/>
        <w:t>Kappa :</w:t>
      </w:r>
      <w:proofErr w:type="gramEnd"/>
      <w:r>
        <w:t xml:space="preserve"> 0.3516          </w:t>
      </w:r>
    </w:p>
    <w:p w:rsidR="00306370" w:rsidRDefault="00306370" w:rsidP="00306370">
      <w:pPr>
        <w:spacing w:after="0"/>
      </w:pPr>
      <w:proofErr w:type="spellStart"/>
      <w:r>
        <w:t>Mcnemar's</w:t>
      </w:r>
      <w:proofErr w:type="spellEnd"/>
      <w:r>
        <w:t xml:space="preserve"> Test P-</w:t>
      </w:r>
      <w:proofErr w:type="gramStart"/>
      <w:r>
        <w:t>Value :</w:t>
      </w:r>
      <w:proofErr w:type="gramEnd"/>
      <w:r>
        <w:t xml:space="preserve"> 1.000           </w:t>
      </w:r>
    </w:p>
    <w:p w:rsidR="00306370" w:rsidRDefault="00306370" w:rsidP="00306370">
      <w:pPr>
        <w:spacing w:after="0"/>
      </w:pPr>
    </w:p>
    <w:p w:rsidR="00306370" w:rsidRDefault="00306370" w:rsidP="00306370">
      <w:pPr>
        <w:spacing w:after="0"/>
      </w:pPr>
      <w:proofErr w:type="gramStart"/>
      <w:r>
        <w:t>Sensitivity :</w:t>
      </w:r>
      <w:proofErr w:type="gramEnd"/>
      <w:r>
        <w:t xml:space="preserve"> 0.9516          </w:t>
      </w:r>
    </w:p>
    <w:p w:rsidR="00306370" w:rsidRDefault="00306370" w:rsidP="00306370">
      <w:pPr>
        <w:spacing w:after="0"/>
      </w:pPr>
      <w:proofErr w:type="gramStart"/>
      <w:r>
        <w:t>Specificity :</w:t>
      </w:r>
      <w:proofErr w:type="gramEnd"/>
      <w:r>
        <w:t xml:space="preserve"> 0.4000          </w:t>
      </w:r>
    </w:p>
    <w:p w:rsidR="00306370" w:rsidRDefault="00306370" w:rsidP="00306370">
      <w:pPr>
        <w:spacing w:after="0"/>
      </w:pPr>
      <w:proofErr w:type="spellStart"/>
      <w:r>
        <w:t>Pos</w:t>
      </w:r>
      <w:proofErr w:type="spellEnd"/>
      <w:r>
        <w:t xml:space="preserve"> </w:t>
      </w:r>
      <w:proofErr w:type="spellStart"/>
      <w:r>
        <w:t>Pred</w:t>
      </w:r>
      <w:proofErr w:type="spellEnd"/>
      <w:r>
        <w:t xml:space="preserve"> </w:t>
      </w:r>
      <w:proofErr w:type="gramStart"/>
      <w:r>
        <w:t>Value :</w:t>
      </w:r>
      <w:proofErr w:type="gramEnd"/>
      <w:r>
        <w:t xml:space="preserve"> 0.9516          </w:t>
      </w:r>
    </w:p>
    <w:p w:rsidR="00306370" w:rsidRDefault="00306370" w:rsidP="00306370">
      <w:pPr>
        <w:spacing w:after="0"/>
      </w:pPr>
      <w:r>
        <w:t xml:space="preserve">Neg </w:t>
      </w:r>
      <w:proofErr w:type="spellStart"/>
      <w:r>
        <w:t>Pred</w:t>
      </w:r>
      <w:proofErr w:type="spellEnd"/>
      <w:r>
        <w:t xml:space="preserve"> </w:t>
      </w:r>
      <w:proofErr w:type="gramStart"/>
      <w:r>
        <w:t>Value :</w:t>
      </w:r>
      <w:proofErr w:type="gramEnd"/>
      <w:r>
        <w:t xml:space="preserve"> 0.4000          </w:t>
      </w:r>
    </w:p>
    <w:p w:rsidR="00306370" w:rsidRDefault="00306370" w:rsidP="00306370">
      <w:pPr>
        <w:spacing w:after="0"/>
      </w:pPr>
      <w:proofErr w:type="gramStart"/>
      <w:r>
        <w:t>Prevalence :</w:t>
      </w:r>
      <w:proofErr w:type="gramEnd"/>
      <w:r>
        <w:t xml:space="preserve"> 0.9254          </w:t>
      </w:r>
    </w:p>
    <w:p w:rsidR="00306370" w:rsidRDefault="00306370" w:rsidP="00306370">
      <w:pPr>
        <w:spacing w:after="0"/>
      </w:pPr>
      <w:r>
        <w:t xml:space="preserve">Detection </w:t>
      </w:r>
      <w:proofErr w:type="gramStart"/>
      <w:r>
        <w:t>Rate :</w:t>
      </w:r>
      <w:proofErr w:type="gramEnd"/>
      <w:r>
        <w:t xml:space="preserve"> 0.8806          </w:t>
      </w:r>
    </w:p>
    <w:p w:rsidR="00306370" w:rsidRDefault="00306370" w:rsidP="00306370">
      <w:pPr>
        <w:spacing w:after="0"/>
      </w:pPr>
      <w:r>
        <w:t xml:space="preserve">Detection </w:t>
      </w:r>
      <w:proofErr w:type="gramStart"/>
      <w:r>
        <w:t>Prevalence :</w:t>
      </w:r>
      <w:proofErr w:type="gramEnd"/>
      <w:r>
        <w:t xml:space="preserve"> 0.9254          </w:t>
      </w:r>
    </w:p>
    <w:p w:rsidR="00306370" w:rsidRDefault="00306370" w:rsidP="00306370">
      <w:pPr>
        <w:spacing w:after="0"/>
      </w:pPr>
      <w:r>
        <w:t xml:space="preserve">Balanced </w:t>
      </w:r>
      <w:proofErr w:type="gramStart"/>
      <w:r>
        <w:t>Accuracy :</w:t>
      </w:r>
      <w:proofErr w:type="gramEnd"/>
      <w:r>
        <w:t xml:space="preserve"> 0.6758          </w:t>
      </w:r>
    </w:p>
    <w:p w:rsidR="00306370" w:rsidRDefault="00306370" w:rsidP="00306370">
      <w:pPr>
        <w:spacing w:after="0"/>
      </w:pPr>
    </w:p>
    <w:p w:rsidR="00306370" w:rsidRDefault="00306370" w:rsidP="00306370">
      <w:pPr>
        <w:spacing w:after="0"/>
      </w:pPr>
      <w:r>
        <w:t xml:space="preserve">'Positive' </w:t>
      </w:r>
      <w:proofErr w:type="gramStart"/>
      <w:r>
        <w:t>Class :</w:t>
      </w:r>
      <w:proofErr w:type="gramEnd"/>
      <w:r>
        <w:t xml:space="preserve"> 0      </w:t>
      </w: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026957" w:rsidRDefault="00026957" w:rsidP="00306370">
      <w:pPr>
        <w:spacing w:after="0"/>
      </w:pPr>
    </w:p>
    <w:p w:rsidR="00306370" w:rsidRPr="00697267" w:rsidRDefault="00222FD5" w:rsidP="00026957">
      <w:pPr>
        <w:spacing w:after="0"/>
        <w:rPr>
          <w:b/>
          <w:sz w:val="28"/>
          <w:szCs w:val="28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73DE53" wp14:editId="1D25063F">
                <wp:simplePos x="0" y="0"/>
                <wp:positionH relativeFrom="column">
                  <wp:posOffset>-276225</wp:posOffset>
                </wp:positionH>
                <wp:positionV relativeFrom="paragraph">
                  <wp:posOffset>186055</wp:posOffset>
                </wp:positionV>
                <wp:extent cx="6677025" cy="342900"/>
                <wp:effectExtent l="0" t="0" r="28575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B24EE6" w:rsidRDefault="005E2EB7" w:rsidP="00B24EE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INDING TRENDS IN YEAR WISE FATALITIES RATE</w:t>
                            </w:r>
                          </w:p>
                          <w:p w:rsidR="005E2EB7" w:rsidRPr="00A00722" w:rsidRDefault="005E2EB7" w:rsidP="00222FD5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73DE53" id="Rectangle 17" o:spid="_x0000_s1033" style="position:absolute;margin-left:-21.75pt;margin-top:14.65pt;width:525.75pt;height:2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" fillcolor="#943634 [2405]" strokecolor="#243f60 [1604]" strokeweight="2pt">
                <v:textbox>
                  <w:txbxContent>
                    <w:p w:rsidR="005E2EB7" w:rsidRPr="00B24EE6" w:rsidRDefault="005E2EB7" w:rsidP="00B24EE6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INDING TRENDS IN YEAR WISE FATALITIES RATE</w:t>
                      </w:r>
                    </w:p>
                    <w:p w:rsidR="005E2EB7" w:rsidRPr="00A00722" w:rsidRDefault="005E2EB7" w:rsidP="00222FD5">
                      <w:pPr>
                        <w:rPr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5842F1" w:rsidRDefault="005842F1" w:rsidP="005C2164">
      <w:pPr>
        <w:ind w:left="360"/>
        <w:rPr>
          <w:sz w:val="24"/>
          <w:szCs w:val="24"/>
        </w:rPr>
      </w:pPr>
    </w:p>
    <w:p w:rsidR="006F7887" w:rsidRDefault="006F7887" w:rsidP="006F7887">
      <w:pPr>
        <w:rPr>
          <w:sz w:val="24"/>
          <w:szCs w:val="24"/>
        </w:rPr>
      </w:pPr>
    </w:p>
    <w:p w:rsidR="005842F1" w:rsidRPr="0027396A" w:rsidRDefault="005842F1" w:rsidP="0027396A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 w:rsidRPr="0027396A">
        <w:rPr>
          <w:b/>
          <w:sz w:val="28"/>
          <w:szCs w:val="28"/>
        </w:rPr>
        <w:t>We have used Linear Regression to identify any trend in the Fatalities with Year. Below we have computed the Linear Regression in Excel.</w:t>
      </w:r>
    </w:p>
    <w:p w:rsidR="005842F1" w:rsidRDefault="005842F1" w:rsidP="005C2164">
      <w:pPr>
        <w:ind w:left="360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6162675" cy="4933950"/>
            <wp:effectExtent l="0" t="0" r="9525" b="0"/>
            <wp:docPr id="33" name="Picture 33" descr="C:\Users\Admin\AppData\Local\Microsoft\Windows\INetCacheContent.Word\linear_regression_outp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AppData\Local\Microsoft\Windows\INetCacheContent.Word\linear_regression_output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675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396A" w:rsidRDefault="0027396A" w:rsidP="0027396A">
      <w:pPr>
        <w:rPr>
          <w:b/>
          <w:sz w:val="28"/>
          <w:szCs w:val="28"/>
        </w:rPr>
      </w:pPr>
    </w:p>
    <w:p w:rsidR="00F85D48" w:rsidRDefault="00F85D48" w:rsidP="0027396A">
      <w:pPr>
        <w:rPr>
          <w:b/>
          <w:sz w:val="28"/>
          <w:szCs w:val="28"/>
        </w:rPr>
      </w:pPr>
    </w:p>
    <w:p w:rsidR="00F85D48" w:rsidRDefault="00F85D48" w:rsidP="0027396A">
      <w:pPr>
        <w:rPr>
          <w:b/>
          <w:sz w:val="28"/>
          <w:szCs w:val="28"/>
        </w:rPr>
      </w:pPr>
    </w:p>
    <w:p w:rsidR="00F85D48" w:rsidRDefault="00F85D48" w:rsidP="0027396A">
      <w:pPr>
        <w:rPr>
          <w:b/>
          <w:sz w:val="28"/>
          <w:szCs w:val="28"/>
        </w:rPr>
      </w:pPr>
    </w:p>
    <w:p w:rsidR="0027396A" w:rsidRPr="0027396A" w:rsidRDefault="0027396A" w:rsidP="0027396A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 w:rsidRPr="0027396A">
        <w:rPr>
          <w:b/>
          <w:sz w:val="28"/>
          <w:szCs w:val="28"/>
        </w:rPr>
        <w:lastRenderedPageBreak/>
        <w:t>BOOTSTRAPPING</w:t>
      </w:r>
    </w:p>
    <w:p w:rsidR="005842F1" w:rsidRDefault="005842F1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  <w:r>
        <w:rPr>
          <w:noProof/>
        </w:rPr>
        <w:drawing>
          <wp:inline distT="0" distB="0" distL="0" distR="0" wp14:anchorId="72B45652" wp14:editId="29257153">
            <wp:extent cx="6219825" cy="4143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DA7" w:rsidRDefault="00B93DA7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</w:p>
    <w:p w:rsidR="005842F1" w:rsidRDefault="005842F1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</w:p>
    <w:p w:rsidR="00B93DA7" w:rsidRDefault="00B93DA7" w:rsidP="005C2164">
      <w:pPr>
        <w:ind w:left="360"/>
        <w:rPr>
          <w:sz w:val="24"/>
          <w:szCs w:val="24"/>
        </w:rPr>
      </w:pPr>
    </w:p>
    <w:p w:rsidR="00B93DA7" w:rsidRDefault="006F7887" w:rsidP="00B93DA7">
      <w:pPr>
        <w:ind w:left="36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0E60E43" wp14:editId="74BE09E9">
                <wp:simplePos x="0" y="0"/>
                <wp:positionH relativeFrom="margin">
                  <wp:posOffset>-333375</wp:posOffset>
                </wp:positionH>
                <wp:positionV relativeFrom="paragraph">
                  <wp:posOffset>-146050</wp:posOffset>
                </wp:positionV>
                <wp:extent cx="6677025" cy="342900"/>
                <wp:effectExtent l="0" t="0" r="2857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12228A" w:rsidRDefault="005E2EB7" w:rsidP="0012228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NALYZING BY IDENTIFYING DIFFERENT CLUSTERS</w:t>
                            </w:r>
                          </w:p>
                          <w:p w:rsidR="005E2EB7" w:rsidRPr="00B24EE6" w:rsidRDefault="005E2EB7" w:rsidP="0012228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5E2EB7" w:rsidRPr="00A00722" w:rsidRDefault="005E2EB7" w:rsidP="0012228A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60E43" id="Rectangle 19" o:spid="_x0000_s1034" style="position:absolute;left:0;text-align:left;margin-left:-26.25pt;margin-top:-11.5pt;width:525.75pt;height:27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" fillcolor="#943634 [2405]" strokecolor="#243f60 [1604]" strokeweight="2pt">
                <v:textbox>
                  <w:txbxContent>
                    <w:p w:rsidR="005E2EB7" w:rsidRPr="0012228A" w:rsidRDefault="005E2EB7" w:rsidP="0012228A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NALYZING BY IDENTIFYING DIFFERENT CLUSTERS</w:t>
                      </w:r>
                    </w:p>
                    <w:p w:rsidR="005E2EB7" w:rsidRPr="00B24EE6" w:rsidRDefault="005E2EB7" w:rsidP="0012228A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5E2EB7" w:rsidRPr="00A00722" w:rsidRDefault="005E2EB7" w:rsidP="0012228A">
                      <w:pPr>
                        <w:rPr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226668" w:rsidRDefault="00226668">
      <w:r w:rsidRPr="001203DB">
        <w:rPr>
          <w:rFonts w:ascii="Courier New" w:eastAsia="Times New Roman" w:hAnsi="Courier New" w:cs="Courier New"/>
          <w:i/>
          <w:iCs/>
          <w:noProof/>
          <w:color w:val="408080"/>
          <w:sz w:val="20"/>
          <w:szCs w:val="20"/>
        </w:rPr>
        <mc:AlternateContent>
          <mc:Choice Requires="wpg">
            <w:drawing>
              <wp:inline distT="0" distB="0" distL="0" distR="0" wp14:anchorId="3992B7B1" wp14:editId="4C9DC26A">
                <wp:extent cx="5943600" cy="2447925"/>
                <wp:effectExtent l="0" t="0" r="0" b="104775"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447925"/>
                          <a:chOff x="632288" y="585218"/>
                          <a:chExt cx="10111912" cy="5065475"/>
                        </a:xfrm>
                      </wpg:grpSpPr>
                      <wps:wsp>
                        <wps:cNvPr id="26" name="Title 1"/>
                        <wps:cNvSpPr>
                          <a:spLocks noGrp="1"/>
                        </wps:cNvSpPr>
                        <wps:spPr>
                          <a:xfrm>
                            <a:off x="1024129" y="585218"/>
                            <a:ext cx="9720071" cy="537561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5E2EB7" w:rsidRPr="006F5ED0" w:rsidRDefault="005E2EB7" w:rsidP="00226668">
                              <w:pPr>
                                <w:pStyle w:val="NormalWeb"/>
                                <w:spacing w:before="0" w:beforeAutospacing="0" w:after="0" w:afterAutospacing="0" w:line="192" w:lineRule="auto"/>
                                <w:rPr>
                                  <w:b/>
                                  <w:u w:val="single"/>
                                </w:rPr>
                              </w:pPr>
                              <w:r w:rsidRPr="006F5ED0">
                                <w:rPr>
                                  <w:b/>
                                  <w:u w:val="single"/>
                                </w:rPr>
                                <w:t>FLOW</w:t>
                              </w:r>
                            </w:p>
                          </w:txbxContent>
                        </wps:txbx>
                        <wps:bodyPr vert="horz" lIns="91440" tIns="45720" rIns="91440" bIns="45720" rtlCol="0" anchor="ctr">
                          <a:normAutofit/>
                        </wps:bodyPr>
                      </wps:wsp>
                      <wpg:graphicFrame>
                        <wpg:cNvPr id="27" name="Content Placeholder 4"/>
                        <wpg:cNvFrPr>
                          <a:graphicFrameLocks noGrp="1"/>
                        </wpg:cNvFrPr>
                        <wpg:xfrm>
                          <a:off x="632288" y="1788141"/>
                          <a:ext cx="9696615" cy="3862552"/>
                        </wpg:xfrm>
                        <a:graphic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15" r:lo="rId16" r:qs="rId17" r:cs="rId18"/>
                          </a:graphicData>
                        </a:graphic>
                      </wpg:graphicFrame>
                    </wpg:wgp>
                  </a:graphicData>
                </a:graphic>
              </wp:inline>
            </w:drawing>
          </mc:Choice>
          <mc:Fallback>
            <w:pict>
              <v:group w14:anchorId="3992B7B1" id="Group 25" o:spid="_x0000_s1035" style="width:468pt;height:192.75pt;mso-position-horizontal-relative:char;mso-position-vertical-relative:line" coordorigin="6322,5852" coordsize="101119,50654" o:gfxdata="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">
                <w10:anchorlock/>
              </v:group>
            </w:pict>
          </mc:Fallback>
        </mc:AlternateContent>
      </w:r>
    </w:p>
    <w:p w:rsidR="00226668" w:rsidRDefault="006F5ED0">
      <w:r>
        <w:t xml:space="preserve">Here we are loading libraries in </w:t>
      </w:r>
      <w:proofErr w:type="gramStart"/>
      <w:r>
        <w:t>R :</w:t>
      </w:r>
      <w:proofErr w:type="gramEnd"/>
    </w:p>
    <w:p w:rsidR="006F5ED0" w:rsidRPr="00BB4411" w:rsidRDefault="006F5ED0" w:rsidP="006F5E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Load libraries</w:t>
      </w:r>
    </w:p>
    <w:p w:rsidR="006F5ED0" w:rsidRPr="00BB4411" w:rsidRDefault="006F5ED0" w:rsidP="006F5E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brary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tm'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6F5ED0" w:rsidRPr="00BB4411" w:rsidRDefault="006F5ED0" w:rsidP="006F5E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brary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dplyr</w:t>
      </w:r>
      <w:proofErr w:type="spellEnd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6F5ED0" w:rsidRPr="00BB4411" w:rsidRDefault="006F5ED0" w:rsidP="006F5E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brary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stringr</w:t>
      </w:r>
      <w:proofErr w:type="spellEnd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6F5ED0" w:rsidRPr="00BB4411" w:rsidRDefault="006F5ED0" w:rsidP="006F5E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brary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tidyr</w:t>
      </w:r>
      <w:proofErr w:type="spellEnd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6F5ED0" w:rsidRPr="00BB4411" w:rsidRDefault="006F5ED0" w:rsidP="006F5E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brary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factoextra</w:t>
      </w:r>
      <w:proofErr w:type="spellEnd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6F5ED0" w:rsidRDefault="006F5ED0" w:rsidP="006F5E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brary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ggplot2'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58672F" w:rsidRDefault="0058672F" w:rsidP="0058672F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eastAsia="Times New Roman" w:cs="Courier New"/>
          <w:b/>
          <w:color w:val="333333"/>
          <w:sz w:val="32"/>
          <w:szCs w:val="32"/>
        </w:rPr>
      </w:pPr>
      <w:r w:rsidRPr="0058672F">
        <w:rPr>
          <w:rFonts w:eastAsia="Times New Roman" w:cs="Courier New"/>
          <w:b/>
          <w:color w:val="333333"/>
          <w:sz w:val="32"/>
          <w:szCs w:val="32"/>
        </w:rPr>
        <w:t>Formatting Data</w:t>
      </w:r>
    </w:p>
    <w:p w:rsidR="004E34A8" w:rsidRPr="004E34A8" w:rsidRDefault="004E34A8" w:rsidP="004E34A8">
      <w:pPr>
        <w:spacing w:before="240"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4E34A8">
        <w:rPr>
          <w:rFonts w:eastAsia="Times New Roman" w:cs="Helvetica"/>
          <w:color w:val="000000"/>
          <w:sz w:val="24"/>
          <w:szCs w:val="24"/>
        </w:rPr>
        <w:t>We begin by loading the file and extract the text from the Summary column.</w:t>
      </w:r>
    </w:p>
    <w:p w:rsidR="004E34A8" w:rsidRPr="004E34A8" w:rsidRDefault="004E34A8" w:rsidP="004E34A8">
      <w:pPr>
        <w:spacing w:before="240"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4E34A8">
        <w:rPr>
          <w:rFonts w:eastAsia="Times New Roman" w:cs="Helvetica"/>
          <w:color w:val="000000"/>
          <w:sz w:val="24"/>
          <w:szCs w:val="24"/>
        </w:rPr>
        <w:t>Then we do some cleaning on the text, and create a Document-Term Matrix, from which we remove the most generic terms like ‘aircraft’ or ‘crash’, that would not add any value to the analysis of the causes.</w:t>
      </w:r>
    </w:p>
    <w:p w:rsidR="004E34A8" w:rsidRPr="004E34A8" w:rsidRDefault="004E34A8" w:rsidP="004E34A8">
      <w:pPr>
        <w:spacing w:before="240"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4E34A8">
        <w:rPr>
          <w:rFonts w:eastAsia="Times New Roman" w:cs="Helvetica"/>
          <w:color w:val="000000"/>
          <w:sz w:val="24"/>
          <w:szCs w:val="24"/>
        </w:rPr>
        <w:t>As the full Document-Term Matrix is very sparse, we reduce it by removing the sparser terms, reducing its size from 9852 few frequent terms.</w:t>
      </w:r>
    </w:p>
    <w:p w:rsidR="004E34A8" w:rsidRPr="004E34A8" w:rsidRDefault="004E34A8" w:rsidP="004E34A8">
      <w:pPr>
        <w:spacing w:after="0" w:line="291" w:lineRule="atLeast"/>
        <w:jc w:val="right"/>
        <w:rPr>
          <w:rFonts w:eastAsia="Times New Roman" w:cs="Courier New"/>
          <w:color w:val="303F9F"/>
          <w:sz w:val="24"/>
          <w:szCs w:val="24"/>
        </w:rPr>
      </w:pPr>
    </w:p>
    <w:p w:rsidR="004E34A8" w:rsidRPr="004E34A8" w:rsidRDefault="004E34A8" w:rsidP="004E34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eastAsia="Times New Roman" w:cs="Courier New"/>
          <w:color w:val="333333"/>
          <w:sz w:val="24"/>
          <w:szCs w:val="24"/>
        </w:rPr>
      </w:pPr>
      <w:r w:rsidRPr="004E34A8">
        <w:rPr>
          <w:rFonts w:eastAsia="Times New Roman" w:cs="Courier New"/>
          <w:i/>
          <w:iCs/>
          <w:color w:val="408080"/>
          <w:sz w:val="24"/>
          <w:szCs w:val="24"/>
        </w:rPr>
        <w:t>### Read file</w:t>
      </w:r>
    </w:p>
    <w:p w:rsidR="004E34A8" w:rsidRPr="004E34A8" w:rsidRDefault="004E34A8" w:rsidP="004E34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eastAsia="Times New Roman" w:cs="Courier New"/>
          <w:color w:val="333333"/>
          <w:sz w:val="24"/>
          <w:szCs w:val="24"/>
        </w:rPr>
      </w:pPr>
      <w:proofErr w:type="spellStart"/>
      <w:r w:rsidRPr="004E34A8">
        <w:rPr>
          <w:sz w:val="24"/>
          <w:szCs w:val="24"/>
        </w:rPr>
        <w:t>airline_crash</w:t>
      </w:r>
      <w:proofErr w:type="spellEnd"/>
      <w:r w:rsidRPr="004E34A8">
        <w:rPr>
          <w:sz w:val="24"/>
          <w:szCs w:val="24"/>
        </w:rPr>
        <w:t>&lt;-read.csv(</w:t>
      </w:r>
      <w:proofErr w:type="spellStart"/>
      <w:proofErr w:type="gramStart"/>
      <w:r w:rsidRPr="004E34A8">
        <w:rPr>
          <w:sz w:val="24"/>
          <w:szCs w:val="24"/>
        </w:rPr>
        <w:t>file.choose</w:t>
      </w:r>
      <w:proofErr w:type="spellEnd"/>
      <w:proofErr w:type="gramEnd"/>
      <w:r w:rsidRPr="004E34A8">
        <w:rPr>
          <w:sz w:val="24"/>
          <w:szCs w:val="24"/>
        </w:rPr>
        <w:t>())</w:t>
      </w:r>
    </w:p>
    <w:p w:rsidR="004E34A8" w:rsidRPr="004E34A8" w:rsidRDefault="004E34A8" w:rsidP="004E34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eastAsia="Times New Roman" w:cs="Courier New"/>
          <w:color w:val="333333"/>
          <w:sz w:val="24"/>
          <w:szCs w:val="24"/>
        </w:rPr>
      </w:pPr>
    </w:p>
    <w:p w:rsidR="004E34A8" w:rsidRPr="004E34A8" w:rsidRDefault="004E34A8" w:rsidP="004E34A8">
      <w:pPr>
        <w:spacing w:after="0"/>
        <w:rPr>
          <w:sz w:val="24"/>
          <w:szCs w:val="24"/>
        </w:rPr>
      </w:pPr>
    </w:p>
    <w:p w:rsidR="004E34A8" w:rsidRPr="004E34A8" w:rsidRDefault="004E34A8" w:rsidP="004E34A8">
      <w:pPr>
        <w:spacing w:after="0"/>
        <w:rPr>
          <w:sz w:val="24"/>
          <w:szCs w:val="24"/>
        </w:rPr>
      </w:pPr>
      <w:r w:rsidRPr="004E34A8">
        <w:rPr>
          <w:sz w:val="24"/>
          <w:szCs w:val="24"/>
        </w:rPr>
        <w:t>### Load text as corpus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 &lt;- </w:t>
      </w:r>
      <w:proofErr w:type="spellStart"/>
      <w:r w:rsidRPr="004E34A8">
        <w:rPr>
          <w:sz w:val="24"/>
          <w:szCs w:val="24"/>
        </w:rPr>
        <w:t>VCorpus</w:t>
      </w:r>
      <w:proofErr w:type="spellEnd"/>
      <w:r w:rsidRPr="004E34A8">
        <w:rPr>
          <w:sz w:val="24"/>
          <w:szCs w:val="24"/>
        </w:rPr>
        <w:t>(</w:t>
      </w:r>
      <w:proofErr w:type="spellStart"/>
      <w:r w:rsidRPr="004E34A8">
        <w:rPr>
          <w:sz w:val="24"/>
          <w:szCs w:val="24"/>
        </w:rPr>
        <w:t>VectorSource</w:t>
      </w:r>
      <w:proofErr w:type="spellEnd"/>
      <w:r w:rsidRPr="004E34A8">
        <w:rPr>
          <w:sz w:val="24"/>
          <w:szCs w:val="24"/>
        </w:rPr>
        <w:t>(</w:t>
      </w:r>
      <w:proofErr w:type="spellStart"/>
      <w:r w:rsidRPr="004E34A8">
        <w:rPr>
          <w:sz w:val="24"/>
          <w:szCs w:val="24"/>
        </w:rPr>
        <w:t>airline_crash$Summary</w:t>
      </w:r>
      <w:proofErr w:type="spellEnd"/>
      <w:r w:rsidRPr="004E34A8">
        <w:rPr>
          <w:sz w:val="24"/>
          <w:szCs w:val="24"/>
        </w:rPr>
        <w:t>))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</w:p>
    <w:p w:rsidR="004E34A8" w:rsidRPr="004E34A8" w:rsidRDefault="004E34A8" w:rsidP="004E34A8">
      <w:pPr>
        <w:spacing w:after="0"/>
        <w:rPr>
          <w:sz w:val="24"/>
          <w:szCs w:val="24"/>
        </w:rPr>
      </w:pPr>
      <w:r w:rsidRPr="004E34A8">
        <w:rPr>
          <w:sz w:val="24"/>
          <w:szCs w:val="24"/>
        </w:rPr>
        <w:lastRenderedPageBreak/>
        <w:t>### Cleaning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 &lt;- </w:t>
      </w:r>
      <w:proofErr w:type="spellStart"/>
      <w:r w:rsidRPr="004E34A8">
        <w:rPr>
          <w:sz w:val="24"/>
          <w:szCs w:val="24"/>
        </w:rPr>
        <w:t>tm_</w:t>
      </w:r>
      <w:proofErr w:type="gramStart"/>
      <w:r w:rsidRPr="004E34A8">
        <w:rPr>
          <w:sz w:val="24"/>
          <w:szCs w:val="24"/>
        </w:rPr>
        <w:t>map</w:t>
      </w:r>
      <w:proofErr w:type="spellEnd"/>
      <w:r w:rsidRPr="004E34A8">
        <w:rPr>
          <w:sz w:val="24"/>
          <w:szCs w:val="24"/>
        </w:rPr>
        <w:t>(</w:t>
      </w:r>
      <w:proofErr w:type="spellStart"/>
      <w:proofErr w:type="gramEnd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, </w:t>
      </w:r>
      <w:proofErr w:type="spellStart"/>
      <w:r w:rsidRPr="004E34A8">
        <w:rPr>
          <w:sz w:val="24"/>
          <w:szCs w:val="24"/>
        </w:rPr>
        <w:t>removePunctuation</w:t>
      </w:r>
      <w:proofErr w:type="spellEnd"/>
      <w:r w:rsidRPr="004E34A8">
        <w:rPr>
          <w:sz w:val="24"/>
          <w:szCs w:val="24"/>
        </w:rPr>
        <w:t>)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 &lt;- </w:t>
      </w:r>
      <w:proofErr w:type="spellStart"/>
      <w:r w:rsidRPr="004E34A8">
        <w:rPr>
          <w:sz w:val="24"/>
          <w:szCs w:val="24"/>
        </w:rPr>
        <w:t>tm_</w:t>
      </w:r>
      <w:proofErr w:type="gramStart"/>
      <w:r w:rsidRPr="004E34A8">
        <w:rPr>
          <w:sz w:val="24"/>
          <w:szCs w:val="24"/>
        </w:rPr>
        <w:t>map</w:t>
      </w:r>
      <w:proofErr w:type="spellEnd"/>
      <w:r w:rsidRPr="004E34A8">
        <w:rPr>
          <w:sz w:val="24"/>
          <w:szCs w:val="24"/>
        </w:rPr>
        <w:t>(</w:t>
      </w:r>
      <w:proofErr w:type="spellStart"/>
      <w:proofErr w:type="gramEnd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, </w:t>
      </w:r>
      <w:proofErr w:type="spellStart"/>
      <w:r w:rsidRPr="004E34A8">
        <w:rPr>
          <w:sz w:val="24"/>
          <w:szCs w:val="24"/>
        </w:rPr>
        <w:t>content_transformer</w:t>
      </w:r>
      <w:proofErr w:type="spellEnd"/>
      <w:r w:rsidRPr="004E34A8">
        <w:rPr>
          <w:sz w:val="24"/>
          <w:szCs w:val="24"/>
        </w:rPr>
        <w:t>(</w:t>
      </w:r>
      <w:proofErr w:type="spellStart"/>
      <w:r w:rsidRPr="004E34A8">
        <w:rPr>
          <w:sz w:val="24"/>
          <w:szCs w:val="24"/>
        </w:rPr>
        <w:t>tolower</w:t>
      </w:r>
      <w:proofErr w:type="spellEnd"/>
      <w:r w:rsidRPr="004E34A8">
        <w:rPr>
          <w:sz w:val="24"/>
          <w:szCs w:val="24"/>
        </w:rPr>
        <w:t>))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 &lt;- </w:t>
      </w:r>
      <w:proofErr w:type="spellStart"/>
      <w:r w:rsidRPr="004E34A8">
        <w:rPr>
          <w:sz w:val="24"/>
          <w:szCs w:val="24"/>
        </w:rPr>
        <w:t>tm_</w:t>
      </w:r>
      <w:proofErr w:type="gramStart"/>
      <w:r w:rsidRPr="004E34A8">
        <w:rPr>
          <w:sz w:val="24"/>
          <w:szCs w:val="24"/>
        </w:rPr>
        <w:t>map</w:t>
      </w:r>
      <w:proofErr w:type="spellEnd"/>
      <w:r w:rsidRPr="004E34A8">
        <w:rPr>
          <w:sz w:val="24"/>
          <w:szCs w:val="24"/>
        </w:rPr>
        <w:t>(</w:t>
      </w:r>
      <w:proofErr w:type="spellStart"/>
      <w:proofErr w:type="gramEnd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, </w:t>
      </w:r>
      <w:proofErr w:type="spellStart"/>
      <w:r w:rsidRPr="004E34A8">
        <w:rPr>
          <w:sz w:val="24"/>
          <w:szCs w:val="24"/>
        </w:rPr>
        <w:t>removeWords</w:t>
      </w:r>
      <w:proofErr w:type="spellEnd"/>
      <w:r w:rsidRPr="004E34A8">
        <w:rPr>
          <w:sz w:val="24"/>
          <w:szCs w:val="24"/>
        </w:rPr>
        <w:t xml:space="preserve">, </w:t>
      </w:r>
      <w:proofErr w:type="spellStart"/>
      <w:r w:rsidRPr="004E34A8">
        <w:rPr>
          <w:sz w:val="24"/>
          <w:szCs w:val="24"/>
        </w:rPr>
        <w:t>stopwords</w:t>
      </w:r>
      <w:proofErr w:type="spellEnd"/>
      <w:r w:rsidRPr="004E34A8">
        <w:rPr>
          <w:sz w:val="24"/>
          <w:szCs w:val="24"/>
        </w:rPr>
        <w:t>("</w:t>
      </w:r>
      <w:proofErr w:type="spellStart"/>
      <w:r w:rsidRPr="004E34A8">
        <w:rPr>
          <w:sz w:val="24"/>
          <w:szCs w:val="24"/>
        </w:rPr>
        <w:t>english</w:t>
      </w:r>
      <w:proofErr w:type="spellEnd"/>
      <w:r w:rsidRPr="004E34A8">
        <w:rPr>
          <w:sz w:val="24"/>
          <w:szCs w:val="24"/>
        </w:rPr>
        <w:t>"))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 &lt;- </w:t>
      </w:r>
      <w:proofErr w:type="spellStart"/>
      <w:r w:rsidRPr="004E34A8">
        <w:rPr>
          <w:sz w:val="24"/>
          <w:szCs w:val="24"/>
        </w:rPr>
        <w:t>tm_</w:t>
      </w:r>
      <w:proofErr w:type="gramStart"/>
      <w:r w:rsidRPr="004E34A8">
        <w:rPr>
          <w:sz w:val="24"/>
          <w:szCs w:val="24"/>
        </w:rPr>
        <w:t>map</w:t>
      </w:r>
      <w:proofErr w:type="spellEnd"/>
      <w:r w:rsidRPr="004E34A8">
        <w:rPr>
          <w:sz w:val="24"/>
          <w:szCs w:val="24"/>
        </w:rPr>
        <w:t>(</w:t>
      </w:r>
      <w:proofErr w:type="spellStart"/>
      <w:proofErr w:type="gramEnd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 xml:space="preserve">, </w:t>
      </w:r>
      <w:proofErr w:type="spellStart"/>
      <w:r w:rsidRPr="004E34A8">
        <w:rPr>
          <w:sz w:val="24"/>
          <w:szCs w:val="24"/>
        </w:rPr>
        <w:t>stripWhitespace</w:t>
      </w:r>
      <w:proofErr w:type="spellEnd"/>
      <w:r w:rsidRPr="004E34A8">
        <w:rPr>
          <w:sz w:val="24"/>
          <w:szCs w:val="24"/>
        </w:rPr>
        <w:t>)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</w:p>
    <w:p w:rsidR="004E34A8" w:rsidRPr="004E34A8" w:rsidRDefault="004E34A8" w:rsidP="004E34A8">
      <w:pPr>
        <w:spacing w:after="0"/>
        <w:rPr>
          <w:sz w:val="24"/>
          <w:szCs w:val="24"/>
        </w:rPr>
      </w:pPr>
      <w:r w:rsidRPr="004E34A8">
        <w:rPr>
          <w:sz w:val="24"/>
          <w:szCs w:val="24"/>
        </w:rPr>
        <w:t>### Create document-terms matrix, removing generic terms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doc_term_matrix</w:t>
      </w:r>
      <w:proofErr w:type="spellEnd"/>
      <w:r w:rsidRPr="004E34A8">
        <w:rPr>
          <w:sz w:val="24"/>
          <w:szCs w:val="24"/>
        </w:rPr>
        <w:t xml:space="preserve"> &lt;- </w:t>
      </w:r>
      <w:proofErr w:type="spellStart"/>
      <w:proofErr w:type="gramStart"/>
      <w:r w:rsidRPr="004E34A8">
        <w:rPr>
          <w:sz w:val="24"/>
          <w:szCs w:val="24"/>
        </w:rPr>
        <w:t>DocumentTermMatrix</w:t>
      </w:r>
      <w:proofErr w:type="spellEnd"/>
      <w:r w:rsidRPr="004E34A8">
        <w:rPr>
          <w:sz w:val="24"/>
          <w:szCs w:val="24"/>
        </w:rPr>
        <w:t>(</w:t>
      </w:r>
      <w:proofErr w:type="spellStart"/>
      <w:proofErr w:type="gramEnd"/>
      <w:r w:rsidRPr="004E34A8">
        <w:rPr>
          <w:sz w:val="24"/>
          <w:szCs w:val="24"/>
        </w:rPr>
        <w:t>airline_crash_summary</w:t>
      </w:r>
      <w:proofErr w:type="spellEnd"/>
      <w:r w:rsidRPr="004E34A8">
        <w:rPr>
          <w:sz w:val="24"/>
          <w:szCs w:val="24"/>
        </w:rPr>
        <w:t>, control = list(</w:t>
      </w:r>
      <w:proofErr w:type="spellStart"/>
      <w:r w:rsidRPr="004E34A8">
        <w:rPr>
          <w:sz w:val="24"/>
          <w:szCs w:val="24"/>
        </w:rPr>
        <w:t>stopwords</w:t>
      </w:r>
      <w:proofErr w:type="spellEnd"/>
      <w:r w:rsidRPr="004E34A8">
        <w:rPr>
          <w:sz w:val="24"/>
          <w:szCs w:val="24"/>
        </w:rPr>
        <w:t xml:space="preserve"> = c("aircraft", "plane", "crashed", "crash", "flight", "flew", "killed", "due", "resulted", "cause", "caused", "one", "two")))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doc_term_matrix</w:t>
      </w:r>
      <w:proofErr w:type="spellEnd"/>
    </w:p>
    <w:p w:rsidR="004E34A8" w:rsidRPr="004E34A8" w:rsidRDefault="004E34A8" w:rsidP="004E34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eastAsia="Times New Roman" w:cs="Courier New"/>
          <w:color w:val="333333"/>
          <w:sz w:val="24"/>
          <w:szCs w:val="24"/>
        </w:rPr>
      </w:pPr>
    </w:p>
    <w:p w:rsidR="004E34A8" w:rsidRPr="004E34A8" w:rsidRDefault="004E34A8" w:rsidP="004E34A8">
      <w:pPr>
        <w:spacing w:after="0"/>
        <w:rPr>
          <w:sz w:val="24"/>
          <w:szCs w:val="24"/>
        </w:rPr>
      </w:pPr>
    </w:p>
    <w:p w:rsidR="004E34A8" w:rsidRPr="004E34A8" w:rsidRDefault="004E34A8" w:rsidP="004E34A8">
      <w:pPr>
        <w:spacing w:after="0"/>
        <w:rPr>
          <w:sz w:val="24"/>
          <w:szCs w:val="24"/>
        </w:rPr>
      </w:pPr>
      <w:r w:rsidRPr="004E34A8">
        <w:rPr>
          <w:sz w:val="24"/>
          <w:szCs w:val="24"/>
        </w:rPr>
        <w:t>### Remove sparse terms from document-terms matrix</w:t>
      </w:r>
    </w:p>
    <w:p w:rsidR="004E34A8" w:rsidRP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doc_term_matrix_nosparse</w:t>
      </w:r>
      <w:proofErr w:type="spellEnd"/>
      <w:r w:rsidRPr="004E34A8">
        <w:rPr>
          <w:sz w:val="24"/>
          <w:szCs w:val="24"/>
        </w:rPr>
        <w:t xml:space="preserve"> &lt;- </w:t>
      </w:r>
      <w:proofErr w:type="spellStart"/>
      <w:proofErr w:type="gramStart"/>
      <w:r w:rsidRPr="004E34A8">
        <w:rPr>
          <w:sz w:val="24"/>
          <w:szCs w:val="24"/>
        </w:rPr>
        <w:t>removeSparseTerms</w:t>
      </w:r>
      <w:proofErr w:type="spellEnd"/>
      <w:r w:rsidRPr="004E34A8">
        <w:rPr>
          <w:sz w:val="24"/>
          <w:szCs w:val="24"/>
        </w:rPr>
        <w:t>(</w:t>
      </w:r>
      <w:proofErr w:type="spellStart"/>
      <w:proofErr w:type="gramEnd"/>
      <w:r w:rsidRPr="004E34A8">
        <w:rPr>
          <w:sz w:val="24"/>
          <w:szCs w:val="24"/>
        </w:rPr>
        <w:t>doc_term_matrix</w:t>
      </w:r>
      <w:proofErr w:type="spellEnd"/>
      <w:r w:rsidRPr="004E34A8">
        <w:rPr>
          <w:sz w:val="24"/>
          <w:szCs w:val="24"/>
        </w:rPr>
        <w:t>, 0.97)</w:t>
      </w:r>
    </w:p>
    <w:p w:rsidR="004E34A8" w:rsidRDefault="004E34A8" w:rsidP="004E34A8">
      <w:pPr>
        <w:spacing w:after="0"/>
        <w:rPr>
          <w:sz w:val="24"/>
          <w:szCs w:val="24"/>
        </w:rPr>
      </w:pPr>
      <w:proofErr w:type="spellStart"/>
      <w:r w:rsidRPr="004E34A8">
        <w:rPr>
          <w:sz w:val="24"/>
          <w:szCs w:val="24"/>
        </w:rPr>
        <w:t>doc_term_matrix_nosparse</w:t>
      </w:r>
      <w:proofErr w:type="spellEnd"/>
    </w:p>
    <w:p w:rsidR="000F7E30" w:rsidRDefault="000F7E30" w:rsidP="004E34A8">
      <w:pPr>
        <w:spacing w:after="0"/>
        <w:rPr>
          <w:sz w:val="24"/>
          <w:szCs w:val="24"/>
        </w:rPr>
      </w:pPr>
    </w:p>
    <w:p w:rsidR="000F7E30" w:rsidRDefault="000F7E30" w:rsidP="004E34A8">
      <w:pPr>
        <w:spacing w:after="0"/>
        <w:rPr>
          <w:sz w:val="24"/>
          <w:szCs w:val="24"/>
        </w:rPr>
      </w:pPr>
    </w:p>
    <w:p w:rsidR="000F7E30" w:rsidRDefault="000F7E30" w:rsidP="004E34A8">
      <w:pPr>
        <w:spacing w:after="0"/>
        <w:rPr>
          <w:sz w:val="24"/>
          <w:szCs w:val="24"/>
        </w:rPr>
      </w:pPr>
    </w:p>
    <w:p w:rsidR="000F7E30" w:rsidRDefault="000F7E30" w:rsidP="000F7E30">
      <w:pPr>
        <w:pStyle w:val="ListParagraph"/>
        <w:numPr>
          <w:ilvl w:val="0"/>
          <w:numId w:val="7"/>
        </w:numPr>
        <w:spacing w:after="0"/>
        <w:rPr>
          <w:b/>
          <w:sz w:val="32"/>
          <w:szCs w:val="32"/>
        </w:rPr>
      </w:pPr>
      <w:r w:rsidRPr="000F7E30">
        <w:rPr>
          <w:b/>
          <w:sz w:val="32"/>
          <w:szCs w:val="32"/>
        </w:rPr>
        <w:t>Clustering</w:t>
      </w:r>
    </w:p>
    <w:p w:rsidR="003B4BEE" w:rsidRDefault="003B4BEE" w:rsidP="003B4BEE">
      <w:pPr>
        <w:spacing w:before="240"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3B4BEE">
        <w:rPr>
          <w:rFonts w:eastAsia="Times New Roman" w:cs="Helvetica"/>
          <w:color w:val="000000"/>
          <w:sz w:val="24"/>
          <w:szCs w:val="24"/>
        </w:rPr>
        <w:t>To find frequently associated words, we first compute a distance matrix based on our reduced Document-Term Matrix, then apply K-means clustering.</w:t>
      </w:r>
    </w:p>
    <w:p w:rsidR="003B4BEE" w:rsidRPr="003B4BEE" w:rsidRDefault="003B4BEE" w:rsidP="003B4BEE">
      <w:pPr>
        <w:spacing w:before="240" w:after="0" w:line="240" w:lineRule="auto"/>
        <w:rPr>
          <w:rFonts w:eastAsia="Times New Roman" w:cs="Helvetica"/>
          <w:color w:val="000000"/>
          <w:sz w:val="24"/>
          <w:szCs w:val="24"/>
        </w:rPr>
      </w:pP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## Compute distance matrix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d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&lt;-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dis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t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dtm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, method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euclidian</w:t>
      </w:r>
      <w:proofErr w:type="spellEnd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## Compute K-means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km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&lt;-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kmean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d,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6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iter.max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50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nstar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3B4BEE" w:rsidRPr="00BB4411" w:rsidRDefault="003B4BEE" w:rsidP="003B4BEE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  <w:r w:rsidRPr="00BB4411">
        <w:rPr>
          <w:rFonts w:ascii="Helvetica" w:eastAsia="Times New Roman" w:hAnsi="Helvetica" w:cs="Helvetica"/>
          <w:color w:val="000000"/>
          <w:sz w:val="23"/>
          <w:szCs w:val="23"/>
        </w:rPr>
        <w:t>We can first print the groups generated by the clustering, which gives the following:</w:t>
      </w:r>
    </w:p>
    <w:p w:rsidR="003B4BEE" w:rsidRPr="00BB4411" w:rsidRDefault="003B4BEE" w:rsidP="003B4BEE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3"/>
          <w:szCs w:val="23"/>
        </w:rPr>
      </w:pP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## Display results as a list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grouplis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unction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input) {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output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&lt;-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B4411">
        <w:rPr>
          <w:rFonts w:ascii="Courier New" w:eastAsia="Times New Roman" w:hAnsi="Courier New" w:cs="Courier New"/>
          <w:color w:val="B00040"/>
          <w:sz w:val="20"/>
          <w:szCs w:val="20"/>
        </w:rPr>
        <w:t>list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i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n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1:</w:t>
      </w:r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max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input)) {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output[[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i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]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&lt;-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names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input[input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i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 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}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i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n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output) {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proofErr w:type="gramStart"/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cat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'* '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       </w:t>
      </w:r>
      <w:proofErr w:type="gramStart"/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cat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i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sep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, 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cat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\n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}</w:t>
      </w:r>
    </w:p>
    <w:p w:rsidR="003B4BEE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}</w:t>
      </w:r>
    </w:p>
    <w:p w:rsidR="003B4BEE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3B4BEE" w:rsidRPr="00BB4411" w:rsidRDefault="003B4BEE" w:rsidP="003B4B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rFonts w:ascii="Courier New" w:eastAsia="Times New Roman" w:hAnsi="Courier New" w:cs="Courier New"/>
          <w:noProof/>
          <w:color w:val="333333"/>
          <w:sz w:val="20"/>
          <w:szCs w:val="20"/>
        </w:rPr>
        <w:drawing>
          <wp:inline distT="0" distB="0" distL="0" distR="0" wp14:anchorId="08A2416D" wp14:editId="53B4A3F9">
            <wp:extent cx="6267450" cy="3181350"/>
            <wp:effectExtent l="0" t="0" r="0" b="0"/>
            <wp:docPr id="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4DD3" w:rsidRDefault="004F4DD3" w:rsidP="004F4DD3">
      <w:pPr>
        <w:shd w:val="clear" w:color="auto" w:fill="FFFFFF"/>
        <w:spacing w:after="0" w:line="240" w:lineRule="auto"/>
        <w:rPr>
          <w:rFonts w:eastAsia="Times New Roman" w:cs="Arial"/>
          <w:b/>
          <w:color w:val="222222"/>
          <w:sz w:val="28"/>
          <w:szCs w:val="28"/>
          <w:u w:val="single"/>
        </w:rPr>
      </w:pPr>
      <w:r w:rsidRPr="00B55592">
        <w:rPr>
          <w:rFonts w:eastAsia="Times New Roman" w:cs="Arial"/>
          <w:b/>
          <w:color w:val="222222"/>
          <w:sz w:val="28"/>
          <w:szCs w:val="28"/>
          <w:u w:val="single"/>
        </w:rPr>
        <w:t>Output of group list </w:t>
      </w:r>
    </w:p>
    <w:p w:rsidR="00B55592" w:rsidRDefault="00B55592" w:rsidP="004F4DD3">
      <w:pPr>
        <w:shd w:val="clear" w:color="auto" w:fill="FFFFFF"/>
        <w:spacing w:after="0" w:line="240" w:lineRule="auto"/>
        <w:rPr>
          <w:rFonts w:eastAsia="Times New Roman" w:cs="Arial"/>
          <w:b/>
          <w:color w:val="222222"/>
          <w:sz w:val="28"/>
          <w:szCs w:val="28"/>
          <w:u w:val="single"/>
        </w:rPr>
      </w:pPr>
    </w:p>
    <w:p w:rsidR="00B55592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2B1E5C">
        <w:rPr>
          <w:rFonts w:ascii="Arial" w:eastAsia="Times New Roman" w:hAnsi="Arial" w:cs="Arial"/>
          <w:color w:val="222222"/>
          <w:sz w:val="21"/>
          <w:szCs w:val="21"/>
        </w:rPr>
        <w:t xml:space="preserve">&gt; </w:t>
      </w:r>
      <w:proofErr w:type="spellStart"/>
      <w:r w:rsidRPr="002B1E5C">
        <w:rPr>
          <w:rFonts w:ascii="Arial" w:eastAsia="Times New Roman" w:hAnsi="Arial" w:cs="Arial"/>
          <w:color w:val="222222"/>
          <w:sz w:val="21"/>
          <w:szCs w:val="21"/>
        </w:rPr>
        <w:t>grouplist</w:t>
      </w:r>
      <w:proofErr w:type="spellEnd"/>
      <w:r w:rsidRPr="002B1E5C">
        <w:rPr>
          <w:rFonts w:ascii="Arial" w:eastAsia="Times New Roman" w:hAnsi="Arial" w:cs="Arial"/>
          <w:color w:val="222222"/>
          <w:sz w:val="21"/>
          <w:szCs w:val="21"/>
        </w:rPr>
        <w:t>(</w:t>
      </w:r>
      <w:proofErr w:type="spellStart"/>
      <w:r w:rsidRPr="002B1E5C">
        <w:rPr>
          <w:rFonts w:ascii="Arial" w:eastAsia="Times New Roman" w:hAnsi="Arial" w:cs="Arial"/>
          <w:color w:val="222222"/>
          <w:sz w:val="21"/>
          <w:szCs w:val="21"/>
        </w:rPr>
        <w:t>k_means$cluster</w:t>
      </w:r>
      <w:proofErr w:type="spellEnd"/>
      <w:r w:rsidRPr="002B1E5C">
        <w:rPr>
          <w:rFonts w:ascii="Arial" w:eastAsia="Times New Roman" w:hAnsi="Arial" w:cs="Arial"/>
          <w:color w:val="222222"/>
          <w:sz w:val="21"/>
          <w:szCs w:val="21"/>
        </w:rPr>
        <w:t>)</w:t>
      </w:r>
    </w:p>
    <w:p w:rsidR="00B55592" w:rsidRPr="002B1E5C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B55592" w:rsidRPr="002B1E5C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2B1E5C">
        <w:rPr>
          <w:rFonts w:ascii="Arial" w:eastAsia="Times New Roman" w:hAnsi="Arial" w:cs="Arial"/>
          <w:color w:val="222222"/>
          <w:sz w:val="21"/>
          <w:szCs w:val="21"/>
        </w:rPr>
        <w:t>* engine</w:t>
      </w:r>
    </w:p>
    <w:p w:rsidR="00B55592" w:rsidRPr="002B1E5C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2B1E5C">
        <w:rPr>
          <w:rFonts w:ascii="Arial" w:eastAsia="Times New Roman" w:hAnsi="Arial" w:cs="Arial"/>
          <w:color w:val="222222"/>
          <w:sz w:val="21"/>
          <w:szCs w:val="21"/>
        </w:rPr>
        <w:t>* airport, altitude, cargo, conditions, control, fuel, ground, land, left, mountain, struck, taking, weather</w:t>
      </w:r>
    </w:p>
    <w:p w:rsidR="00B55592" w:rsidRPr="002B1E5C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2B1E5C">
        <w:rPr>
          <w:rFonts w:ascii="Arial" w:eastAsia="Times New Roman" w:hAnsi="Arial" w:cs="Arial"/>
          <w:color w:val="222222"/>
          <w:sz w:val="21"/>
          <w:szCs w:val="21"/>
        </w:rPr>
        <w:t>* approach, crew, failure, pilot, runway</w:t>
      </w:r>
    </w:p>
    <w:p w:rsidR="00B55592" w:rsidRPr="002B1E5C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2B1E5C">
        <w:rPr>
          <w:rFonts w:ascii="Arial" w:eastAsia="Times New Roman" w:hAnsi="Arial" w:cs="Arial"/>
          <w:color w:val="222222"/>
          <w:sz w:val="21"/>
          <w:szCs w:val="21"/>
        </w:rPr>
        <w:t>* accident, air, attempting, emergency, failed, feet, flying, fog, loss, lost, miles, pilots, poor, power, right, route, shortly, terrain, wing</w:t>
      </w:r>
    </w:p>
    <w:p w:rsidR="00B55592" w:rsidRPr="002B1E5C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2B1E5C">
        <w:rPr>
          <w:rFonts w:ascii="Arial" w:eastAsia="Times New Roman" w:hAnsi="Arial" w:cs="Arial"/>
          <w:color w:val="222222"/>
          <w:sz w:val="21"/>
          <w:szCs w:val="21"/>
        </w:rPr>
        <w:t xml:space="preserve">* </w:t>
      </w:r>
      <w:r>
        <w:rPr>
          <w:rFonts w:ascii="Arial" w:eastAsia="Times New Roman" w:hAnsi="Arial" w:cs="Arial"/>
          <w:color w:val="222222"/>
          <w:sz w:val="21"/>
          <w:szCs w:val="21"/>
        </w:rPr>
        <w:t>F</w:t>
      </w:r>
      <w:r w:rsidRPr="002B1E5C">
        <w:rPr>
          <w:rFonts w:ascii="Arial" w:eastAsia="Times New Roman" w:hAnsi="Arial" w:cs="Arial"/>
          <w:color w:val="222222"/>
          <w:sz w:val="21"/>
          <w:szCs w:val="21"/>
        </w:rPr>
        <w:t>ire, landing, takeoff</w:t>
      </w:r>
    </w:p>
    <w:p w:rsidR="00B55592" w:rsidRPr="002B1E5C" w:rsidRDefault="00B55592" w:rsidP="00B5559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2B1E5C">
        <w:rPr>
          <w:rFonts w:ascii="Arial" w:eastAsia="Times New Roman" w:hAnsi="Arial" w:cs="Arial"/>
          <w:color w:val="222222"/>
          <w:sz w:val="21"/>
          <w:szCs w:val="21"/>
        </w:rPr>
        <w:t xml:space="preserve">* area, continued, descent, error, flames, heavy, high, hit, improper, low, made, maintain, minutes, rain, sea, short, stalled, trees, turn, </w:t>
      </w:r>
      <w:proofErr w:type="spellStart"/>
      <w:r w:rsidRPr="002B1E5C">
        <w:rPr>
          <w:rFonts w:ascii="Arial" w:eastAsia="Times New Roman" w:hAnsi="Arial" w:cs="Arial"/>
          <w:color w:val="222222"/>
          <w:sz w:val="21"/>
          <w:szCs w:val="21"/>
        </w:rPr>
        <w:t>vfr</w:t>
      </w:r>
      <w:proofErr w:type="spellEnd"/>
      <w:r w:rsidRPr="002B1E5C">
        <w:rPr>
          <w:rFonts w:ascii="Arial" w:eastAsia="Times New Roman" w:hAnsi="Arial" w:cs="Arial"/>
          <w:color w:val="222222"/>
          <w:sz w:val="21"/>
          <w:szCs w:val="21"/>
        </w:rPr>
        <w:t>, visibility</w:t>
      </w:r>
    </w:p>
    <w:p w:rsidR="00B55592" w:rsidRDefault="00B55592" w:rsidP="00B55592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B55592" w:rsidRDefault="00B55592" w:rsidP="00B55592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B55592" w:rsidRPr="00B55592" w:rsidRDefault="00B55592" w:rsidP="00B55592">
      <w:pPr>
        <w:spacing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B55592">
        <w:rPr>
          <w:rFonts w:eastAsia="Times New Roman" w:cs="Helvetica"/>
          <w:color w:val="000000"/>
          <w:sz w:val="24"/>
          <w:szCs w:val="24"/>
        </w:rPr>
        <w:t>We can go further than just printing the list of clusters, by plotting the clusters using the </w:t>
      </w:r>
      <w:proofErr w:type="spellStart"/>
      <w:r w:rsidRPr="00B55592">
        <w:rPr>
          <w:rFonts w:eastAsia="Times New Roman" w:cs="Courier New"/>
          <w:color w:val="000000"/>
          <w:sz w:val="24"/>
          <w:szCs w:val="24"/>
        </w:rPr>
        <w:t>factoextra</w:t>
      </w:r>
      <w:proofErr w:type="spellEnd"/>
      <w:r w:rsidRPr="00B55592">
        <w:rPr>
          <w:rFonts w:eastAsia="Times New Roman" w:cs="Helvetica"/>
          <w:color w:val="000000"/>
          <w:sz w:val="24"/>
          <w:szCs w:val="24"/>
        </w:rPr>
        <w:t xml:space="preserve"> package. The axes will show us how far clusters are from </w:t>
      </w:r>
      <w:proofErr w:type="spellStart"/>
      <w:r w:rsidRPr="00B55592">
        <w:rPr>
          <w:rFonts w:eastAsia="Times New Roman" w:cs="Helvetica"/>
          <w:color w:val="000000"/>
          <w:sz w:val="24"/>
          <w:szCs w:val="24"/>
        </w:rPr>
        <w:t xml:space="preserve">each </w:t>
      </w:r>
      <w:proofErr w:type="gramStart"/>
      <w:r w:rsidRPr="00B55592">
        <w:rPr>
          <w:rFonts w:eastAsia="Times New Roman" w:cs="Helvetica"/>
          <w:color w:val="000000"/>
          <w:sz w:val="24"/>
          <w:szCs w:val="24"/>
        </w:rPr>
        <w:t>others</w:t>
      </w:r>
      <w:proofErr w:type="spellEnd"/>
      <w:proofErr w:type="gramEnd"/>
      <w:r w:rsidRPr="00B55592">
        <w:rPr>
          <w:rFonts w:eastAsia="Times New Roman" w:cs="Helvetica"/>
          <w:color w:val="000000"/>
          <w:sz w:val="24"/>
          <w:szCs w:val="24"/>
        </w:rPr>
        <w:t>.</w:t>
      </w:r>
    </w:p>
    <w:p w:rsidR="00067C67" w:rsidRDefault="00067C67" w:rsidP="00B55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B55592" w:rsidRPr="00BB4411" w:rsidRDefault="00B55592" w:rsidP="00B55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viz_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cluster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km, data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d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geom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text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show.clust.cen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ALSE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repel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RUE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labelsize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</w:p>
    <w:p w:rsidR="00B55592" w:rsidRPr="00BB4411" w:rsidRDefault="00B55592" w:rsidP="00B55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theme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legend.position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none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</w:p>
    <w:p w:rsidR="00B55592" w:rsidRPr="00BB4411" w:rsidRDefault="00B55592" w:rsidP="00B55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labs(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itle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x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y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B55592" w:rsidRPr="00BB4411" w:rsidRDefault="00B55592" w:rsidP="00B55592">
      <w:pPr>
        <w:spacing w:after="0" w:line="240" w:lineRule="auto"/>
        <w:ind w:right="1620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B55592" w:rsidRPr="00EA21BC" w:rsidRDefault="00B55592" w:rsidP="00B55592">
      <w:pPr>
        <w:spacing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EA21BC">
        <w:rPr>
          <w:rFonts w:eastAsia="Times New Roman" w:cs="Helvetica"/>
          <w:color w:val="000000"/>
          <w:sz w:val="24"/>
          <w:szCs w:val="24"/>
        </w:rPr>
        <w:lastRenderedPageBreak/>
        <w:t>With this first part of the analysis, we can spot a few groups of words that are likely causes or situations of the crashes:</w:t>
      </w:r>
    </w:p>
    <w:p w:rsidR="00B55592" w:rsidRPr="00EA21BC" w:rsidRDefault="00B55592" w:rsidP="00B55592">
      <w:pPr>
        <w:numPr>
          <w:ilvl w:val="0"/>
          <w:numId w:val="8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EA21BC">
        <w:rPr>
          <w:rFonts w:eastAsia="Times New Roman" w:cs="Helvetica"/>
          <w:color w:val="000000"/>
          <w:sz w:val="24"/>
          <w:szCs w:val="24"/>
        </w:rPr>
        <w:t>pilot</w:t>
      </w:r>
    </w:p>
    <w:p w:rsidR="00B55592" w:rsidRPr="00EA21BC" w:rsidRDefault="00B55592" w:rsidP="00B55592">
      <w:pPr>
        <w:numPr>
          <w:ilvl w:val="0"/>
          <w:numId w:val="8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EA21BC">
        <w:rPr>
          <w:rFonts w:eastAsia="Times New Roman" w:cs="Helvetica"/>
          <w:color w:val="000000"/>
          <w:sz w:val="24"/>
          <w:szCs w:val="24"/>
        </w:rPr>
        <w:t>engine</w:t>
      </w:r>
    </w:p>
    <w:p w:rsidR="00B55592" w:rsidRPr="00EA21BC" w:rsidRDefault="00B55592" w:rsidP="00B55592">
      <w:pPr>
        <w:numPr>
          <w:ilvl w:val="0"/>
          <w:numId w:val="8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EA21BC">
        <w:rPr>
          <w:rFonts w:eastAsia="Times New Roman" w:cs="Helvetica"/>
          <w:color w:val="000000"/>
          <w:sz w:val="24"/>
          <w:szCs w:val="24"/>
        </w:rPr>
        <w:t>weather conditions, and notably poor visibility</w:t>
      </w:r>
    </w:p>
    <w:p w:rsidR="00B55592" w:rsidRPr="00EA21BC" w:rsidRDefault="00B55592" w:rsidP="00B55592">
      <w:pPr>
        <w:numPr>
          <w:ilvl w:val="0"/>
          <w:numId w:val="8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EA21BC">
        <w:rPr>
          <w:rFonts w:eastAsia="Times New Roman" w:cs="Helvetica"/>
          <w:color w:val="000000"/>
          <w:sz w:val="24"/>
          <w:szCs w:val="24"/>
        </w:rPr>
        <w:t>incorrect altitude</w:t>
      </w:r>
    </w:p>
    <w:p w:rsidR="00B55592" w:rsidRDefault="00B55592" w:rsidP="00B55592">
      <w:pPr>
        <w:numPr>
          <w:ilvl w:val="0"/>
          <w:numId w:val="8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EA21BC">
        <w:rPr>
          <w:rFonts w:eastAsia="Times New Roman" w:cs="Helvetica"/>
          <w:color w:val="000000"/>
          <w:sz w:val="24"/>
          <w:szCs w:val="24"/>
        </w:rPr>
        <w:t>approach of the runway</w:t>
      </w:r>
    </w:p>
    <w:p w:rsidR="0059225C" w:rsidRDefault="0059225C" w:rsidP="0059225C">
      <w:pPr>
        <w:spacing w:before="100" w:beforeAutospacing="1" w:after="100" w:afterAutospacing="1" w:line="240" w:lineRule="auto"/>
        <w:ind w:right="480"/>
        <w:rPr>
          <w:rFonts w:eastAsia="Times New Roman" w:cs="Helvetica"/>
          <w:color w:val="000000"/>
          <w:sz w:val="24"/>
          <w:szCs w:val="24"/>
        </w:rPr>
      </w:pPr>
    </w:p>
    <w:p w:rsidR="0059225C" w:rsidRDefault="0059225C" w:rsidP="0059225C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ind w:right="480"/>
        <w:rPr>
          <w:rFonts w:eastAsia="Times New Roman" w:cs="Helvetica"/>
          <w:b/>
          <w:color w:val="000000"/>
          <w:sz w:val="32"/>
          <w:szCs w:val="32"/>
        </w:rPr>
      </w:pPr>
      <w:r w:rsidRPr="0059225C">
        <w:rPr>
          <w:rFonts w:eastAsia="Times New Roman" w:cs="Helvetica"/>
          <w:b/>
          <w:color w:val="000000"/>
          <w:sz w:val="32"/>
          <w:szCs w:val="32"/>
        </w:rPr>
        <w:t>Frequent Terms</w:t>
      </w:r>
    </w:p>
    <w:p w:rsidR="008806BD" w:rsidRPr="008806BD" w:rsidRDefault="008806BD" w:rsidP="008806BD">
      <w:pPr>
        <w:spacing w:before="240"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8806BD">
        <w:rPr>
          <w:rFonts w:eastAsia="Times New Roman" w:cs="Helvetica"/>
          <w:color w:val="000000"/>
          <w:sz w:val="24"/>
          <w:szCs w:val="24"/>
        </w:rPr>
        <w:t>To complete this first semantic analysis, we can look at the most frequent terms, and their correlation with other terms.</w:t>
      </w:r>
    </w:p>
    <w:p w:rsidR="008806BD" w:rsidRPr="008806BD" w:rsidRDefault="008806BD" w:rsidP="008806BD">
      <w:pPr>
        <w:spacing w:before="240"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8806BD">
        <w:rPr>
          <w:rFonts w:eastAsia="Times New Roman" w:cs="Helvetica"/>
          <w:color w:val="000000"/>
          <w:sz w:val="24"/>
          <w:szCs w:val="24"/>
        </w:rPr>
        <w:t xml:space="preserve">We begin by plotting the 20 most frequent terms. All of them are obviously included in the above cluster analysis, but here we get a sense of their frequency relatively to </w:t>
      </w:r>
      <w:proofErr w:type="spellStart"/>
      <w:r w:rsidRPr="008806BD">
        <w:rPr>
          <w:rFonts w:eastAsia="Times New Roman" w:cs="Helvetica"/>
          <w:color w:val="000000"/>
          <w:sz w:val="24"/>
          <w:szCs w:val="24"/>
        </w:rPr>
        <w:t xml:space="preserve">each </w:t>
      </w:r>
      <w:proofErr w:type="gramStart"/>
      <w:r w:rsidRPr="008806BD">
        <w:rPr>
          <w:rFonts w:eastAsia="Times New Roman" w:cs="Helvetica"/>
          <w:color w:val="000000"/>
          <w:sz w:val="24"/>
          <w:szCs w:val="24"/>
        </w:rPr>
        <w:t>others</w:t>
      </w:r>
      <w:proofErr w:type="spellEnd"/>
      <w:proofErr w:type="gramEnd"/>
      <w:r w:rsidRPr="008806BD">
        <w:rPr>
          <w:rFonts w:eastAsia="Times New Roman" w:cs="Helvetica"/>
          <w:color w:val="000000"/>
          <w:sz w:val="24"/>
          <w:szCs w:val="24"/>
        </w:rPr>
        <w:t>.</w:t>
      </w:r>
    </w:p>
    <w:p w:rsidR="00067C67" w:rsidRDefault="00067C67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</w:pP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## Order terms by frequency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req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&lt;-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colSum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as.matrix</w:t>
      </w:r>
      <w:proofErr w:type="spellEnd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dtm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)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req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&lt;-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req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%&gt;%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B00040"/>
          <w:sz w:val="20"/>
          <w:szCs w:val="20"/>
        </w:rPr>
        <w:t>data.frame</w:t>
      </w:r>
      <w:proofErr w:type="spellEnd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term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names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req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, frequency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req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%&gt;%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select(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erm, frequency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%&gt;%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arrange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desc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frequency)) 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## Plot most frequent terms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ggplo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req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1:20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]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e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x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frequency, y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reorder(term, frequency))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geom_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poin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colour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#2b83ba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geom_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segmen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e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xend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yend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rm), size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colour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#2b83ba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geom_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tex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e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label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erm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vjus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middle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hjus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left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nudge_x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10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size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3.5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theme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panel.background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element_rec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fill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white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,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panel.grid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.major.x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element_line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colour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#f7f7f7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,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panel.grid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.major.y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element_blank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),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panel.grid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.minor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element_blank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), 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xis.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text.y</w:t>
      </w:r>
      <w:proofErr w:type="spellEnd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element_blank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), 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xis.title</w:t>
      </w:r>
      <w:proofErr w:type="spellEnd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element_blank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), </w:t>
      </w:r>
    </w:p>
    <w:p w:rsidR="008806BD" w:rsidRPr="00BB4411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xis.ticks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.y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element_blank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))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</w:p>
    <w:p w:rsidR="008806BD" w:rsidRDefault="008806BD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labs(</w:t>
      </w:r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itle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>Occurences</w:t>
      </w:r>
      <w:proofErr w:type="spellEnd"/>
      <w:r w:rsidRPr="00BB441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f top 20 most frequent terms"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C93A99" w:rsidRPr="00BB4411" w:rsidRDefault="00C93A99" w:rsidP="008806B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8806BD" w:rsidRDefault="008806BD" w:rsidP="008806BD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  <w:r w:rsidRPr="002B1E5C">
        <w:rPr>
          <w:rFonts w:ascii="Helvetica" w:eastAsia="Times New Roman" w:hAnsi="Helvetica" w:cs="Helvetica"/>
          <w:noProof/>
          <w:color w:val="000000"/>
          <w:sz w:val="23"/>
          <w:szCs w:val="23"/>
        </w:rPr>
        <w:lastRenderedPageBreak/>
        <w:drawing>
          <wp:inline distT="0" distB="0" distL="0" distR="0" wp14:anchorId="33AA6209" wp14:editId="2A7FB25C">
            <wp:extent cx="5943600" cy="2985135"/>
            <wp:effectExtent l="19050" t="0" r="0" b="0"/>
            <wp:docPr id="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06BD" w:rsidRDefault="008806BD" w:rsidP="008806BD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37555B" w:rsidRPr="0037555B" w:rsidRDefault="0037555B" w:rsidP="0037555B">
      <w:pPr>
        <w:spacing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37555B">
        <w:rPr>
          <w:rFonts w:eastAsia="Times New Roman" w:cs="Helvetica"/>
          <w:color w:val="000000"/>
          <w:sz w:val="24"/>
          <w:szCs w:val="24"/>
        </w:rPr>
        <w:t>Some hypothesis we can do on the top 5 terms:</w:t>
      </w:r>
    </w:p>
    <w:p w:rsidR="0037555B" w:rsidRPr="0037555B" w:rsidRDefault="0037555B" w:rsidP="0037555B">
      <w:pPr>
        <w:numPr>
          <w:ilvl w:val="0"/>
          <w:numId w:val="9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37555B">
        <w:rPr>
          <w:rFonts w:eastAsia="Times New Roman" w:cs="Helvetica"/>
          <w:b/>
          <w:bCs/>
          <w:color w:val="000000"/>
          <w:sz w:val="24"/>
          <w:szCs w:val="24"/>
        </w:rPr>
        <w:t>Pilot</w:t>
      </w:r>
      <w:r w:rsidRPr="0037555B">
        <w:rPr>
          <w:rFonts w:eastAsia="Times New Roman" w:cs="Helvetica"/>
          <w:color w:val="000000"/>
          <w:sz w:val="24"/>
          <w:szCs w:val="24"/>
        </w:rPr>
        <w:t xml:space="preserve">: is it only because this is a generic term, or indicating that pilot is the </w:t>
      </w:r>
      <w:proofErr w:type="gramStart"/>
      <w:r w:rsidRPr="0037555B">
        <w:rPr>
          <w:rFonts w:eastAsia="Times New Roman" w:cs="Helvetica"/>
          <w:color w:val="000000"/>
          <w:sz w:val="24"/>
          <w:szCs w:val="24"/>
        </w:rPr>
        <w:t>cause ?</w:t>
      </w:r>
      <w:proofErr w:type="gramEnd"/>
    </w:p>
    <w:p w:rsidR="0037555B" w:rsidRPr="0037555B" w:rsidRDefault="0037555B" w:rsidP="0037555B">
      <w:pPr>
        <w:numPr>
          <w:ilvl w:val="0"/>
          <w:numId w:val="9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37555B">
        <w:rPr>
          <w:rFonts w:eastAsia="Times New Roman" w:cs="Helvetica"/>
          <w:b/>
          <w:bCs/>
          <w:color w:val="000000"/>
          <w:sz w:val="24"/>
          <w:szCs w:val="24"/>
        </w:rPr>
        <w:t>Approach</w:t>
      </w:r>
      <w:r w:rsidRPr="0037555B">
        <w:rPr>
          <w:rFonts w:eastAsia="Times New Roman" w:cs="Helvetica"/>
          <w:color w:val="000000"/>
          <w:sz w:val="24"/>
          <w:szCs w:val="24"/>
        </w:rPr>
        <w:t>: this suggest that accidents often happen in the runway approach phase</w:t>
      </w:r>
    </w:p>
    <w:p w:rsidR="0037555B" w:rsidRPr="0037555B" w:rsidRDefault="0037555B" w:rsidP="0037555B">
      <w:pPr>
        <w:numPr>
          <w:ilvl w:val="0"/>
          <w:numId w:val="9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37555B">
        <w:rPr>
          <w:rFonts w:eastAsia="Times New Roman" w:cs="Helvetica"/>
          <w:b/>
          <w:bCs/>
          <w:color w:val="000000"/>
          <w:sz w:val="24"/>
          <w:szCs w:val="24"/>
        </w:rPr>
        <w:t>Engine</w:t>
      </w:r>
      <w:r w:rsidRPr="0037555B">
        <w:rPr>
          <w:rFonts w:eastAsia="Times New Roman" w:cs="Helvetica"/>
          <w:color w:val="000000"/>
          <w:sz w:val="24"/>
          <w:szCs w:val="24"/>
        </w:rPr>
        <w:t>: probably one of the most common causes</w:t>
      </w:r>
    </w:p>
    <w:p w:rsidR="0037555B" w:rsidRPr="0037555B" w:rsidRDefault="0037555B" w:rsidP="0037555B">
      <w:pPr>
        <w:numPr>
          <w:ilvl w:val="0"/>
          <w:numId w:val="9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37555B">
        <w:rPr>
          <w:rFonts w:eastAsia="Times New Roman" w:cs="Helvetica"/>
          <w:b/>
          <w:bCs/>
          <w:color w:val="000000"/>
          <w:sz w:val="24"/>
          <w:szCs w:val="24"/>
        </w:rPr>
        <w:t>Runway</w:t>
      </w:r>
      <w:r w:rsidRPr="0037555B">
        <w:rPr>
          <w:rFonts w:eastAsia="Times New Roman" w:cs="Helvetica"/>
          <w:color w:val="000000"/>
          <w:sz w:val="24"/>
          <w:szCs w:val="24"/>
        </w:rPr>
        <w:t>: relates to the approach phase</w:t>
      </w:r>
    </w:p>
    <w:p w:rsidR="0037555B" w:rsidRPr="0037555B" w:rsidRDefault="0037555B" w:rsidP="0037555B">
      <w:pPr>
        <w:numPr>
          <w:ilvl w:val="0"/>
          <w:numId w:val="9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37555B">
        <w:rPr>
          <w:rFonts w:eastAsia="Times New Roman" w:cs="Helvetica"/>
          <w:b/>
          <w:bCs/>
          <w:color w:val="000000"/>
          <w:sz w:val="24"/>
          <w:szCs w:val="24"/>
        </w:rPr>
        <w:t>Failure</w:t>
      </w:r>
      <w:r w:rsidRPr="0037555B">
        <w:rPr>
          <w:rFonts w:eastAsia="Times New Roman" w:cs="Helvetica"/>
          <w:color w:val="000000"/>
          <w:sz w:val="24"/>
          <w:szCs w:val="24"/>
        </w:rPr>
        <w:t>: this is too generic to draw conclusions, we'll some more context</w:t>
      </w:r>
    </w:p>
    <w:p w:rsidR="0037555B" w:rsidRDefault="0037555B" w:rsidP="0037555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  <w:r w:rsidRPr="0037555B">
        <w:rPr>
          <w:rFonts w:eastAsia="Times New Roman" w:cs="Helvetica"/>
          <w:color w:val="000000"/>
          <w:sz w:val="24"/>
          <w:szCs w:val="24"/>
        </w:rPr>
        <w:t xml:space="preserve">To add more context to the list, we </w:t>
      </w:r>
      <w:proofErr w:type="gramStart"/>
      <w:r w:rsidRPr="0037555B">
        <w:rPr>
          <w:rFonts w:eastAsia="Times New Roman" w:cs="Helvetica"/>
          <w:color w:val="000000"/>
          <w:sz w:val="24"/>
          <w:szCs w:val="24"/>
        </w:rPr>
        <w:t>have to</w:t>
      </w:r>
      <w:proofErr w:type="gramEnd"/>
      <w:r w:rsidRPr="0037555B">
        <w:rPr>
          <w:rFonts w:eastAsia="Times New Roman" w:cs="Helvetica"/>
          <w:color w:val="000000"/>
          <w:sz w:val="24"/>
          <w:szCs w:val="24"/>
        </w:rPr>
        <w:t xml:space="preserve"> look at which terms are most correlated with these 20 frequent terms. For each of them, let's plot the top 5 terms that have a correlation higher than 0.17</w:t>
      </w:r>
      <w:r w:rsidRPr="00BB4411">
        <w:rPr>
          <w:rFonts w:ascii="Helvetica" w:eastAsia="Times New Roman" w:hAnsi="Helvetica" w:cs="Helvetica"/>
          <w:color w:val="000000"/>
          <w:sz w:val="23"/>
          <w:szCs w:val="23"/>
        </w:rPr>
        <w:t>.</w:t>
      </w:r>
    </w:p>
    <w:p w:rsidR="00953F60" w:rsidRDefault="00953F60" w:rsidP="0037555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953F60" w:rsidRDefault="00953F60" w:rsidP="00953F60">
      <w:pPr>
        <w:pStyle w:val="ListParagraph"/>
        <w:numPr>
          <w:ilvl w:val="0"/>
          <w:numId w:val="10"/>
        </w:num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  <w:r w:rsidRPr="00953F60">
        <w:rPr>
          <w:rFonts w:eastAsia="Times New Roman" w:cs="Helvetica"/>
          <w:b/>
          <w:color w:val="000000"/>
          <w:sz w:val="32"/>
          <w:szCs w:val="32"/>
        </w:rPr>
        <w:t>Terms Correlation</w:t>
      </w:r>
    </w:p>
    <w:p w:rsidR="007113E5" w:rsidRDefault="007113E5" w:rsidP="007113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:rsidR="007113E5" w:rsidRPr="00BB4411" w:rsidRDefault="007113E5" w:rsidP="007113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ssoc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&lt;-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indAssoc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proofErr w:type="gram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dtm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as.character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freq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1:20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]), 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corlimit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B4411">
        <w:rPr>
          <w:rFonts w:ascii="Courier New" w:eastAsia="Times New Roman" w:hAnsi="Courier New" w:cs="Courier New"/>
          <w:color w:val="666666"/>
          <w:sz w:val="20"/>
          <w:szCs w:val="20"/>
        </w:rPr>
        <w:t>0.1</w:t>
      </w:r>
      <w:r>
        <w:rPr>
          <w:rFonts w:ascii="Courier New" w:eastAsia="Times New Roman" w:hAnsi="Courier New" w:cs="Courier New"/>
          <w:color w:val="666666"/>
          <w:sz w:val="20"/>
          <w:szCs w:val="20"/>
        </w:rPr>
        <w:t>6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7113E5" w:rsidRPr="00BB4411" w:rsidRDefault="007113E5" w:rsidP="007113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B4411">
        <w:rPr>
          <w:rFonts w:ascii="Courier New" w:eastAsia="Times New Roman" w:hAnsi="Courier New" w:cs="Courier New"/>
          <w:color w:val="008000"/>
          <w:sz w:val="20"/>
          <w:szCs w:val="20"/>
        </w:rPr>
        <w:t>print</w:t>
      </w:r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assocs</w:t>
      </w:r>
      <w:proofErr w:type="spellEnd"/>
      <w:r w:rsidRPr="00BB4411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7113E5" w:rsidRDefault="007113E5" w:rsidP="007113E5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pilot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error  turn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0.18  0.18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approach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final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ils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instrument      descent        short       missed       visual    procedure      minimum      monitor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34         0.30         0.28         0.23         0.23         0.22         0.21         0.19         0.18         0.18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stabilized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nonprecision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procedures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18         0.17         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engine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power        right         shut         left    emergency         loss       failed    feathered    propeller      engines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26         0.26         0.26         0.25         0.23         0.22         0.20         0.20         0.19         0.18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trouble      cowling       return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sunshines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throwing </w:t>
      </w: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undocumented  maintenance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necessitated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18         0.17         0.17         0.17         0.17         0.17         0.16         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runway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short          end      overran      taxiway      require    threshold          05r    180degree          </w:t>
      </w:r>
      <w:proofErr w:type="spellStart"/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aug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contentious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41         0.33         0.30         0.30         0.25         0.25         0.23         0.23         0.23         0.23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dim     entrance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nov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sane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sep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tarmaat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xiang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lights       length          13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23         0.23         0.23         0.23         0.23         0.23         0.23         0.22         0.21         0.20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5191       affect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befoe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cleard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closed    crossings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guayana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horse     negative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nonpertinent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20         0.20         0.20         0.20         0.20         0.20         0.20         0.20         0.20         0.20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specifiair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fence         past         take       beyond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notam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perimeter         stop      touched construction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20         0.19         0.19         0.19         0.18         0.18         0.18         0.18         0.18         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feet          ran         slid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17         0.17         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failure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contributing     maintain       pilots     accident   procedures     airplane       system     </w:t>
      </w: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adequate  maintenance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provide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29         0.28         0.24         0.22         0.21         0.20         0.20         0.19         0.19         0.19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structural   adequately     properly          use    airplanes      monitor       follow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0.19         0.18         0.18         0.18         0.17         0.17         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crew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   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atc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realize             853     reactionary      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eal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situation             420             70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27            0.24            0.23            0.23            0.21            0.21            0.20            0.20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compensations        dragging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hydrauliproblem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mirabel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montreals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ovht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  peril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peterborough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20            0.20            0.20            0.20            0.20            0.20            0.20            0.20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repeat           seals        speaking        squarely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wingengine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yorkthe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constellation    coordination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20            0.20            0.20            0.20            0.20            0.20            0.19            0.19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different         upslope         declare         evasive        extended     overheating         advised          member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19            0.19            0.18            0.18            0.18            0.18            0.17            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misjudgment         optical         warning   communicating      components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dorval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   shut            term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17            0.17            0.17            0.16            0.16            0.16            0.16            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three        weakened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16            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landing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gear emergency   attempt      make    forced attempted      made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0.46      0.31      0.26      0.25      0.19      0.17      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lastRenderedPageBreak/>
        <w:t>$airport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international         miles        return     municipal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0.29          0.22          0.22          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weather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    adverse          poor    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vfr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continued deteriorating           bad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0.53          0.42          0.33          0.25          0.24          0.20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altitude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minimum      gain clearance      </w:t>
      </w: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feet  maintain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low   descent      safe descended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0.33      0.25      0.23      0.22      0.21      0.20      0.19      0.19      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takeoff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aborted          abort        overran administration           code          comet       computed        federal         modify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0.23           0.18           0.18           0.17           0.17           0.17           0.17           0.17           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nonrevenue     nonroutine         partly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permissable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rearward         strict        shortly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0.17           0.17           0.17           0.17           0.17           0.17           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mountain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numeric(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>0)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conditions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adverse  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vfr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meteorological      continued          icing     instrument           poor        terrain         pilots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0.48           0.42           0.28           0.25           0.24           0.21           0.20           0.20           0.19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    </w:t>
      </w: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decision  deteriorating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factors          night       maintain       whiteout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0.18           0.18           0.18           0.18           0.17           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taking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shortly minutes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0.44    0.24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land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attempting   prepared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0.53       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struck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trees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control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loss        lost    elevator      system directional    </w:t>
      </w: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inflight  stabilizer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0.47        0.24        0.20        0.19        0.17        0.16        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ground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high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0.18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cargo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shifted latched    hold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lastRenderedPageBreak/>
        <w:t>   0.20    0.18    0.17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$fire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       caught             420        dragging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hydrauliproblem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mirabel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montreals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overheating  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ovht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>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42            0.29            0.29            0.29            0.29            0.29            0.29            0.29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peterborough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  seals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wingengine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components         advised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hydraulifluid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dorval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 origin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29            0.29            0.29            0.26            0.25            0.24            0.23            0.22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burn           cabin        weakened          leaked          </w:t>
      </w:r>
      <w:proofErr w:type="gram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source  uncontrollable</w:t>
      </w:r>
      <w:proofErr w:type="gram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upwards             hot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21            0.21            0.21            0.20            0.20            0.20            0.20            0.19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smoke       attending           brake       emergency        festival            folk         helping      inhalation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19            0.18            0.18            0.18            0.18            0.18            0.18            0.18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      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kerrville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           left         quicker            </w:t>
      </w:r>
      <w:proofErr w:type="spellStart"/>
      <w:r w:rsidRPr="001203DB">
        <w:rPr>
          <w:rFonts w:ascii="Arial" w:eastAsia="Times New Roman" w:hAnsi="Arial" w:cs="Arial"/>
          <w:color w:val="222222"/>
          <w:sz w:val="21"/>
          <w:szCs w:val="21"/>
        </w:rPr>
        <w:t>stan</w:t>
      </w:r>
      <w:proofErr w:type="spellEnd"/>
      <w:r w:rsidRPr="001203DB">
        <w:rPr>
          <w:rFonts w:ascii="Arial" w:eastAsia="Times New Roman" w:hAnsi="Arial" w:cs="Arial"/>
          <w:color w:val="222222"/>
          <w:sz w:val="21"/>
          <w:szCs w:val="21"/>
        </w:rPr>
        <w:t xml:space="preserve"> underestimation         erupted            wing     compartment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18            0.18            0.18            0.18            0.18            0.17            0.17            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leakage          retain         started </w:t>
      </w:r>
    </w:p>
    <w:p w:rsidR="007113E5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1203DB">
        <w:rPr>
          <w:rFonts w:ascii="Arial" w:eastAsia="Times New Roman" w:hAnsi="Arial" w:cs="Arial"/>
          <w:color w:val="222222"/>
          <w:sz w:val="21"/>
          <w:szCs w:val="21"/>
        </w:rPr>
        <w:t>           0.16            0.16            0.16 </w:t>
      </w:r>
    </w:p>
    <w:p w:rsidR="007113E5" w:rsidRPr="001203DB" w:rsidRDefault="007113E5" w:rsidP="007113E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</w:p>
    <w:p w:rsidR="007113E5" w:rsidRPr="001203DB" w:rsidRDefault="007113E5" w:rsidP="007113E5">
      <w:pPr>
        <w:shd w:val="clear" w:color="auto" w:fill="F1F1F1"/>
        <w:spacing w:after="0" w:line="100" w:lineRule="atLeast"/>
        <w:rPr>
          <w:rFonts w:ascii="Arial" w:eastAsia="Times New Roman" w:hAnsi="Arial" w:cs="Arial"/>
          <w:color w:val="222222"/>
          <w:sz w:val="21"/>
          <w:szCs w:val="21"/>
        </w:rPr>
      </w:pPr>
      <w:r>
        <w:rPr>
          <w:rFonts w:ascii="Arial" w:eastAsia="Times New Roman" w:hAnsi="Arial" w:cs="Arial"/>
          <w:noProof/>
          <w:color w:val="222222"/>
          <w:sz w:val="21"/>
          <w:szCs w:val="21"/>
        </w:rPr>
        <w:drawing>
          <wp:inline distT="0" distB="0" distL="0" distR="0" wp14:anchorId="2820D565" wp14:editId="0EA73D9D">
            <wp:extent cx="10795" cy="10795"/>
            <wp:effectExtent l="0" t="0" r="0" b="0"/>
            <wp:docPr id="31" name="Picture 6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" cy="10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3E5" w:rsidRDefault="007113E5" w:rsidP="007113E5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7113E5" w:rsidRDefault="007113E5" w:rsidP="007113E5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  <w:r>
        <w:rPr>
          <w:rFonts w:ascii="Helvetica" w:eastAsia="Times New Roman" w:hAnsi="Helvetica" w:cs="Helvetica"/>
          <w:noProof/>
          <w:color w:val="000000"/>
          <w:sz w:val="23"/>
          <w:szCs w:val="23"/>
        </w:rPr>
        <w:drawing>
          <wp:inline distT="0" distB="0" distL="0" distR="0" wp14:anchorId="40F3732C" wp14:editId="56962F3B">
            <wp:extent cx="5932805" cy="4104005"/>
            <wp:effectExtent l="19050" t="0" r="0" b="0"/>
            <wp:docPr id="3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1040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3E5" w:rsidRDefault="007113E5" w:rsidP="007113E5">
      <w:pPr>
        <w:spacing w:after="0" w:line="240" w:lineRule="auto"/>
        <w:rPr>
          <w:rFonts w:ascii="Helvetica" w:eastAsia="Times New Roman" w:hAnsi="Helvetica" w:cs="Helvetica"/>
          <w:color w:val="000000"/>
          <w:sz w:val="23"/>
          <w:szCs w:val="23"/>
        </w:rPr>
      </w:pPr>
    </w:p>
    <w:p w:rsidR="007113E5" w:rsidRPr="007113E5" w:rsidRDefault="007113E5" w:rsidP="007113E5">
      <w:pPr>
        <w:spacing w:after="0" w:line="240" w:lineRule="auto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color w:val="000000"/>
          <w:sz w:val="24"/>
          <w:szCs w:val="24"/>
        </w:rPr>
        <w:t>This is quite enlightening. Let's look at some of the terms associations:</w:t>
      </w:r>
    </w:p>
    <w:p w:rsidR="007113E5" w:rsidRPr="007113E5" w:rsidRDefault="007113E5" w:rsidP="007113E5">
      <w:pPr>
        <w:numPr>
          <w:ilvl w:val="0"/>
          <w:numId w:val="11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lastRenderedPageBreak/>
        <w:t>Pilot</w:t>
      </w:r>
      <w:r w:rsidRPr="007113E5">
        <w:rPr>
          <w:rFonts w:eastAsia="Times New Roman" w:cs="Helvetica"/>
          <w:color w:val="000000"/>
          <w:sz w:val="24"/>
          <w:szCs w:val="24"/>
        </w:rPr>
        <w:t>: 'error' is one of the most correlated words, which is consistent with the fact that 60% of crashes are due to pilot errors</w:t>
      </w:r>
    </w:p>
    <w:p w:rsidR="007113E5" w:rsidRPr="007113E5" w:rsidRDefault="007113E5" w:rsidP="007113E5">
      <w:pPr>
        <w:numPr>
          <w:ilvl w:val="0"/>
          <w:numId w:val="11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t>Approach</w:t>
      </w:r>
      <w:r w:rsidRPr="007113E5">
        <w:rPr>
          <w:rFonts w:eastAsia="Times New Roman" w:cs="Helvetica"/>
          <w:color w:val="000000"/>
          <w:sz w:val="24"/>
          <w:szCs w:val="24"/>
        </w:rPr>
        <w:t>: the accidents in final approach phase seem to be often caused by confusion in reading instruments and low visibility ('</w:t>
      </w:r>
      <w:proofErr w:type="spellStart"/>
      <w:r w:rsidRPr="007113E5">
        <w:rPr>
          <w:rFonts w:eastAsia="Times New Roman" w:cs="Helvetica"/>
          <w:color w:val="000000"/>
          <w:sz w:val="24"/>
          <w:szCs w:val="24"/>
        </w:rPr>
        <w:t>ils</w:t>
      </w:r>
      <w:proofErr w:type="spellEnd"/>
      <w:r w:rsidRPr="007113E5">
        <w:rPr>
          <w:rFonts w:eastAsia="Times New Roman" w:cs="Helvetica"/>
          <w:color w:val="000000"/>
          <w:sz w:val="24"/>
          <w:szCs w:val="24"/>
        </w:rPr>
        <w:t>', 'instruments', 'visual', 'missed')</w:t>
      </w:r>
    </w:p>
    <w:p w:rsidR="007113E5" w:rsidRPr="007113E5" w:rsidRDefault="007113E5" w:rsidP="007113E5">
      <w:pPr>
        <w:numPr>
          <w:ilvl w:val="0"/>
          <w:numId w:val="11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t>Engine</w:t>
      </w:r>
      <w:r w:rsidRPr="007113E5">
        <w:rPr>
          <w:rFonts w:eastAsia="Times New Roman" w:cs="Helvetica"/>
          <w:color w:val="000000"/>
          <w:sz w:val="24"/>
          <w:szCs w:val="24"/>
        </w:rPr>
        <w:t> seems related to shutdown of engine and/or loss of power</w:t>
      </w:r>
    </w:p>
    <w:p w:rsidR="007113E5" w:rsidRPr="007113E5" w:rsidRDefault="007113E5" w:rsidP="007113E5">
      <w:pPr>
        <w:numPr>
          <w:ilvl w:val="0"/>
          <w:numId w:val="11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t>Runway</w:t>
      </w:r>
      <w:r w:rsidRPr="007113E5">
        <w:rPr>
          <w:rFonts w:eastAsia="Times New Roman" w:cs="Helvetica"/>
          <w:color w:val="000000"/>
          <w:sz w:val="24"/>
          <w:szCs w:val="24"/>
        </w:rPr>
        <w:t> is associated with 'short', 'end' and 'overran', that could be as well in takeoff or landing phases</w:t>
      </w:r>
    </w:p>
    <w:p w:rsidR="007113E5" w:rsidRPr="007113E5" w:rsidRDefault="007113E5" w:rsidP="007113E5">
      <w:pPr>
        <w:numPr>
          <w:ilvl w:val="0"/>
          <w:numId w:val="11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t>Failure</w:t>
      </w:r>
      <w:r w:rsidRPr="007113E5">
        <w:rPr>
          <w:rFonts w:eastAsia="Times New Roman" w:cs="Helvetica"/>
          <w:color w:val="000000"/>
          <w:sz w:val="24"/>
          <w:szCs w:val="24"/>
        </w:rPr>
        <w:t xml:space="preserve">: we have more context here, suggesting that it can be pilot, </w:t>
      </w:r>
      <w:proofErr w:type="spellStart"/>
      <w:r w:rsidRPr="007113E5">
        <w:rPr>
          <w:rFonts w:eastAsia="Times New Roman" w:cs="Helvetica"/>
          <w:color w:val="000000"/>
          <w:sz w:val="24"/>
          <w:szCs w:val="24"/>
        </w:rPr>
        <w:t>maintainance</w:t>
      </w:r>
      <w:proofErr w:type="spellEnd"/>
      <w:r w:rsidRPr="007113E5">
        <w:rPr>
          <w:rFonts w:eastAsia="Times New Roman" w:cs="Helvetica"/>
          <w:color w:val="000000"/>
          <w:sz w:val="24"/>
          <w:szCs w:val="24"/>
        </w:rPr>
        <w:t>, procedure or system failures</w:t>
      </w:r>
    </w:p>
    <w:p w:rsidR="007113E5" w:rsidRPr="007113E5" w:rsidRDefault="007113E5" w:rsidP="007113E5">
      <w:pPr>
        <w:numPr>
          <w:ilvl w:val="0"/>
          <w:numId w:val="11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t>Landing</w:t>
      </w:r>
      <w:r w:rsidRPr="007113E5">
        <w:rPr>
          <w:rFonts w:eastAsia="Times New Roman" w:cs="Helvetica"/>
          <w:color w:val="000000"/>
          <w:sz w:val="24"/>
          <w:szCs w:val="24"/>
        </w:rPr>
        <w:t>: this shows that it is not necessarily about the standard landing phase, but rather about landing gears, or emergency landings</w:t>
      </w:r>
    </w:p>
    <w:p w:rsidR="007113E5" w:rsidRPr="007113E5" w:rsidRDefault="007113E5" w:rsidP="007113E5">
      <w:pPr>
        <w:numPr>
          <w:ilvl w:val="0"/>
          <w:numId w:val="11"/>
        </w:numPr>
        <w:spacing w:before="100" w:beforeAutospacing="1" w:after="100" w:afterAutospacing="1" w:line="240" w:lineRule="auto"/>
        <w:ind w:left="480" w:right="480"/>
        <w:rPr>
          <w:rFonts w:eastAsia="Times New Roman" w:cs="Helvetica"/>
          <w:color w:val="000000"/>
          <w:sz w:val="24"/>
          <w:szCs w:val="24"/>
        </w:rPr>
      </w:pP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t>Weather</w:t>
      </w:r>
      <w:r w:rsidRPr="007113E5">
        <w:rPr>
          <w:rFonts w:eastAsia="Times New Roman" w:cs="Helvetica"/>
          <w:color w:val="000000"/>
          <w:sz w:val="24"/>
          <w:szCs w:val="24"/>
        </w:rPr>
        <w:t> and </w:t>
      </w:r>
      <w:r w:rsidRPr="007113E5">
        <w:rPr>
          <w:rFonts w:eastAsia="Times New Roman" w:cs="Helvetica"/>
          <w:b/>
          <w:bCs/>
          <w:color w:val="000000"/>
          <w:sz w:val="24"/>
          <w:szCs w:val="24"/>
        </w:rPr>
        <w:t>Conditions</w:t>
      </w:r>
      <w:r w:rsidRPr="007113E5">
        <w:rPr>
          <w:rFonts w:eastAsia="Times New Roman" w:cs="Helvetica"/>
          <w:color w:val="000000"/>
          <w:sz w:val="24"/>
          <w:szCs w:val="24"/>
        </w:rPr>
        <w:t> suggest that </w:t>
      </w:r>
      <w:r w:rsidRPr="007113E5">
        <w:rPr>
          <w:rFonts w:eastAsia="Times New Roman" w:cs="Helvetica"/>
          <w:i/>
          <w:iCs/>
          <w:color w:val="000000"/>
          <w:sz w:val="24"/>
          <w:szCs w:val="24"/>
        </w:rPr>
        <w:t>visibility</w:t>
      </w:r>
      <w:r w:rsidRPr="007113E5">
        <w:rPr>
          <w:rFonts w:eastAsia="Times New Roman" w:cs="Helvetica"/>
          <w:color w:val="000000"/>
          <w:sz w:val="24"/>
          <w:szCs w:val="24"/>
        </w:rPr>
        <w:t> is one of the most important crashes factors in bad weather</w:t>
      </w:r>
    </w:p>
    <w:p w:rsidR="007113E5" w:rsidRDefault="007113E5" w:rsidP="007113E5"/>
    <w:p w:rsidR="007113E5" w:rsidRDefault="007113E5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9E5274" w:rsidRDefault="009E5274" w:rsidP="007113E5">
      <w:pPr>
        <w:spacing w:before="240" w:after="0" w:line="240" w:lineRule="auto"/>
        <w:rPr>
          <w:rFonts w:eastAsia="Times New Roman" w:cs="Helvetica"/>
          <w:b/>
          <w:color w:val="000000"/>
          <w:sz w:val="32"/>
          <w:szCs w:val="32"/>
        </w:rPr>
      </w:pPr>
    </w:p>
    <w:p w:rsidR="00AF2FBF" w:rsidRDefault="0040393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864D655" wp14:editId="7F7F7BE7">
                <wp:simplePos x="0" y="0"/>
                <wp:positionH relativeFrom="column">
                  <wp:posOffset>-342900</wp:posOffset>
                </wp:positionH>
                <wp:positionV relativeFrom="paragraph">
                  <wp:posOffset>2540</wp:posOffset>
                </wp:positionV>
                <wp:extent cx="6677025" cy="342900"/>
                <wp:effectExtent l="0" t="0" r="28575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29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E2EB7" w:rsidRPr="0012228A" w:rsidRDefault="005E2EB7" w:rsidP="00C0250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ONCLUSION</w:t>
                            </w:r>
                          </w:p>
                          <w:p w:rsidR="005E2EB7" w:rsidRPr="00B24EE6" w:rsidRDefault="005E2EB7" w:rsidP="00C0250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5E2EB7" w:rsidRPr="00A00722" w:rsidRDefault="005E2EB7" w:rsidP="00C02505">
                            <w:pPr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64D655" id="Rectangle 20" o:spid="_x0000_s1038" style="position:absolute;margin-left:-27pt;margin-top:.2pt;width:525.7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" fillcolor="#943634 [2405]" strokecolor="#243f60 [1604]" strokeweight="2pt">
                <v:textbox>
                  <w:txbxContent>
                    <w:p w:rsidR="005E2EB7" w:rsidRPr="0012228A" w:rsidRDefault="005E2EB7" w:rsidP="00C02505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ONCLUSION</w:t>
                      </w:r>
                    </w:p>
                    <w:p w:rsidR="005E2EB7" w:rsidRPr="00B24EE6" w:rsidRDefault="005E2EB7" w:rsidP="00C02505">
                      <w:pPr>
                        <w:rPr>
                          <w:sz w:val="24"/>
                          <w:szCs w:val="24"/>
                        </w:rPr>
                      </w:pPr>
                    </w:p>
                    <w:p w:rsidR="005E2EB7" w:rsidRPr="00A00722" w:rsidRDefault="005E2EB7" w:rsidP="00C02505">
                      <w:pPr>
                        <w:rPr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AF2FBF" w:rsidRDefault="00AF2FBF"/>
    <w:p w:rsidR="00AF2FBF" w:rsidRPr="00212B69" w:rsidRDefault="00CC245D" w:rsidP="00212B69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212B69">
        <w:rPr>
          <w:sz w:val="24"/>
          <w:szCs w:val="24"/>
        </w:rPr>
        <w:t>Word cloud gave</w:t>
      </w:r>
      <w:r w:rsidR="00942844" w:rsidRPr="00212B69">
        <w:rPr>
          <w:sz w:val="24"/>
          <w:szCs w:val="24"/>
        </w:rPr>
        <w:t xml:space="preserve"> the overview of the causes of plane crash by showing the most frequent words used in the summary. </w:t>
      </w:r>
    </w:p>
    <w:p w:rsidR="006D71BD" w:rsidRPr="00212B69" w:rsidRDefault="00CC245D" w:rsidP="00212B69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212B69">
        <w:rPr>
          <w:sz w:val="24"/>
          <w:szCs w:val="24"/>
        </w:rPr>
        <w:t>Data</w:t>
      </w:r>
      <w:r w:rsidR="006D71BD" w:rsidRPr="00212B69">
        <w:rPr>
          <w:sz w:val="24"/>
          <w:szCs w:val="24"/>
        </w:rPr>
        <w:t xml:space="preserve"> visualization in Tableau </w:t>
      </w:r>
      <w:r w:rsidRPr="00212B69">
        <w:rPr>
          <w:sz w:val="24"/>
          <w:szCs w:val="24"/>
        </w:rPr>
        <w:t>gave the pattern showing the aircraft type</w:t>
      </w:r>
      <w:r w:rsidR="005247AA" w:rsidRPr="00212B69">
        <w:rPr>
          <w:sz w:val="24"/>
          <w:szCs w:val="24"/>
        </w:rPr>
        <w:t xml:space="preserve"> ‘Douglas’ is being crashed most of the time compared to others.</w:t>
      </w:r>
    </w:p>
    <w:p w:rsidR="00CC245D" w:rsidRPr="00212B69" w:rsidRDefault="006D71BD" w:rsidP="00212B69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212B69">
        <w:rPr>
          <w:sz w:val="24"/>
          <w:szCs w:val="24"/>
        </w:rPr>
        <w:t xml:space="preserve">Data Visualization in </w:t>
      </w:r>
      <w:r w:rsidR="00100C84" w:rsidRPr="00212B69">
        <w:rPr>
          <w:sz w:val="24"/>
          <w:szCs w:val="24"/>
        </w:rPr>
        <w:t>R gave</w:t>
      </w:r>
      <w:r w:rsidR="00B93C2C" w:rsidRPr="00212B69">
        <w:rPr>
          <w:sz w:val="24"/>
          <w:szCs w:val="24"/>
        </w:rPr>
        <w:t xml:space="preserve"> the pattern showing the large number of aircraft crash is occurred during the year 1972 in the month of January, August and September.</w:t>
      </w:r>
    </w:p>
    <w:p w:rsidR="00A66AED" w:rsidRPr="00212B69" w:rsidRDefault="00A66AED" w:rsidP="00212B69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212B69">
        <w:rPr>
          <w:sz w:val="24"/>
          <w:szCs w:val="24"/>
        </w:rPr>
        <w:t xml:space="preserve">We have </w:t>
      </w:r>
      <w:r w:rsidR="00100C84" w:rsidRPr="00212B69">
        <w:rPr>
          <w:sz w:val="24"/>
          <w:szCs w:val="24"/>
        </w:rPr>
        <w:t>risk of the event in 2 categories: high and low. So, we have applied Bayesian Classification on Risk Category Data and</w:t>
      </w:r>
      <w:r w:rsidR="00A72C78" w:rsidRPr="00212B69">
        <w:rPr>
          <w:sz w:val="24"/>
          <w:szCs w:val="24"/>
        </w:rPr>
        <w:t xml:space="preserve"> predicted the accuracy</w:t>
      </w:r>
      <w:r w:rsidR="00100C84" w:rsidRPr="00212B69">
        <w:rPr>
          <w:sz w:val="24"/>
          <w:szCs w:val="24"/>
        </w:rPr>
        <w:t xml:space="preserve"> of the event considering all the factors as 88.5%</w:t>
      </w:r>
      <w:r w:rsidR="00810E05" w:rsidRPr="00212B69">
        <w:rPr>
          <w:sz w:val="24"/>
          <w:szCs w:val="24"/>
        </w:rPr>
        <w:t>.</w:t>
      </w:r>
    </w:p>
    <w:p w:rsidR="00810E05" w:rsidRPr="00A66AED" w:rsidRDefault="00810E05" w:rsidP="00212B69">
      <w:pPr>
        <w:pStyle w:val="ListParagraph"/>
        <w:rPr>
          <w:sz w:val="24"/>
          <w:szCs w:val="24"/>
        </w:rPr>
      </w:pPr>
    </w:p>
    <w:sectPr w:rsidR="00810E05" w:rsidRPr="00A66AED" w:rsidSect="00EE37B4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84BCD"/>
    <w:multiLevelType w:val="hybridMultilevel"/>
    <w:tmpl w:val="EF067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B1B36"/>
    <w:multiLevelType w:val="multilevel"/>
    <w:tmpl w:val="9A32E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451B23"/>
    <w:multiLevelType w:val="hybridMultilevel"/>
    <w:tmpl w:val="A976A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551CF"/>
    <w:multiLevelType w:val="hybridMultilevel"/>
    <w:tmpl w:val="8E1A0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056E6"/>
    <w:multiLevelType w:val="hybridMultilevel"/>
    <w:tmpl w:val="1F963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C76E6"/>
    <w:multiLevelType w:val="hybridMultilevel"/>
    <w:tmpl w:val="60D687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54D53D7"/>
    <w:multiLevelType w:val="multilevel"/>
    <w:tmpl w:val="9A32E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E1E1668"/>
    <w:multiLevelType w:val="multilevel"/>
    <w:tmpl w:val="A2E6C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8025B43"/>
    <w:multiLevelType w:val="multilevel"/>
    <w:tmpl w:val="9A32E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BD478D8"/>
    <w:multiLevelType w:val="hybridMultilevel"/>
    <w:tmpl w:val="8CF62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B9663C"/>
    <w:multiLevelType w:val="hybridMultilevel"/>
    <w:tmpl w:val="8B4EC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3A1006"/>
    <w:multiLevelType w:val="multilevel"/>
    <w:tmpl w:val="D9A4F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EC5111F"/>
    <w:multiLevelType w:val="hybridMultilevel"/>
    <w:tmpl w:val="1932D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9"/>
  </w:num>
  <w:num w:numId="5">
    <w:abstractNumId w:val="2"/>
  </w:num>
  <w:num w:numId="6">
    <w:abstractNumId w:val="12"/>
  </w:num>
  <w:num w:numId="7">
    <w:abstractNumId w:val="0"/>
  </w:num>
  <w:num w:numId="8">
    <w:abstractNumId w:val="8"/>
  </w:num>
  <w:num w:numId="9">
    <w:abstractNumId w:val="11"/>
  </w:num>
  <w:num w:numId="10">
    <w:abstractNumId w:val="1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LawMLYwNjUzszBW0lEKTi0uzszPAykwrAUAYdUiHywAAAA="/>
  </w:docVars>
  <w:rsids>
    <w:rsidRoot w:val="00AF2FBF"/>
    <w:rsid w:val="00001BD9"/>
    <w:rsid w:val="00026957"/>
    <w:rsid w:val="00043C2F"/>
    <w:rsid w:val="00067C67"/>
    <w:rsid w:val="00085E01"/>
    <w:rsid w:val="0009343C"/>
    <w:rsid w:val="000A7D23"/>
    <w:rsid w:val="000B4199"/>
    <w:rsid w:val="000C7300"/>
    <w:rsid w:val="000F3C2E"/>
    <w:rsid w:val="000F7E30"/>
    <w:rsid w:val="00100C84"/>
    <w:rsid w:val="0012228A"/>
    <w:rsid w:val="0012738F"/>
    <w:rsid w:val="00171591"/>
    <w:rsid w:val="00196BB2"/>
    <w:rsid w:val="00212B69"/>
    <w:rsid w:val="00222A7D"/>
    <w:rsid w:val="00222FD5"/>
    <w:rsid w:val="00226668"/>
    <w:rsid w:val="0027396A"/>
    <w:rsid w:val="00293EAE"/>
    <w:rsid w:val="002C1820"/>
    <w:rsid w:val="002C2A72"/>
    <w:rsid w:val="00306370"/>
    <w:rsid w:val="003423A9"/>
    <w:rsid w:val="00352B26"/>
    <w:rsid w:val="003552A1"/>
    <w:rsid w:val="00363742"/>
    <w:rsid w:val="00367C8C"/>
    <w:rsid w:val="0037555B"/>
    <w:rsid w:val="003810E4"/>
    <w:rsid w:val="00386257"/>
    <w:rsid w:val="003B4BEE"/>
    <w:rsid w:val="00403932"/>
    <w:rsid w:val="00430C04"/>
    <w:rsid w:val="0048535D"/>
    <w:rsid w:val="004C44E4"/>
    <w:rsid w:val="004E34A8"/>
    <w:rsid w:val="004F4DD3"/>
    <w:rsid w:val="004F5A5C"/>
    <w:rsid w:val="005247AA"/>
    <w:rsid w:val="00540B62"/>
    <w:rsid w:val="005444A2"/>
    <w:rsid w:val="0054497A"/>
    <w:rsid w:val="00544BF6"/>
    <w:rsid w:val="005463FC"/>
    <w:rsid w:val="005536EC"/>
    <w:rsid w:val="00553A72"/>
    <w:rsid w:val="00565DBD"/>
    <w:rsid w:val="0058117B"/>
    <w:rsid w:val="005830B9"/>
    <w:rsid w:val="005842F1"/>
    <w:rsid w:val="0058672F"/>
    <w:rsid w:val="0059225C"/>
    <w:rsid w:val="005A4E76"/>
    <w:rsid w:val="005C2164"/>
    <w:rsid w:val="005C6900"/>
    <w:rsid w:val="005D3010"/>
    <w:rsid w:val="005D7E8B"/>
    <w:rsid w:val="005E2EB7"/>
    <w:rsid w:val="006004E0"/>
    <w:rsid w:val="006801DC"/>
    <w:rsid w:val="00697267"/>
    <w:rsid w:val="006A0DA5"/>
    <w:rsid w:val="006A1425"/>
    <w:rsid w:val="006D3327"/>
    <w:rsid w:val="006D4275"/>
    <w:rsid w:val="006D71BD"/>
    <w:rsid w:val="006F5ED0"/>
    <w:rsid w:val="006F7887"/>
    <w:rsid w:val="007113E5"/>
    <w:rsid w:val="007256E0"/>
    <w:rsid w:val="00737D73"/>
    <w:rsid w:val="00745B6A"/>
    <w:rsid w:val="007476CA"/>
    <w:rsid w:val="00753F78"/>
    <w:rsid w:val="00774C91"/>
    <w:rsid w:val="007820EC"/>
    <w:rsid w:val="00790C6B"/>
    <w:rsid w:val="00797401"/>
    <w:rsid w:val="007A6AA4"/>
    <w:rsid w:val="007B5CA9"/>
    <w:rsid w:val="00810E05"/>
    <w:rsid w:val="00853659"/>
    <w:rsid w:val="00857796"/>
    <w:rsid w:val="008806BD"/>
    <w:rsid w:val="008929E7"/>
    <w:rsid w:val="0089317C"/>
    <w:rsid w:val="008B377C"/>
    <w:rsid w:val="008D1F4B"/>
    <w:rsid w:val="008F00A6"/>
    <w:rsid w:val="009046B8"/>
    <w:rsid w:val="00942844"/>
    <w:rsid w:val="00953F60"/>
    <w:rsid w:val="009B15D7"/>
    <w:rsid w:val="009E5274"/>
    <w:rsid w:val="00A00722"/>
    <w:rsid w:val="00A3318B"/>
    <w:rsid w:val="00A40F41"/>
    <w:rsid w:val="00A450B3"/>
    <w:rsid w:val="00A66AED"/>
    <w:rsid w:val="00A72C78"/>
    <w:rsid w:val="00A95CEE"/>
    <w:rsid w:val="00AA1934"/>
    <w:rsid w:val="00AB6F72"/>
    <w:rsid w:val="00AF2FBF"/>
    <w:rsid w:val="00B24EE6"/>
    <w:rsid w:val="00B26C16"/>
    <w:rsid w:val="00B3314E"/>
    <w:rsid w:val="00B55592"/>
    <w:rsid w:val="00B62FAC"/>
    <w:rsid w:val="00B93C2C"/>
    <w:rsid w:val="00B93DA7"/>
    <w:rsid w:val="00BB7D19"/>
    <w:rsid w:val="00C02505"/>
    <w:rsid w:val="00C76359"/>
    <w:rsid w:val="00C93A99"/>
    <w:rsid w:val="00CC245D"/>
    <w:rsid w:val="00D90C26"/>
    <w:rsid w:val="00DF5BF5"/>
    <w:rsid w:val="00E77DAA"/>
    <w:rsid w:val="00EA21BC"/>
    <w:rsid w:val="00EB228C"/>
    <w:rsid w:val="00EE37B4"/>
    <w:rsid w:val="00EF0D7E"/>
    <w:rsid w:val="00EF6FC5"/>
    <w:rsid w:val="00F0300A"/>
    <w:rsid w:val="00F117CB"/>
    <w:rsid w:val="00F16CDA"/>
    <w:rsid w:val="00F505AE"/>
    <w:rsid w:val="00F60E9E"/>
    <w:rsid w:val="00F8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235DC"/>
  <w15:chartTrackingRefBased/>
  <w15:docId w15:val="{6C704E33-D82B-4499-8ABC-7B8B9EA05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228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22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B22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6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diagramColors" Target="diagrams/colors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diagramQuickStyle" Target="diagrams/quickStyle1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diagramLayout" Target="diagrams/layout1.xml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diagramData" Target="diagrams/data1.xml"/><Relationship Id="rId23" Type="http://schemas.openxmlformats.org/officeDocument/2006/relationships/image" Target="media/image14.png"/><Relationship Id="rId10" Type="http://schemas.openxmlformats.org/officeDocument/2006/relationships/image" Target="media/image6.jpeg"/><Relationship Id="rId19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3.gi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322B2F5-78C2-4B38-829A-4AACD0A126B7}" type="doc">
      <dgm:prSet loTypeId="urn:microsoft.com/office/officeart/2005/8/layout/bProcess3" loCatId="process" qsTypeId="urn:microsoft.com/office/officeart/2005/8/quickstyle/3d1" qsCatId="3D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78EA6D7-AE00-4500-A6B6-4FA6E9FBDE56}">
      <dgm:prSet phldrT="[Text]"/>
      <dgm:spPr/>
      <dgm:t>
        <a:bodyPr/>
        <a:lstStyle/>
        <a:p>
          <a:r>
            <a:rPr lang="en-US" dirty="0"/>
            <a:t>Format Data</a:t>
          </a:r>
        </a:p>
      </dgm:t>
    </dgm:pt>
    <dgm:pt modelId="{87FC69EC-F55C-4160-BBF0-22762A72E076}" type="parTrans" cxnId="{00428C8A-4F22-474C-9ADB-2FF8ACA2ADB7}">
      <dgm:prSet/>
      <dgm:spPr/>
      <dgm:t>
        <a:bodyPr/>
        <a:lstStyle/>
        <a:p>
          <a:endParaRPr lang="en-US"/>
        </a:p>
      </dgm:t>
    </dgm:pt>
    <dgm:pt modelId="{8865FD6F-4D30-4C1C-9F30-2B66AE6D9559}" type="sibTrans" cxnId="{00428C8A-4F22-474C-9ADB-2FF8ACA2ADB7}">
      <dgm:prSet/>
      <dgm:spPr/>
      <dgm:t>
        <a:bodyPr/>
        <a:lstStyle/>
        <a:p>
          <a:endParaRPr lang="en-US"/>
        </a:p>
      </dgm:t>
    </dgm:pt>
    <dgm:pt modelId="{0C495F61-3D08-4CF9-97F2-8D4DC440F111}">
      <dgm:prSet phldrT="[Text]"/>
      <dgm:spPr/>
      <dgm:t>
        <a:bodyPr/>
        <a:lstStyle/>
        <a:p>
          <a:r>
            <a:rPr lang="en-US" dirty="0"/>
            <a:t>Remove sparse terms </a:t>
          </a:r>
        </a:p>
      </dgm:t>
    </dgm:pt>
    <dgm:pt modelId="{4D63EBCF-8899-4AF3-9DF4-D22457953145}" type="parTrans" cxnId="{59E33FB3-04DE-45DA-9561-B7219DFBD219}">
      <dgm:prSet/>
      <dgm:spPr/>
      <dgm:t>
        <a:bodyPr/>
        <a:lstStyle/>
        <a:p>
          <a:endParaRPr lang="en-US"/>
        </a:p>
      </dgm:t>
    </dgm:pt>
    <dgm:pt modelId="{971B56BA-2DB1-466B-8F39-03626D706FA5}" type="sibTrans" cxnId="{59E33FB3-04DE-45DA-9561-B7219DFBD219}">
      <dgm:prSet/>
      <dgm:spPr/>
      <dgm:t>
        <a:bodyPr/>
        <a:lstStyle/>
        <a:p>
          <a:endParaRPr lang="en-US"/>
        </a:p>
      </dgm:t>
    </dgm:pt>
    <dgm:pt modelId="{54A58D69-3CB1-4F1D-B618-A3B85B44302A}">
      <dgm:prSet/>
      <dgm:spPr/>
      <dgm:t>
        <a:bodyPr/>
        <a:lstStyle/>
        <a:p>
          <a:r>
            <a:rPr lang="en-US" dirty="0"/>
            <a:t>Identify clusters</a:t>
          </a:r>
        </a:p>
      </dgm:t>
    </dgm:pt>
    <dgm:pt modelId="{9ED863F2-CC7E-48B9-8E68-7EB388EFB8BA}" type="parTrans" cxnId="{1499AB59-31BC-4082-8C3D-5E42998E3FA3}">
      <dgm:prSet/>
      <dgm:spPr/>
      <dgm:t>
        <a:bodyPr/>
        <a:lstStyle/>
        <a:p>
          <a:endParaRPr lang="en-US"/>
        </a:p>
      </dgm:t>
    </dgm:pt>
    <dgm:pt modelId="{3112D278-C0B7-4AF8-AC08-F0E311D0439A}" type="sibTrans" cxnId="{1499AB59-31BC-4082-8C3D-5E42998E3FA3}">
      <dgm:prSet/>
      <dgm:spPr/>
      <dgm:t>
        <a:bodyPr/>
        <a:lstStyle/>
        <a:p>
          <a:endParaRPr lang="en-US"/>
        </a:p>
      </dgm:t>
    </dgm:pt>
    <dgm:pt modelId="{9D95F2A8-F24A-47B7-8E2F-1F5C9CE2DCC0}">
      <dgm:prSet/>
      <dgm:spPr/>
      <dgm:t>
        <a:bodyPr/>
        <a:lstStyle/>
        <a:p>
          <a:r>
            <a:rPr lang="en-US" dirty="0"/>
            <a:t>Most Frequent Term</a:t>
          </a:r>
        </a:p>
      </dgm:t>
    </dgm:pt>
    <dgm:pt modelId="{25C817A9-B0E2-48E5-B0F1-F24117FD880F}" type="parTrans" cxnId="{9810F0A7-5265-4B52-A687-D341344B5FC8}">
      <dgm:prSet/>
      <dgm:spPr/>
      <dgm:t>
        <a:bodyPr/>
        <a:lstStyle/>
        <a:p>
          <a:endParaRPr lang="en-US"/>
        </a:p>
      </dgm:t>
    </dgm:pt>
    <dgm:pt modelId="{14099859-3EFE-4A19-9698-E98F9CE6C39E}" type="sibTrans" cxnId="{9810F0A7-5265-4B52-A687-D341344B5FC8}">
      <dgm:prSet/>
      <dgm:spPr/>
      <dgm:t>
        <a:bodyPr/>
        <a:lstStyle/>
        <a:p>
          <a:endParaRPr lang="en-US"/>
        </a:p>
      </dgm:t>
    </dgm:pt>
    <dgm:pt modelId="{44E3F2C2-68EB-4803-93EF-EEA5A15D9643}">
      <dgm:prSet/>
      <dgm:spPr/>
      <dgm:t>
        <a:bodyPr/>
        <a:lstStyle/>
        <a:p>
          <a:r>
            <a:rPr lang="en-US" dirty="0"/>
            <a:t>Find correlation</a:t>
          </a:r>
        </a:p>
      </dgm:t>
    </dgm:pt>
    <dgm:pt modelId="{3DDFD23A-4E29-43DD-96F1-6B2E4FF728C7}" type="parTrans" cxnId="{E7186A27-E65B-42D0-BF28-F67ECABBBDFE}">
      <dgm:prSet/>
      <dgm:spPr/>
      <dgm:t>
        <a:bodyPr/>
        <a:lstStyle/>
        <a:p>
          <a:endParaRPr lang="en-US"/>
        </a:p>
      </dgm:t>
    </dgm:pt>
    <dgm:pt modelId="{6D7F0E7D-8C2A-4393-92E3-74E1815F019D}" type="sibTrans" cxnId="{E7186A27-E65B-42D0-BF28-F67ECABBBDFE}">
      <dgm:prSet/>
      <dgm:spPr/>
      <dgm:t>
        <a:bodyPr/>
        <a:lstStyle/>
        <a:p>
          <a:endParaRPr lang="en-US"/>
        </a:p>
      </dgm:t>
    </dgm:pt>
    <dgm:pt modelId="{D12B24D2-9D17-4492-8335-E2003CE67D26}">
      <dgm:prSet/>
      <dgm:spPr/>
      <dgm:t>
        <a:bodyPr/>
        <a:lstStyle/>
        <a:p>
          <a:r>
            <a:rPr lang="en-US" dirty="0"/>
            <a:t>Observe Cause Patterns</a:t>
          </a:r>
        </a:p>
      </dgm:t>
    </dgm:pt>
    <dgm:pt modelId="{7E06EF55-A0B9-439B-B67C-04E1302FD998}" type="parTrans" cxnId="{CC1050FB-4D04-4275-BEEB-D709163177B6}">
      <dgm:prSet/>
      <dgm:spPr/>
      <dgm:t>
        <a:bodyPr/>
        <a:lstStyle/>
        <a:p>
          <a:endParaRPr lang="en-US"/>
        </a:p>
      </dgm:t>
    </dgm:pt>
    <dgm:pt modelId="{D72957B3-1774-48DE-BB4F-717303711F58}" type="sibTrans" cxnId="{CC1050FB-4D04-4275-BEEB-D709163177B6}">
      <dgm:prSet/>
      <dgm:spPr/>
      <dgm:t>
        <a:bodyPr/>
        <a:lstStyle/>
        <a:p>
          <a:endParaRPr lang="en-US"/>
        </a:p>
      </dgm:t>
    </dgm:pt>
    <dgm:pt modelId="{27FE00BF-8B12-4BD1-9B9C-E7167783A5DD}" type="pres">
      <dgm:prSet presAssocID="{E322B2F5-78C2-4B38-829A-4AACD0A126B7}" presName="Name0" presStyleCnt="0">
        <dgm:presLayoutVars>
          <dgm:dir/>
          <dgm:resizeHandles val="exact"/>
        </dgm:presLayoutVars>
      </dgm:prSet>
      <dgm:spPr/>
    </dgm:pt>
    <dgm:pt modelId="{9E5AAA40-DE26-483C-B233-9E88ED9C4524}" type="pres">
      <dgm:prSet presAssocID="{878EA6D7-AE00-4500-A6B6-4FA6E9FBDE56}" presName="node" presStyleLbl="node1" presStyleIdx="0" presStyleCnt="6">
        <dgm:presLayoutVars>
          <dgm:bulletEnabled val="1"/>
        </dgm:presLayoutVars>
      </dgm:prSet>
      <dgm:spPr/>
    </dgm:pt>
    <dgm:pt modelId="{842BEEAD-9525-4DF5-B2CC-215F64FF0327}" type="pres">
      <dgm:prSet presAssocID="{8865FD6F-4D30-4C1C-9F30-2B66AE6D9559}" presName="sibTrans" presStyleLbl="sibTrans1D1" presStyleIdx="0" presStyleCnt="5"/>
      <dgm:spPr/>
    </dgm:pt>
    <dgm:pt modelId="{720074D4-236A-4486-8C70-8E0398E9B407}" type="pres">
      <dgm:prSet presAssocID="{8865FD6F-4D30-4C1C-9F30-2B66AE6D9559}" presName="connectorText" presStyleLbl="sibTrans1D1" presStyleIdx="0" presStyleCnt="5"/>
      <dgm:spPr/>
    </dgm:pt>
    <dgm:pt modelId="{637B555F-E203-49A9-ACE1-06CF0F944E6C}" type="pres">
      <dgm:prSet presAssocID="{0C495F61-3D08-4CF9-97F2-8D4DC440F111}" presName="node" presStyleLbl="node1" presStyleIdx="1" presStyleCnt="6">
        <dgm:presLayoutVars>
          <dgm:bulletEnabled val="1"/>
        </dgm:presLayoutVars>
      </dgm:prSet>
      <dgm:spPr/>
    </dgm:pt>
    <dgm:pt modelId="{93F97221-508F-4783-B2AA-6694796EC786}" type="pres">
      <dgm:prSet presAssocID="{971B56BA-2DB1-466B-8F39-03626D706FA5}" presName="sibTrans" presStyleLbl="sibTrans1D1" presStyleIdx="1" presStyleCnt="5"/>
      <dgm:spPr/>
    </dgm:pt>
    <dgm:pt modelId="{43AF052C-9D10-484C-B13A-ABE3B29F0A91}" type="pres">
      <dgm:prSet presAssocID="{971B56BA-2DB1-466B-8F39-03626D706FA5}" presName="connectorText" presStyleLbl="sibTrans1D1" presStyleIdx="1" presStyleCnt="5"/>
      <dgm:spPr/>
    </dgm:pt>
    <dgm:pt modelId="{E0DCDD63-74EF-4155-BF0A-7F7BBB09D902}" type="pres">
      <dgm:prSet presAssocID="{54A58D69-3CB1-4F1D-B618-A3B85B44302A}" presName="node" presStyleLbl="node1" presStyleIdx="2" presStyleCnt="6">
        <dgm:presLayoutVars>
          <dgm:bulletEnabled val="1"/>
        </dgm:presLayoutVars>
      </dgm:prSet>
      <dgm:spPr/>
    </dgm:pt>
    <dgm:pt modelId="{BB853BFC-6A42-4D7B-A368-6B041D62EAFC}" type="pres">
      <dgm:prSet presAssocID="{3112D278-C0B7-4AF8-AC08-F0E311D0439A}" presName="sibTrans" presStyleLbl="sibTrans1D1" presStyleIdx="2" presStyleCnt="5"/>
      <dgm:spPr/>
    </dgm:pt>
    <dgm:pt modelId="{9D78A1B1-DEB7-4898-99B7-CEB7BC072151}" type="pres">
      <dgm:prSet presAssocID="{3112D278-C0B7-4AF8-AC08-F0E311D0439A}" presName="connectorText" presStyleLbl="sibTrans1D1" presStyleIdx="2" presStyleCnt="5"/>
      <dgm:spPr/>
    </dgm:pt>
    <dgm:pt modelId="{1123C603-4A72-4928-9B56-13E6BA637FB6}" type="pres">
      <dgm:prSet presAssocID="{9D95F2A8-F24A-47B7-8E2F-1F5C9CE2DCC0}" presName="node" presStyleLbl="node1" presStyleIdx="3" presStyleCnt="6">
        <dgm:presLayoutVars>
          <dgm:bulletEnabled val="1"/>
        </dgm:presLayoutVars>
      </dgm:prSet>
      <dgm:spPr/>
    </dgm:pt>
    <dgm:pt modelId="{B9521B2C-336C-4895-BEE8-A1AD1BEF2BF1}" type="pres">
      <dgm:prSet presAssocID="{14099859-3EFE-4A19-9698-E98F9CE6C39E}" presName="sibTrans" presStyleLbl="sibTrans1D1" presStyleIdx="3" presStyleCnt="5"/>
      <dgm:spPr/>
    </dgm:pt>
    <dgm:pt modelId="{4A2E7E1B-46E8-49DE-B01B-797240C60FE1}" type="pres">
      <dgm:prSet presAssocID="{14099859-3EFE-4A19-9698-E98F9CE6C39E}" presName="connectorText" presStyleLbl="sibTrans1D1" presStyleIdx="3" presStyleCnt="5"/>
      <dgm:spPr/>
    </dgm:pt>
    <dgm:pt modelId="{100A4B51-2B92-48FD-8C17-CC14E5CC7124}" type="pres">
      <dgm:prSet presAssocID="{44E3F2C2-68EB-4803-93EF-EEA5A15D9643}" presName="node" presStyleLbl="node1" presStyleIdx="4" presStyleCnt="6">
        <dgm:presLayoutVars>
          <dgm:bulletEnabled val="1"/>
        </dgm:presLayoutVars>
      </dgm:prSet>
      <dgm:spPr/>
    </dgm:pt>
    <dgm:pt modelId="{F298783B-186A-472C-B9D7-F511C86B3AA9}" type="pres">
      <dgm:prSet presAssocID="{6D7F0E7D-8C2A-4393-92E3-74E1815F019D}" presName="sibTrans" presStyleLbl="sibTrans1D1" presStyleIdx="4" presStyleCnt="5"/>
      <dgm:spPr/>
    </dgm:pt>
    <dgm:pt modelId="{3DF3510F-1388-43B1-8A66-4FE1BECBE087}" type="pres">
      <dgm:prSet presAssocID="{6D7F0E7D-8C2A-4393-92E3-74E1815F019D}" presName="connectorText" presStyleLbl="sibTrans1D1" presStyleIdx="4" presStyleCnt="5"/>
      <dgm:spPr/>
    </dgm:pt>
    <dgm:pt modelId="{EA12C188-4F23-4FEC-8CF8-B4E2B42125D3}" type="pres">
      <dgm:prSet presAssocID="{D12B24D2-9D17-4492-8335-E2003CE67D26}" presName="node" presStyleLbl="node1" presStyleIdx="5" presStyleCnt="6" custLinFactNeighborX="892">
        <dgm:presLayoutVars>
          <dgm:bulletEnabled val="1"/>
        </dgm:presLayoutVars>
      </dgm:prSet>
      <dgm:spPr/>
    </dgm:pt>
  </dgm:ptLst>
  <dgm:cxnLst>
    <dgm:cxn modelId="{50E62C07-95FE-4AF6-9E83-CB984271398F}" type="presOf" srcId="{D12B24D2-9D17-4492-8335-E2003CE67D26}" destId="{EA12C188-4F23-4FEC-8CF8-B4E2B42125D3}" srcOrd="0" destOrd="0" presId="urn:microsoft.com/office/officeart/2005/8/layout/bProcess3"/>
    <dgm:cxn modelId="{9A7B0508-091B-403F-AF1D-C6089347DC4E}" type="presOf" srcId="{9D95F2A8-F24A-47B7-8E2F-1F5C9CE2DCC0}" destId="{1123C603-4A72-4928-9B56-13E6BA637FB6}" srcOrd="0" destOrd="0" presId="urn:microsoft.com/office/officeart/2005/8/layout/bProcess3"/>
    <dgm:cxn modelId="{4BF7C10F-49DD-4305-AFDE-A0813747D932}" type="presOf" srcId="{6D7F0E7D-8C2A-4393-92E3-74E1815F019D}" destId="{F298783B-186A-472C-B9D7-F511C86B3AA9}" srcOrd="0" destOrd="0" presId="urn:microsoft.com/office/officeart/2005/8/layout/bProcess3"/>
    <dgm:cxn modelId="{E7186A27-E65B-42D0-BF28-F67ECABBBDFE}" srcId="{E322B2F5-78C2-4B38-829A-4AACD0A126B7}" destId="{44E3F2C2-68EB-4803-93EF-EEA5A15D9643}" srcOrd="4" destOrd="0" parTransId="{3DDFD23A-4E29-43DD-96F1-6B2E4FF728C7}" sibTransId="{6D7F0E7D-8C2A-4393-92E3-74E1815F019D}"/>
    <dgm:cxn modelId="{42C26142-4E60-4E07-BAD9-AD3E9BFE9DFF}" type="presOf" srcId="{14099859-3EFE-4A19-9698-E98F9CE6C39E}" destId="{4A2E7E1B-46E8-49DE-B01B-797240C60FE1}" srcOrd="1" destOrd="0" presId="urn:microsoft.com/office/officeart/2005/8/layout/bProcess3"/>
    <dgm:cxn modelId="{785E904D-51DC-4994-92AF-4C1982000CC2}" type="presOf" srcId="{6D7F0E7D-8C2A-4393-92E3-74E1815F019D}" destId="{3DF3510F-1388-43B1-8A66-4FE1BECBE087}" srcOrd="1" destOrd="0" presId="urn:microsoft.com/office/officeart/2005/8/layout/bProcess3"/>
    <dgm:cxn modelId="{B423EF4D-8A27-4EF7-9CE1-8679098351B2}" type="presOf" srcId="{44E3F2C2-68EB-4803-93EF-EEA5A15D9643}" destId="{100A4B51-2B92-48FD-8C17-CC14E5CC7124}" srcOrd="0" destOrd="0" presId="urn:microsoft.com/office/officeart/2005/8/layout/bProcess3"/>
    <dgm:cxn modelId="{1499AB59-31BC-4082-8C3D-5E42998E3FA3}" srcId="{E322B2F5-78C2-4B38-829A-4AACD0A126B7}" destId="{54A58D69-3CB1-4F1D-B618-A3B85B44302A}" srcOrd="2" destOrd="0" parTransId="{9ED863F2-CC7E-48B9-8E68-7EB388EFB8BA}" sibTransId="{3112D278-C0B7-4AF8-AC08-F0E311D0439A}"/>
    <dgm:cxn modelId="{00428C8A-4F22-474C-9ADB-2FF8ACA2ADB7}" srcId="{E322B2F5-78C2-4B38-829A-4AACD0A126B7}" destId="{878EA6D7-AE00-4500-A6B6-4FA6E9FBDE56}" srcOrd="0" destOrd="0" parTransId="{87FC69EC-F55C-4160-BBF0-22762A72E076}" sibTransId="{8865FD6F-4D30-4C1C-9F30-2B66AE6D9559}"/>
    <dgm:cxn modelId="{209DE892-412E-4529-9276-C797AFC012FA}" type="presOf" srcId="{8865FD6F-4D30-4C1C-9F30-2B66AE6D9559}" destId="{842BEEAD-9525-4DF5-B2CC-215F64FF0327}" srcOrd="0" destOrd="0" presId="urn:microsoft.com/office/officeart/2005/8/layout/bProcess3"/>
    <dgm:cxn modelId="{F1E21895-0B67-41EE-8751-E6707F66D6FC}" type="presOf" srcId="{878EA6D7-AE00-4500-A6B6-4FA6E9FBDE56}" destId="{9E5AAA40-DE26-483C-B233-9E88ED9C4524}" srcOrd="0" destOrd="0" presId="urn:microsoft.com/office/officeart/2005/8/layout/bProcess3"/>
    <dgm:cxn modelId="{1E5358A5-A9F1-49AF-838B-B0618B29CFA1}" type="presOf" srcId="{E322B2F5-78C2-4B38-829A-4AACD0A126B7}" destId="{27FE00BF-8B12-4BD1-9B9C-E7167783A5DD}" srcOrd="0" destOrd="0" presId="urn:microsoft.com/office/officeart/2005/8/layout/bProcess3"/>
    <dgm:cxn modelId="{03F689A5-0959-43DE-95B2-664C6F494C6B}" type="presOf" srcId="{3112D278-C0B7-4AF8-AC08-F0E311D0439A}" destId="{9D78A1B1-DEB7-4898-99B7-CEB7BC072151}" srcOrd="1" destOrd="0" presId="urn:microsoft.com/office/officeart/2005/8/layout/bProcess3"/>
    <dgm:cxn modelId="{9810F0A7-5265-4B52-A687-D341344B5FC8}" srcId="{E322B2F5-78C2-4B38-829A-4AACD0A126B7}" destId="{9D95F2A8-F24A-47B7-8E2F-1F5C9CE2DCC0}" srcOrd="3" destOrd="0" parTransId="{25C817A9-B0E2-48E5-B0F1-F24117FD880F}" sibTransId="{14099859-3EFE-4A19-9698-E98F9CE6C39E}"/>
    <dgm:cxn modelId="{59E33FB3-04DE-45DA-9561-B7219DFBD219}" srcId="{E322B2F5-78C2-4B38-829A-4AACD0A126B7}" destId="{0C495F61-3D08-4CF9-97F2-8D4DC440F111}" srcOrd="1" destOrd="0" parTransId="{4D63EBCF-8899-4AF3-9DF4-D22457953145}" sibTransId="{971B56BA-2DB1-466B-8F39-03626D706FA5}"/>
    <dgm:cxn modelId="{B1AC11C2-AB37-4CEB-AAB3-67ABD30BB7C9}" type="presOf" srcId="{3112D278-C0B7-4AF8-AC08-F0E311D0439A}" destId="{BB853BFC-6A42-4D7B-A368-6B041D62EAFC}" srcOrd="0" destOrd="0" presId="urn:microsoft.com/office/officeart/2005/8/layout/bProcess3"/>
    <dgm:cxn modelId="{49EA42C4-EE1F-4EE9-8329-6FEC3F3BD9E6}" type="presOf" srcId="{0C495F61-3D08-4CF9-97F2-8D4DC440F111}" destId="{637B555F-E203-49A9-ACE1-06CF0F944E6C}" srcOrd="0" destOrd="0" presId="urn:microsoft.com/office/officeart/2005/8/layout/bProcess3"/>
    <dgm:cxn modelId="{A0FEEDCC-DFEF-429C-8FC2-31B466728374}" type="presOf" srcId="{54A58D69-3CB1-4F1D-B618-A3B85B44302A}" destId="{E0DCDD63-74EF-4155-BF0A-7F7BBB09D902}" srcOrd="0" destOrd="0" presId="urn:microsoft.com/office/officeart/2005/8/layout/bProcess3"/>
    <dgm:cxn modelId="{E4E6BCF7-DCE5-4C69-BAFA-AEB5CBE74466}" type="presOf" srcId="{14099859-3EFE-4A19-9698-E98F9CE6C39E}" destId="{B9521B2C-336C-4895-BEE8-A1AD1BEF2BF1}" srcOrd="0" destOrd="0" presId="urn:microsoft.com/office/officeart/2005/8/layout/bProcess3"/>
    <dgm:cxn modelId="{C80915FA-68E2-4190-8EF3-A4090D29A67C}" type="presOf" srcId="{971B56BA-2DB1-466B-8F39-03626D706FA5}" destId="{93F97221-508F-4783-B2AA-6694796EC786}" srcOrd="0" destOrd="0" presId="urn:microsoft.com/office/officeart/2005/8/layout/bProcess3"/>
    <dgm:cxn modelId="{562F6BFA-D2AA-4558-B4BA-08479796FAA9}" type="presOf" srcId="{8865FD6F-4D30-4C1C-9F30-2B66AE6D9559}" destId="{720074D4-236A-4486-8C70-8E0398E9B407}" srcOrd="1" destOrd="0" presId="urn:microsoft.com/office/officeart/2005/8/layout/bProcess3"/>
    <dgm:cxn modelId="{CC1050FB-4D04-4275-BEEB-D709163177B6}" srcId="{E322B2F5-78C2-4B38-829A-4AACD0A126B7}" destId="{D12B24D2-9D17-4492-8335-E2003CE67D26}" srcOrd="5" destOrd="0" parTransId="{7E06EF55-A0B9-439B-B67C-04E1302FD998}" sibTransId="{D72957B3-1774-48DE-BB4F-717303711F58}"/>
    <dgm:cxn modelId="{B74EC1FF-6282-4384-A021-175BF3C936A5}" type="presOf" srcId="{971B56BA-2DB1-466B-8F39-03626D706FA5}" destId="{43AF052C-9D10-484C-B13A-ABE3B29F0A91}" srcOrd="1" destOrd="0" presId="urn:microsoft.com/office/officeart/2005/8/layout/bProcess3"/>
    <dgm:cxn modelId="{C3FC5B68-D454-4ED1-AE46-9F45A31E55DA}" type="presParOf" srcId="{27FE00BF-8B12-4BD1-9B9C-E7167783A5DD}" destId="{9E5AAA40-DE26-483C-B233-9E88ED9C4524}" srcOrd="0" destOrd="0" presId="urn:microsoft.com/office/officeart/2005/8/layout/bProcess3"/>
    <dgm:cxn modelId="{B917395C-EAFA-4290-BB8B-3A4BA2C63D01}" type="presParOf" srcId="{27FE00BF-8B12-4BD1-9B9C-E7167783A5DD}" destId="{842BEEAD-9525-4DF5-B2CC-215F64FF0327}" srcOrd="1" destOrd="0" presId="urn:microsoft.com/office/officeart/2005/8/layout/bProcess3"/>
    <dgm:cxn modelId="{7DC18B19-A473-488B-8CAD-A49F72E110C3}" type="presParOf" srcId="{842BEEAD-9525-4DF5-B2CC-215F64FF0327}" destId="{720074D4-236A-4486-8C70-8E0398E9B407}" srcOrd="0" destOrd="0" presId="urn:microsoft.com/office/officeart/2005/8/layout/bProcess3"/>
    <dgm:cxn modelId="{001ABCBB-EFD2-444A-9EC4-3BD186D9A3B4}" type="presParOf" srcId="{27FE00BF-8B12-4BD1-9B9C-E7167783A5DD}" destId="{637B555F-E203-49A9-ACE1-06CF0F944E6C}" srcOrd="2" destOrd="0" presId="urn:microsoft.com/office/officeart/2005/8/layout/bProcess3"/>
    <dgm:cxn modelId="{64D96275-2FED-4159-8533-CE99079C3E17}" type="presParOf" srcId="{27FE00BF-8B12-4BD1-9B9C-E7167783A5DD}" destId="{93F97221-508F-4783-B2AA-6694796EC786}" srcOrd="3" destOrd="0" presId="urn:microsoft.com/office/officeart/2005/8/layout/bProcess3"/>
    <dgm:cxn modelId="{A196C540-7E4A-4A10-93AF-3F6161B02215}" type="presParOf" srcId="{93F97221-508F-4783-B2AA-6694796EC786}" destId="{43AF052C-9D10-484C-B13A-ABE3B29F0A91}" srcOrd="0" destOrd="0" presId="urn:microsoft.com/office/officeart/2005/8/layout/bProcess3"/>
    <dgm:cxn modelId="{AA4AE089-55AB-4A14-946B-3F98F6A0D4B3}" type="presParOf" srcId="{27FE00BF-8B12-4BD1-9B9C-E7167783A5DD}" destId="{E0DCDD63-74EF-4155-BF0A-7F7BBB09D902}" srcOrd="4" destOrd="0" presId="urn:microsoft.com/office/officeart/2005/8/layout/bProcess3"/>
    <dgm:cxn modelId="{A1C16F74-0580-444D-8AD3-F9AF672C6826}" type="presParOf" srcId="{27FE00BF-8B12-4BD1-9B9C-E7167783A5DD}" destId="{BB853BFC-6A42-4D7B-A368-6B041D62EAFC}" srcOrd="5" destOrd="0" presId="urn:microsoft.com/office/officeart/2005/8/layout/bProcess3"/>
    <dgm:cxn modelId="{3581C07F-B2C4-43B9-95FD-BE8C15B10E3B}" type="presParOf" srcId="{BB853BFC-6A42-4D7B-A368-6B041D62EAFC}" destId="{9D78A1B1-DEB7-4898-99B7-CEB7BC072151}" srcOrd="0" destOrd="0" presId="urn:microsoft.com/office/officeart/2005/8/layout/bProcess3"/>
    <dgm:cxn modelId="{C8C0EFCA-7CCB-4380-B98F-9901C553E351}" type="presParOf" srcId="{27FE00BF-8B12-4BD1-9B9C-E7167783A5DD}" destId="{1123C603-4A72-4928-9B56-13E6BA637FB6}" srcOrd="6" destOrd="0" presId="urn:microsoft.com/office/officeart/2005/8/layout/bProcess3"/>
    <dgm:cxn modelId="{A9F823EB-213B-4286-8DA4-F665D8AF8907}" type="presParOf" srcId="{27FE00BF-8B12-4BD1-9B9C-E7167783A5DD}" destId="{B9521B2C-336C-4895-BEE8-A1AD1BEF2BF1}" srcOrd="7" destOrd="0" presId="urn:microsoft.com/office/officeart/2005/8/layout/bProcess3"/>
    <dgm:cxn modelId="{E6EFF739-D622-4E36-B225-3F6D586DC9D8}" type="presParOf" srcId="{B9521B2C-336C-4895-BEE8-A1AD1BEF2BF1}" destId="{4A2E7E1B-46E8-49DE-B01B-797240C60FE1}" srcOrd="0" destOrd="0" presId="urn:microsoft.com/office/officeart/2005/8/layout/bProcess3"/>
    <dgm:cxn modelId="{8F31DF39-5EE3-42E9-8138-8A10C1A26958}" type="presParOf" srcId="{27FE00BF-8B12-4BD1-9B9C-E7167783A5DD}" destId="{100A4B51-2B92-48FD-8C17-CC14E5CC7124}" srcOrd="8" destOrd="0" presId="urn:microsoft.com/office/officeart/2005/8/layout/bProcess3"/>
    <dgm:cxn modelId="{306CC3AE-65AE-4FAF-B948-A7BDC0FBACE5}" type="presParOf" srcId="{27FE00BF-8B12-4BD1-9B9C-E7167783A5DD}" destId="{F298783B-186A-472C-B9D7-F511C86B3AA9}" srcOrd="9" destOrd="0" presId="urn:microsoft.com/office/officeart/2005/8/layout/bProcess3"/>
    <dgm:cxn modelId="{FBCDF48C-2FD2-45D1-A3D4-78F03CA1DF28}" type="presParOf" srcId="{F298783B-186A-472C-B9D7-F511C86B3AA9}" destId="{3DF3510F-1388-43B1-8A66-4FE1BECBE087}" srcOrd="0" destOrd="0" presId="urn:microsoft.com/office/officeart/2005/8/layout/bProcess3"/>
    <dgm:cxn modelId="{B3F75913-3744-44B4-9F8A-D3872F13185C}" type="presParOf" srcId="{27FE00BF-8B12-4BD1-9B9C-E7167783A5DD}" destId="{EA12C188-4F23-4FEC-8CF8-B4E2B42125D3}" srcOrd="10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2BEEAD-9525-4DF5-B2CC-215F64FF0327}">
      <dsp:nvSpPr>
        <dsp:cNvPr id="0" name=""/>
        <dsp:cNvSpPr/>
      </dsp:nvSpPr>
      <dsp:spPr>
        <a:xfrm>
          <a:off x="1895147" y="345921"/>
          <a:ext cx="26959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9597" y="45720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  <a:scene3d>
          <a:camera prst="orthographicFront"/>
          <a:lightRig rig="flat" dir="t"/>
        </a:scene3d>
        <a:sp3d z="-40000" prstMaterial="matte"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2440" y="390140"/>
        <a:ext cx="15009" cy="3001"/>
      </dsp:txXfrm>
    </dsp:sp>
    <dsp:sp modelId="{9E5AAA40-DE26-483C-B233-9E88ED9C4524}">
      <dsp:nvSpPr>
        <dsp:cNvPr id="0" name=""/>
        <dsp:cNvSpPr/>
      </dsp:nvSpPr>
      <dsp:spPr>
        <a:xfrm>
          <a:off x="591740" y="79"/>
          <a:ext cx="1305206" cy="78312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/>
            <a:t>Format Data</a:t>
          </a:r>
        </a:p>
      </dsp:txBody>
      <dsp:txXfrm>
        <a:off x="591740" y="79"/>
        <a:ext cx="1305206" cy="783124"/>
      </dsp:txXfrm>
    </dsp:sp>
    <dsp:sp modelId="{93F97221-508F-4783-B2AA-6694796EC786}">
      <dsp:nvSpPr>
        <dsp:cNvPr id="0" name=""/>
        <dsp:cNvSpPr/>
      </dsp:nvSpPr>
      <dsp:spPr>
        <a:xfrm>
          <a:off x="3500551" y="345921"/>
          <a:ext cx="26959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9597" y="45720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  <a:scene3d>
          <a:camera prst="orthographicFront"/>
          <a:lightRig rig="flat" dir="t"/>
        </a:scene3d>
        <a:sp3d z="-40000" prstMaterial="matte"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27845" y="390140"/>
        <a:ext cx="15009" cy="3001"/>
      </dsp:txXfrm>
    </dsp:sp>
    <dsp:sp modelId="{637B555F-E203-49A9-ACE1-06CF0F944E6C}">
      <dsp:nvSpPr>
        <dsp:cNvPr id="0" name=""/>
        <dsp:cNvSpPr/>
      </dsp:nvSpPr>
      <dsp:spPr>
        <a:xfrm>
          <a:off x="2197144" y="79"/>
          <a:ext cx="1305206" cy="78312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/>
            <a:t>Remove sparse terms </a:t>
          </a:r>
        </a:p>
      </dsp:txBody>
      <dsp:txXfrm>
        <a:off x="2197144" y="79"/>
        <a:ext cx="1305206" cy="783124"/>
      </dsp:txXfrm>
    </dsp:sp>
    <dsp:sp modelId="{BB853BFC-6A42-4D7B-A368-6B041D62EAFC}">
      <dsp:nvSpPr>
        <dsp:cNvPr id="0" name=""/>
        <dsp:cNvSpPr/>
      </dsp:nvSpPr>
      <dsp:spPr>
        <a:xfrm>
          <a:off x="1244343" y="781403"/>
          <a:ext cx="3210808" cy="269597"/>
        </a:xfrm>
        <a:custGeom>
          <a:avLst/>
          <a:gdLst/>
          <a:ahLst/>
          <a:cxnLst/>
          <a:rect l="0" t="0" r="0" b="0"/>
          <a:pathLst>
            <a:path>
              <a:moveTo>
                <a:pt x="3210808" y="0"/>
              </a:moveTo>
              <a:lnTo>
                <a:pt x="3210808" y="151898"/>
              </a:lnTo>
              <a:lnTo>
                <a:pt x="0" y="151898"/>
              </a:lnTo>
              <a:lnTo>
                <a:pt x="0" y="269597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  <a:scene3d>
          <a:camera prst="orthographicFront"/>
          <a:lightRig rig="flat" dir="t"/>
        </a:scene3d>
        <a:sp3d z="-40000" prstMaterial="matte"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769127" y="914701"/>
        <a:ext cx="161240" cy="3001"/>
      </dsp:txXfrm>
    </dsp:sp>
    <dsp:sp modelId="{E0DCDD63-74EF-4155-BF0A-7F7BBB09D902}">
      <dsp:nvSpPr>
        <dsp:cNvPr id="0" name=""/>
        <dsp:cNvSpPr/>
      </dsp:nvSpPr>
      <dsp:spPr>
        <a:xfrm>
          <a:off x="3802548" y="79"/>
          <a:ext cx="1305206" cy="78312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/>
            <a:t>Identify clusters</a:t>
          </a:r>
        </a:p>
      </dsp:txBody>
      <dsp:txXfrm>
        <a:off x="3802548" y="79"/>
        <a:ext cx="1305206" cy="783124"/>
      </dsp:txXfrm>
    </dsp:sp>
    <dsp:sp modelId="{B9521B2C-336C-4895-BEE8-A1AD1BEF2BF1}">
      <dsp:nvSpPr>
        <dsp:cNvPr id="0" name=""/>
        <dsp:cNvSpPr/>
      </dsp:nvSpPr>
      <dsp:spPr>
        <a:xfrm>
          <a:off x="1895147" y="1429242"/>
          <a:ext cx="26959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9597" y="45720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  <a:scene3d>
          <a:camera prst="orthographicFront"/>
          <a:lightRig rig="flat" dir="t"/>
        </a:scene3d>
        <a:sp3d z="-40000" prstMaterial="matte"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2440" y="1473461"/>
        <a:ext cx="15009" cy="3001"/>
      </dsp:txXfrm>
    </dsp:sp>
    <dsp:sp modelId="{1123C603-4A72-4928-9B56-13E6BA637FB6}">
      <dsp:nvSpPr>
        <dsp:cNvPr id="0" name=""/>
        <dsp:cNvSpPr/>
      </dsp:nvSpPr>
      <dsp:spPr>
        <a:xfrm>
          <a:off x="591740" y="1083400"/>
          <a:ext cx="1305206" cy="78312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/>
            <a:t>Most Frequent Term</a:t>
          </a:r>
        </a:p>
      </dsp:txBody>
      <dsp:txXfrm>
        <a:off x="591740" y="1083400"/>
        <a:ext cx="1305206" cy="783124"/>
      </dsp:txXfrm>
    </dsp:sp>
    <dsp:sp modelId="{F298783B-186A-472C-B9D7-F511C86B3AA9}">
      <dsp:nvSpPr>
        <dsp:cNvPr id="0" name=""/>
        <dsp:cNvSpPr/>
      </dsp:nvSpPr>
      <dsp:spPr>
        <a:xfrm>
          <a:off x="3500551" y="1429242"/>
          <a:ext cx="2812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240" y="45720"/>
              </a:lnTo>
            </a:path>
          </a:pathLst>
        </a:custGeom>
        <a:noFill/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tailEnd type="arrow"/>
        </a:ln>
        <a:effectLst/>
        <a:scene3d>
          <a:camera prst="orthographicFront"/>
          <a:lightRig rig="flat" dir="t"/>
        </a:scene3d>
        <a:sp3d z="-40000" prstMaterial="matte"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33375" y="1473461"/>
        <a:ext cx="15592" cy="3001"/>
      </dsp:txXfrm>
    </dsp:sp>
    <dsp:sp modelId="{100A4B51-2B92-48FD-8C17-CC14E5CC7124}">
      <dsp:nvSpPr>
        <dsp:cNvPr id="0" name=""/>
        <dsp:cNvSpPr/>
      </dsp:nvSpPr>
      <dsp:spPr>
        <a:xfrm>
          <a:off x="2197144" y="1083400"/>
          <a:ext cx="1305206" cy="78312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/>
            <a:t>Find correlation</a:t>
          </a:r>
        </a:p>
      </dsp:txBody>
      <dsp:txXfrm>
        <a:off x="2197144" y="1083400"/>
        <a:ext cx="1305206" cy="783124"/>
      </dsp:txXfrm>
    </dsp:sp>
    <dsp:sp modelId="{EA12C188-4F23-4FEC-8CF8-B4E2B42125D3}">
      <dsp:nvSpPr>
        <dsp:cNvPr id="0" name=""/>
        <dsp:cNvSpPr/>
      </dsp:nvSpPr>
      <dsp:spPr>
        <a:xfrm>
          <a:off x="3814191" y="1083400"/>
          <a:ext cx="1305206" cy="783124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1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99568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 dirty="0"/>
            <a:t>Observe Cause Patterns</a:t>
          </a:r>
        </a:p>
      </dsp:txBody>
      <dsp:txXfrm>
        <a:off x="3814191" y="1083400"/>
        <a:ext cx="1305206" cy="7831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3</Pages>
  <Words>2935</Words>
  <Characters>16736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al, Aditi</dc:creator>
  <cp:keywords/>
  <dc:description/>
  <cp:lastModifiedBy>Ramdas P</cp:lastModifiedBy>
  <cp:revision>127</cp:revision>
  <dcterms:created xsi:type="dcterms:W3CDTF">2016-11-13T17:31:00Z</dcterms:created>
  <dcterms:modified xsi:type="dcterms:W3CDTF">2018-01-02T22:02:00Z</dcterms:modified>
</cp:coreProperties>
</file>